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10827" w:type="dxa"/>
        <w:tblInd w:w="-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6624"/>
        <w:gridCol w:w="4086"/>
        <w:gridCol w:w="117"/>
      </w:tblGrid>
      <w:tr w:rsidR="00852FF8" w:rsidRPr="00B35F15" w:rsidTr="00BA7340">
        <w:trPr>
          <w:trHeight w:val="1783"/>
        </w:trPr>
        <w:tc>
          <w:tcPr>
            <w:tcW w:w="6624" w:type="dxa"/>
            <w:shd w:val="clear" w:color="auto" w:fill="auto"/>
          </w:tcPr>
          <w:p w:rsidR="00852FF8" w:rsidRPr="00962040" w:rsidRDefault="00852FF8" w:rsidP="00962040">
            <w:pPr>
              <w:jc w:val="center"/>
              <w:rPr>
                <w:b/>
                <w:u w:val="single"/>
              </w:rPr>
            </w:pPr>
            <w:r w:rsidRPr="00962040">
              <w:rPr>
                <w:b/>
                <w:u w:val="single"/>
              </w:rPr>
              <w:t>FORM 1</w:t>
            </w:r>
          </w:p>
          <w:p w:rsidR="00852FF8" w:rsidRPr="00962040" w:rsidRDefault="00852FF8" w:rsidP="00962040">
            <w:pPr>
              <w:jc w:val="center"/>
              <w:rPr>
                <w:b/>
              </w:rPr>
            </w:pPr>
            <w:r w:rsidRPr="00962040">
              <w:rPr>
                <w:b/>
              </w:rPr>
              <w:t>THE PATENTS ACT, 1970</w:t>
            </w:r>
          </w:p>
          <w:p w:rsidR="00852FF8" w:rsidRPr="00962040" w:rsidRDefault="00852FF8" w:rsidP="00962040">
            <w:pPr>
              <w:jc w:val="center"/>
              <w:rPr>
                <w:b/>
              </w:rPr>
            </w:pPr>
            <w:r w:rsidRPr="00962040">
              <w:rPr>
                <w:b/>
              </w:rPr>
              <w:t>&amp;</w:t>
            </w:r>
          </w:p>
          <w:p w:rsidR="00852FF8" w:rsidRPr="00962040" w:rsidRDefault="00852FF8" w:rsidP="00962040">
            <w:pPr>
              <w:jc w:val="center"/>
              <w:rPr>
                <w:b/>
              </w:rPr>
            </w:pPr>
            <w:r w:rsidRPr="00962040">
              <w:rPr>
                <w:b/>
              </w:rPr>
              <w:t>The Patents Rules, 2003</w:t>
            </w:r>
          </w:p>
          <w:p w:rsidR="00852FF8" w:rsidRPr="00962040" w:rsidRDefault="00852FF8" w:rsidP="00962040">
            <w:pPr>
              <w:jc w:val="center"/>
              <w:rPr>
                <w:b/>
              </w:rPr>
            </w:pPr>
            <w:r w:rsidRPr="00962040">
              <w:rPr>
                <w:b/>
              </w:rPr>
              <w:t>APPLICATION FOR GRANT OF PATENT</w:t>
            </w:r>
          </w:p>
          <w:p w:rsidR="00852FF8" w:rsidRPr="00B35F15" w:rsidRDefault="00852FF8" w:rsidP="00962040">
            <w:pPr>
              <w:jc w:val="center"/>
            </w:pPr>
            <w:r w:rsidRPr="00962040">
              <w:rPr>
                <w:b/>
              </w:rPr>
              <w:t>[See section 7,54&amp;135 and rule 20(1)</w:t>
            </w:r>
          </w:p>
        </w:tc>
        <w:tc>
          <w:tcPr>
            <w:tcW w:w="4203" w:type="dxa"/>
            <w:gridSpan w:val="2"/>
            <w:shd w:val="clear" w:color="auto" w:fill="auto"/>
          </w:tcPr>
          <w:p w:rsidR="00852FF8" w:rsidRPr="00962040" w:rsidRDefault="00852FF8">
            <w:pPr>
              <w:rPr>
                <w:b/>
              </w:rPr>
            </w:pPr>
            <w:r w:rsidRPr="00962040">
              <w:rPr>
                <w:b/>
              </w:rPr>
              <w:t>(FOR OFFICE USE ONLY)</w:t>
            </w:r>
          </w:p>
          <w:p w:rsidR="00852FF8" w:rsidRPr="00962040" w:rsidRDefault="00852FF8">
            <w:pPr>
              <w:rPr>
                <w:b/>
              </w:rPr>
            </w:pPr>
            <w:r w:rsidRPr="00962040">
              <w:rPr>
                <w:b/>
              </w:rPr>
              <w:t>Application No:</w:t>
            </w:r>
          </w:p>
          <w:p w:rsidR="00852FF8" w:rsidRPr="00962040" w:rsidRDefault="00852FF8">
            <w:pPr>
              <w:rPr>
                <w:b/>
              </w:rPr>
            </w:pPr>
            <w:r w:rsidRPr="00962040">
              <w:rPr>
                <w:b/>
              </w:rPr>
              <w:t>Filing Date:</w:t>
            </w:r>
          </w:p>
          <w:p w:rsidR="00852FF8" w:rsidRPr="00962040" w:rsidRDefault="00852FF8">
            <w:pPr>
              <w:rPr>
                <w:b/>
              </w:rPr>
            </w:pPr>
            <w:r w:rsidRPr="00962040">
              <w:rPr>
                <w:b/>
              </w:rPr>
              <w:t>Amount of Fee Paid:</w:t>
            </w:r>
          </w:p>
          <w:p w:rsidR="00852FF8" w:rsidRPr="00962040" w:rsidRDefault="00852FF8">
            <w:pPr>
              <w:rPr>
                <w:b/>
              </w:rPr>
            </w:pPr>
            <w:r w:rsidRPr="00962040">
              <w:rPr>
                <w:b/>
              </w:rPr>
              <w:t>CBR No:</w:t>
            </w:r>
          </w:p>
          <w:p w:rsidR="00852FF8" w:rsidRPr="00B35F15" w:rsidRDefault="00852FF8">
            <w:r w:rsidRPr="00962040">
              <w:rPr>
                <w:b/>
              </w:rPr>
              <w:t>Signature:</w:t>
            </w:r>
          </w:p>
        </w:tc>
      </w:tr>
      <w:tr w:rsidR="008D7F6A" w:rsidRPr="00B35F15" w:rsidTr="00BA7340">
        <w:trPr>
          <w:trHeight w:val="2242"/>
        </w:trPr>
        <w:tc>
          <w:tcPr>
            <w:tcW w:w="10827" w:type="dxa"/>
            <w:gridSpan w:val="3"/>
            <w:shd w:val="clear" w:color="auto" w:fill="auto"/>
          </w:tcPr>
          <w:p w:rsidR="00A71D5E" w:rsidRDefault="00A71D5E" w:rsidP="00A71D5E">
            <w:pPr>
              <w:ind w:left="720"/>
              <w:rPr>
                <w:b/>
              </w:rPr>
            </w:pPr>
          </w:p>
          <w:p w:rsidR="008D7F6A" w:rsidRDefault="008D7F6A" w:rsidP="00962040">
            <w:pPr>
              <w:numPr>
                <w:ilvl w:val="0"/>
                <w:numId w:val="1"/>
              </w:numPr>
              <w:rPr>
                <w:b/>
              </w:rPr>
            </w:pPr>
            <w:r w:rsidRPr="00962040">
              <w:rPr>
                <w:b/>
              </w:rPr>
              <w:t>APPLICANT(S)</w:t>
            </w:r>
          </w:p>
          <w:p w:rsidR="00A71D5E" w:rsidRPr="00962040" w:rsidRDefault="00A71D5E" w:rsidP="00A71D5E">
            <w:pPr>
              <w:ind w:left="7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2875"/>
              <w:gridCol w:w="2875"/>
              <w:gridCol w:w="4766"/>
            </w:tblGrid>
            <w:tr w:rsidR="008D7F6A" w:rsidRPr="00962040" w:rsidTr="008F599B">
              <w:tc>
                <w:tcPr>
                  <w:tcW w:w="2875" w:type="dxa"/>
                  <w:shd w:val="clear" w:color="auto" w:fill="auto"/>
                </w:tcPr>
                <w:p w:rsidR="008D7F6A" w:rsidRPr="00962040" w:rsidRDefault="008D7F6A" w:rsidP="008D7F6A">
                  <w:pPr>
                    <w:rPr>
                      <w:b/>
                    </w:rPr>
                  </w:pPr>
                  <w:r w:rsidRPr="00962040">
                    <w:rPr>
                      <w:b/>
                    </w:rPr>
                    <w:t>Name</w:t>
                  </w:r>
                </w:p>
              </w:tc>
              <w:tc>
                <w:tcPr>
                  <w:tcW w:w="2875" w:type="dxa"/>
                  <w:shd w:val="clear" w:color="auto" w:fill="auto"/>
                </w:tcPr>
                <w:p w:rsidR="008D7F6A" w:rsidRPr="00962040" w:rsidRDefault="008D7F6A" w:rsidP="008D7F6A">
                  <w:pPr>
                    <w:rPr>
                      <w:b/>
                    </w:rPr>
                  </w:pPr>
                  <w:r w:rsidRPr="00962040">
                    <w:rPr>
                      <w:b/>
                    </w:rPr>
                    <w:t>Nationality</w:t>
                  </w:r>
                </w:p>
              </w:tc>
              <w:tc>
                <w:tcPr>
                  <w:tcW w:w="4766" w:type="dxa"/>
                  <w:shd w:val="clear" w:color="auto" w:fill="auto"/>
                </w:tcPr>
                <w:p w:rsidR="008D7F6A" w:rsidRPr="00962040" w:rsidRDefault="008D7F6A" w:rsidP="008D7F6A">
                  <w:pPr>
                    <w:rPr>
                      <w:b/>
                    </w:rPr>
                  </w:pPr>
                  <w:r w:rsidRPr="00962040">
                    <w:rPr>
                      <w:b/>
                    </w:rPr>
                    <w:t>Address</w:t>
                  </w:r>
                </w:p>
              </w:tc>
            </w:tr>
            <w:tr w:rsidR="008D7F6A" w:rsidRPr="00B35F15" w:rsidTr="00A71D5E">
              <w:trPr>
                <w:trHeight w:val="820"/>
              </w:trPr>
              <w:tc>
                <w:tcPr>
                  <w:tcW w:w="2875" w:type="dxa"/>
                  <w:shd w:val="clear" w:color="auto" w:fill="auto"/>
                </w:tcPr>
                <w:p w:rsidR="00A71D5E" w:rsidRDefault="00A71D5E" w:rsidP="002B3A47"/>
                <w:p w:rsidR="008D7F6A" w:rsidRPr="00B35F15" w:rsidRDefault="00032FD0" w:rsidP="002B3A47">
                  <w:proofErr w:type="spellStart"/>
                  <w:r>
                    <w:t>Dr.R.SURESH</w:t>
                  </w:r>
                  <w:proofErr w:type="spellEnd"/>
                </w:p>
              </w:tc>
              <w:tc>
                <w:tcPr>
                  <w:tcW w:w="2875" w:type="dxa"/>
                  <w:shd w:val="clear" w:color="auto" w:fill="auto"/>
                </w:tcPr>
                <w:p w:rsidR="0090028E" w:rsidRPr="00B35F15" w:rsidRDefault="0090028E" w:rsidP="008D7F6A"/>
                <w:p w:rsidR="008D7F6A" w:rsidRPr="00B35F15" w:rsidRDefault="002B3A47" w:rsidP="008D7F6A">
                  <w:r>
                    <w:t>INDIAN</w:t>
                  </w:r>
                </w:p>
              </w:tc>
              <w:tc>
                <w:tcPr>
                  <w:tcW w:w="4766" w:type="dxa"/>
                  <w:shd w:val="clear" w:color="auto" w:fill="auto"/>
                </w:tcPr>
                <w:p w:rsidR="008D7F6A" w:rsidRPr="00B35F15" w:rsidRDefault="008D7F6A" w:rsidP="004F1BAA"/>
              </w:tc>
            </w:tr>
          </w:tbl>
          <w:p w:rsidR="008D7F6A" w:rsidRPr="00B35F15" w:rsidRDefault="008D7F6A" w:rsidP="00962040">
            <w:pPr>
              <w:ind w:left="360"/>
            </w:pPr>
          </w:p>
        </w:tc>
      </w:tr>
      <w:tr w:rsidR="008D7F6A" w:rsidRPr="00B35F15" w:rsidTr="00BA7340">
        <w:trPr>
          <w:trHeight w:val="5401"/>
        </w:trPr>
        <w:tc>
          <w:tcPr>
            <w:tcW w:w="10827" w:type="dxa"/>
            <w:gridSpan w:val="3"/>
            <w:shd w:val="clear" w:color="auto" w:fill="auto"/>
          </w:tcPr>
          <w:p w:rsidR="00C14B10" w:rsidRPr="00962040" w:rsidRDefault="00C14B10" w:rsidP="00962040">
            <w:pPr>
              <w:ind w:left="720"/>
              <w:rPr>
                <w:b/>
              </w:rPr>
            </w:pPr>
          </w:p>
          <w:p w:rsidR="008D7F6A" w:rsidRDefault="008D7F6A" w:rsidP="00962040">
            <w:pPr>
              <w:numPr>
                <w:ilvl w:val="0"/>
                <w:numId w:val="1"/>
              </w:numPr>
              <w:rPr>
                <w:b/>
              </w:rPr>
            </w:pPr>
            <w:r w:rsidRPr="00962040">
              <w:rPr>
                <w:b/>
              </w:rPr>
              <w:t>INVENTOR(S)</w:t>
            </w:r>
          </w:p>
          <w:p w:rsidR="00A71D5E" w:rsidRPr="00962040" w:rsidRDefault="00A71D5E" w:rsidP="00A71D5E">
            <w:pPr>
              <w:ind w:left="720"/>
              <w:rPr>
                <w:b/>
              </w:rPr>
            </w:pPr>
          </w:p>
          <w:tbl>
            <w:tblPr>
              <w:tblW w:w="106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3315"/>
              <w:gridCol w:w="1895"/>
              <w:gridCol w:w="5391"/>
            </w:tblGrid>
            <w:tr w:rsidR="008D7F6A" w:rsidRPr="00962040" w:rsidTr="00A71D5E">
              <w:trPr>
                <w:trHeight w:val="278"/>
              </w:trPr>
              <w:tc>
                <w:tcPr>
                  <w:tcW w:w="3315" w:type="dxa"/>
                  <w:shd w:val="clear" w:color="auto" w:fill="auto"/>
                </w:tcPr>
                <w:p w:rsidR="008D7F6A" w:rsidRPr="00962040" w:rsidRDefault="008D7F6A" w:rsidP="008D7F6A">
                  <w:pPr>
                    <w:rPr>
                      <w:b/>
                    </w:rPr>
                  </w:pPr>
                  <w:r w:rsidRPr="00962040">
                    <w:rPr>
                      <w:b/>
                    </w:rPr>
                    <w:t>Name</w:t>
                  </w:r>
                </w:p>
              </w:tc>
              <w:tc>
                <w:tcPr>
                  <w:tcW w:w="1895" w:type="dxa"/>
                  <w:shd w:val="clear" w:color="auto" w:fill="auto"/>
                </w:tcPr>
                <w:p w:rsidR="008D7F6A" w:rsidRPr="00962040" w:rsidRDefault="008D7F6A" w:rsidP="008D7F6A">
                  <w:pPr>
                    <w:rPr>
                      <w:b/>
                    </w:rPr>
                  </w:pPr>
                  <w:r w:rsidRPr="00962040">
                    <w:rPr>
                      <w:b/>
                    </w:rPr>
                    <w:t>Nationality</w:t>
                  </w:r>
                </w:p>
              </w:tc>
              <w:tc>
                <w:tcPr>
                  <w:tcW w:w="5391" w:type="dxa"/>
                  <w:shd w:val="clear" w:color="auto" w:fill="auto"/>
                </w:tcPr>
                <w:p w:rsidR="008D7F6A" w:rsidRPr="00962040" w:rsidRDefault="008D7F6A" w:rsidP="008D7F6A">
                  <w:pPr>
                    <w:rPr>
                      <w:b/>
                    </w:rPr>
                  </w:pPr>
                  <w:r w:rsidRPr="00962040">
                    <w:rPr>
                      <w:b/>
                    </w:rPr>
                    <w:t>Address</w:t>
                  </w:r>
                </w:p>
              </w:tc>
            </w:tr>
            <w:tr w:rsidR="002B3A47" w:rsidRPr="00B35F15" w:rsidTr="00A71D5E">
              <w:trPr>
                <w:trHeight w:val="1950"/>
              </w:trPr>
              <w:tc>
                <w:tcPr>
                  <w:tcW w:w="3315" w:type="dxa"/>
                  <w:shd w:val="clear" w:color="auto" w:fill="auto"/>
                </w:tcPr>
                <w:p w:rsidR="00C14B10" w:rsidRDefault="00C14B10" w:rsidP="0020072F">
                  <w:pPr>
                    <w:jc w:val="center"/>
                  </w:pPr>
                </w:p>
                <w:p w:rsidR="00C14B10" w:rsidRDefault="00C14B10" w:rsidP="0020072F">
                  <w:pPr>
                    <w:jc w:val="center"/>
                  </w:pPr>
                </w:p>
                <w:p w:rsidR="002B3A47" w:rsidRPr="00B35F15" w:rsidRDefault="00A71D5E" w:rsidP="00A71D5E">
                  <w:r>
                    <w:t xml:space="preserve">       1.</w:t>
                  </w:r>
                  <w:r w:rsidR="00032FD0">
                    <w:t>Dr.R.SURESH</w:t>
                  </w:r>
                </w:p>
              </w:tc>
              <w:tc>
                <w:tcPr>
                  <w:tcW w:w="1895" w:type="dxa"/>
                  <w:shd w:val="clear" w:color="auto" w:fill="auto"/>
                </w:tcPr>
                <w:p w:rsidR="002B3A47" w:rsidRPr="00B35F15" w:rsidRDefault="002B3A47" w:rsidP="002B3A47"/>
                <w:p w:rsidR="00C14B10" w:rsidRDefault="00C14B10" w:rsidP="002B3A47"/>
                <w:p w:rsidR="002B3A47" w:rsidRPr="00B35F15" w:rsidRDefault="002B3A47" w:rsidP="002B3A47">
                  <w:r>
                    <w:t>INDIAN</w:t>
                  </w:r>
                </w:p>
              </w:tc>
              <w:tc>
                <w:tcPr>
                  <w:tcW w:w="5391" w:type="dxa"/>
                  <w:shd w:val="clear" w:color="auto" w:fill="auto"/>
                </w:tcPr>
                <w:p w:rsidR="002B3A47" w:rsidRPr="00B35F15" w:rsidRDefault="002B3A47" w:rsidP="002B3A47"/>
              </w:tc>
            </w:tr>
            <w:tr w:rsidR="0020072F" w:rsidRPr="00B35F15" w:rsidTr="00A71D5E">
              <w:trPr>
                <w:trHeight w:val="1939"/>
              </w:trPr>
              <w:tc>
                <w:tcPr>
                  <w:tcW w:w="3315" w:type="dxa"/>
                  <w:shd w:val="clear" w:color="auto" w:fill="auto"/>
                </w:tcPr>
                <w:p w:rsidR="0020072F" w:rsidRDefault="00A71D5E" w:rsidP="00A71D5E">
                  <w:r>
                    <w:t xml:space="preserve">       2.</w:t>
                  </w:r>
                  <w:r w:rsidR="00B4642C" w:rsidRPr="00A71D5E">
                    <w:t>Mr.N.MURUGESAN</w:t>
                  </w:r>
                </w:p>
                <w:p w:rsidR="00A71D5E" w:rsidRDefault="00A71D5E" w:rsidP="00A71D5E"/>
                <w:p w:rsidR="00A71D5E" w:rsidRPr="00A71D5E" w:rsidRDefault="00A71D5E" w:rsidP="00A71D5E"/>
              </w:tc>
              <w:tc>
                <w:tcPr>
                  <w:tcW w:w="1895" w:type="dxa"/>
                  <w:shd w:val="clear" w:color="auto" w:fill="auto"/>
                </w:tcPr>
                <w:p w:rsidR="0020072F" w:rsidRPr="00B35F15" w:rsidRDefault="00B4642C" w:rsidP="0020072F">
                  <w:r>
                    <w:t>INDIAN</w:t>
                  </w:r>
                </w:p>
              </w:tc>
              <w:tc>
                <w:tcPr>
                  <w:tcW w:w="5391" w:type="dxa"/>
                  <w:shd w:val="clear" w:color="auto" w:fill="auto"/>
                </w:tcPr>
                <w:p w:rsidR="0020072F" w:rsidRDefault="00B4642C" w:rsidP="0020072F">
                  <w:r>
                    <w:t>3/</w:t>
                  </w:r>
                  <w:proofErr w:type="gramStart"/>
                  <w:r>
                    <w:t>577 ,Gandhi</w:t>
                  </w:r>
                  <w:proofErr w:type="gramEnd"/>
                  <w:r>
                    <w:t xml:space="preserve"> Road , </w:t>
                  </w:r>
                  <w:proofErr w:type="spellStart"/>
                  <w:r>
                    <w:t>Ammayarkuppam</w:t>
                  </w:r>
                  <w:proofErr w:type="spellEnd"/>
                  <w:r>
                    <w:t xml:space="preserve"> , </w:t>
                  </w:r>
                  <w:proofErr w:type="spellStart"/>
                  <w:r>
                    <w:t>Pallipet</w:t>
                  </w:r>
                  <w:proofErr w:type="spellEnd"/>
                  <w:r>
                    <w:t xml:space="preserve"> </w:t>
                  </w:r>
                  <w:proofErr w:type="spellStart"/>
                  <w:r>
                    <w:t>Taluk</w:t>
                  </w:r>
                  <w:proofErr w:type="spellEnd"/>
                  <w:r>
                    <w:t xml:space="preserve"> , </w:t>
                  </w:r>
                  <w:proofErr w:type="spellStart"/>
                  <w:r>
                    <w:t>Thiruvallur</w:t>
                  </w:r>
                  <w:proofErr w:type="spellEnd"/>
                  <w:r>
                    <w:t xml:space="preserve"> District , Tamil </w:t>
                  </w:r>
                  <w:proofErr w:type="spellStart"/>
                  <w:r>
                    <w:t>nadu</w:t>
                  </w:r>
                  <w:proofErr w:type="spellEnd"/>
                  <w:r>
                    <w:t xml:space="preserve"> , India .</w:t>
                  </w:r>
                </w:p>
                <w:p w:rsidR="00B4642C" w:rsidRPr="00B35F15" w:rsidRDefault="00B4642C" w:rsidP="0020072F">
                  <w:r>
                    <w:t>Pin No : 631301</w:t>
                  </w:r>
                </w:p>
              </w:tc>
            </w:tr>
          </w:tbl>
          <w:p w:rsidR="008D7F6A" w:rsidRDefault="008D7F6A" w:rsidP="00962040">
            <w:pPr>
              <w:ind w:left="360"/>
            </w:pPr>
          </w:p>
          <w:p w:rsidR="00A71D5E" w:rsidRPr="00B35F15" w:rsidRDefault="00A71D5E" w:rsidP="00962040">
            <w:pPr>
              <w:ind w:left="360"/>
            </w:pPr>
          </w:p>
        </w:tc>
      </w:tr>
      <w:tr w:rsidR="008D7F6A" w:rsidRPr="00B35F15" w:rsidTr="00BA7340">
        <w:tc>
          <w:tcPr>
            <w:tcW w:w="10827" w:type="dxa"/>
            <w:gridSpan w:val="3"/>
            <w:shd w:val="clear" w:color="auto" w:fill="auto"/>
          </w:tcPr>
          <w:p w:rsidR="00A71D5E" w:rsidRDefault="00A71D5E" w:rsidP="00A71D5E">
            <w:pPr>
              <w:ind w:left="720"/>
              <w:rPr>
                <w:b/>
              </w:rPr>
            </w:pPr>
          </w:p>
          <w:p w:rsidR="008D7F6A" w:rsidRDefault="008D7F6A" w:rsidP="0020072F">
            <w:pPr>
              <w:numPr>
                <w:ilvl w:val="0"/>
                <w:numId w:val="8"/>
              </w:numPr>
              <w:rPr>
                <w:b/>
              </w:rPr>
            </w:pPr>
            <w:r w:rsidRPr="00962040">
              <w:rPr>
                <w:b/>
              </w:rPr>
              <w:t>TITLE OF THE INVENTION</w:t>
            </w:r>
          </w:p>
          <w:p w:rsidR="00B4642C" w:rsidRPr="00962040" w:rsidRDefault="00B4642C" w:rsidP="00B4642C">
            <w:pPr>
              <w:ind w:left="720"/>
              <w:rPr>
                <w:b/>
              </w:rPr>
            </w:pPr>
          </w:p>
          <w:p w:rsidR="00CD7419" w:rsidRDefault="00C73B1F" w:rsidP="00B4642C">
            <w:pPr>
              <w:jc w:val="center"/>
              <w:rPr>
                <w:b/>
              </w:rPr>
            </w:pPr>
            <w:r w:rsidRPr="004E7FE6">
              <w:rPr>
                <w:sz w:val="44"/>
                <w:szCs w:val="44"/>
              </w:rPr>
              <w:t>ULTIMATE WIND MILL</w:t>
            </w:r>
          </w:p>
          <w:p w:rsidR="00032FD0" w:rsidRPr="00962040" w:rsidRDefault="00032FD0" w:rsidP="00032FD0">
            <w:pPr>
              <w:jc w:val="both"/>
              <w:rPr>
                <w:b/>
              </w:rPr>
            </w:pPr>
          </w:p>
        </w:tc>
      </w:tr>
      <w:tr w:rsidR="0038367B" w:rsidRPr="00B35F15" w:rsidTr="00BA7340">
        <w:trPr>
          <w:trHeight w:val="2714"/>
        </w:trPr>
        <w:tc>
          <w:tcPr>
            <w:tcW w:w="6624" w:type="dxa"/>
            <w:shd w:val="clear" w:color="auto" w:fill="auto"/>
          </w:tcPr>
          <w:p w:rsidR="00A71D5E" w:rsidRDefault="00A71D5E" w:rsidP="00A71D5E">
            <w:pPr>
              <w:ind w:left="720"/>
              <w:jc w:val="both"/>
              <w:rPr>
                <w:b/>
              </w:rPr>
            </w:pPr>
          </w:p>
          <w:p w:rsidR="0038367B" w:rsidRPr="00962040" w:rsidRDefault="0038367B" w:rsidP="0020072F">
            <w:pPr>
              <w:numPr>
                <w:ilvl w:val="0"/>
                <w:numId w:val="8"/>
              </w:numPr>
              <w:jc w:val="both"/>
              <w:rPr>
                <w:b/>
              </w:rPr>
            </w:pPr>
            <w:r w:rsidRPr="00962040">
              <w:rPr>
                <w:b/>
              </w:rPr>
              <w:t>ADDRESS FOR CORRESPONDENCE OF APPLICANT/AUTHORIZED PATENT AGENT IN INDIA</w:t>
            </w:r>
          </w:p>
          <w:p w:rsidR="0038367B" w:rsidRPr="00B35F15" w:rsidRDefault="0038367B" w:rsidP="005D17D4"/>
        </w:tc>
        <w:tc>
          <w:tcPr>
            <w:tcW w:w="4203" w:type="dxa"/>
            <w:gridSpan w:val="2"/>
            <w:shd w:val="clear" w:color="auto" w:fill="auto"/>
          </w:tcPr>
          <w:p w:rsidR="00E76FD4" w:rsidRPr="00B35F15" w:rsidRDefault="00E76FD4"/>
          <w:p w:rsidR="00E76FD4" w:rsidRPr="00B35F15" w:rsidRDefault="00E76FD4"/>
          <w:p w:rsidR="00E76FD4" w:rsidRPr="00B35F15" w:rsidRDefault="00E76FD4"/>
          <w:p w:rsidR="0038367B" w:rsidRPr="00B35F15" w:rsidRDefault="0038367B"/>
        </w:tc>
      </w:tr>
      <w:tr w:rsidR="0047031B" w:rsidRPr="00B35F15" w:rsidTr="00BA7340">
        <w:trPr>
          <w:trHeight w:val="2953"/>
        </w:trPr>
        <w:tc>
          <w:tcPr>
            <w:tcW w:w="10827" w:type="dxa"/>
            <w:gridSpan w:val="3"/>
            <w:shd w:val="clear" w:color="auto" w:fill="auto"/>
          </w:tcPr>
          <w:p w:rsidR="00BA7340" w:rsidRDefault="00BA7340" w:rsidP="00BA7340">
            <w:pPr>
              <w:ind w:left="720"/>
              <w:rPr>
                <w:b/>
              </w:rPr>
            </w:pPr>
          </w:p>
          <w:p w:rsidR="00BA7340" w:rsidRDefault="00BA7340" w:rsidP="00BA7340">
            <w:pPr>
              <w:ind w:left="720"/>
              <w:rPr>
                <w:b/>
              </w:rPr>
            </w:pPr>
          </w:p>
          <w:p w:rsidR="00C177FD" w:rsidRDefault="0047031B" w:rsidP="0020072F">
            <w:pPr>
              <w:numPr>
                <w:ilvl w:val="0"/>
                <w:numId w:val="8"/>
              </w:numPr>
              <w:rPr>
                <w:b/>
              </w:rPr>
            </w:pPr>
            <w:r w:rsidRPr="00962040">
              <w:rPr>
                <w:b/>
              </w:rPr>
              <w:t>PRIORITY PARTICULARS OF THE APPLICATION (S) FILED IN CONVENTION COUNTRY</w:t>
            </w:r>
          </w:p>
          <w:p w:rsidR="00BA7340" w:rsidRPr="00962040" w:rsidRDefault="00BA7340" w:rsidP="00BA7340">
            <w:pPr>
              <w:ind w:left="72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725"/>
              <w:gridCol w:w="1725"/>
              <w:gridCol w:w="1725"/>
              <w:gridCol w:w="1725"/>
              <w:gridCol w:w="3247"/>
            </w:tblGrid>
            <w:tr w:rsidR="00C177FD" w:rsidRPr="00962040" w:rsidTr="00962040">
              <w:tc>
                <w:tcPr>
                  <w:tcW w:w="1725" w:type="dxa"/>
                  <w:shd w:val="clear" w:color="auto" w:fill="auto"/>
                </w:tcPr>
                <w:p w:rsidR="00C177FD" w:rsidRPr="00962040" w:rsidRDefault="00C177FD" w:rsidP="00C177FD">
                  <w:pPr>
                    <w:rPr>
                      <w:b/>
                    </w:rPr>
                  </w:pPr>
                  <w:r w:rsidRPr="00962040">
                    <w:rPr>
                      <w:b/>
                    </w:rPr>
                    <w:t>Country</w:t>
                  </w:r>
                </w:p>
              </w:tc>
              <w:tc>
                <w:tcPr>
                  <w:tcW w:w="1725" w:type="dxa"/>
                  <w:shd w:val="clear" w:color="auto" w:fill="auto"/>
                </w:tcPr>
                <w:p w:rsidR="00C177FD" w:rsidRPr="00962040" w:rsidRDefault="00C177FD" w:rsidP="00C177FD">
                  <w:pPr>
                    <w:rPr>
                      <w:b/>
                    </w:rPr>
                  </w:pPr>
                  <w:r w:rsidRPr="00962040">
                    <w:rPr>
                      <w:b/>
                    </w:rPr>
                    <w:t>Application Number</w:t>
                  </w:r>
                </w:p>
              </w:tc>
              <w:tc>
                <w:tcPr>
                  <w:tcW w:w="1725" w:type="dxa"/>
                  <w:shd w:val="clear" w:color="auto" w:fill="auto"/>
                </w:tcPr>
                <w:p w:rsidR="00C177FD" w:rsidRPr="00962040" w:rsidRDefault="00C177FD" w:rsidP="00C177FD">
                  <w:pPr>
                    <w:rPr>
                      <w:b/>
                    </w:rPr>
                  </w:pPr>
                  <w:r w:rsidRPr="00962040">
                    <w:rPr>
                      <w:b/>
                    </w:rPr>
                    <w:t>Filing Date</w:t>
                  </w:r>
                </w:p>
              </w:tc>
              <w:tc>
                <w:tcPr>
                  <w:tcW w:w="1725" w:type="dxa"/>
                  <w:shd w:val="clear" w:color="auto" w:fill="auto"/>
                </w:tcPr>
                <w:p w:rsidR="00C177FD" w:rsidRPr="00962040" w:rsidRDefault="00C177FD" w:rsidP="00C177FD">
                  <w:pPr>
                    <w:rPr>
                      <w:b/>
                    </w:rPr>
                  </w:pPr>
                  <w:r w:rsidRPr="00962040">
                    <w:rPr>
                      <w:b/>
                    </w:rPr>
                    <w:t>Name of the Applicant</w:t>
                  </w:r>
                </w:p>
              </w:tc>
              <w:tc>
                <w:tcPr>
                  <w:tcW w:w="3247" w:type="dxa"/>
                  <w:shd w:val="clear" w:color="auto" w:fill="auto"/>
                </w:tcPr>
                <w:p w:rsidR="00C177FD" w:rsidRPr="00962040" w:rsidRDefault="00C177FD" w:rsidP="00C177FD">
                  <w:pPr>
                    <w:rPr>
                      <w:b/>
                    </w:rPr>
                  </w:pPr>
                  <w:r w:rsidRPr="00962040">
                    <w:rPr>
                      <w:b/>
                    </w:rPr>
                    <w:t>Title of the Invention</w:t>
                  </w:r>
                </w:p>
              </w:tc>
            </w:tr>
            <w:tr w:rsidR="00C177FD" w:rsidRPr="00B35F15" w:rsidTr="00962040">
              <w:tc>
                <w:tcPr>
                  <w:tcW w:w="1725" w:type="dxa"/>
                  <w:shd w:val="clear" w:color="auto" w:fill="auto"/>
                </w:tcPr>
                <w:p w:rsidR="00C177FD" w:rsidRPr="00B35F15" w:rsidRDefault="00B4642C" w:rsidP="00C177FD">
                  <w:r>
                    <w:t>INDIA</w:t>
                  </w:r>
                </w:p>
              </w:tc>
              <w:tc>
                <w:tcPr>
                  <w:tcW w:w="1725" w:type="dxa"/>
                  <w:shd w:val="clear" w:color="auto" w:fill="auto"/>
                </w:tcPr>
                <w:p w:rsidR="00C177FD" w:rsidRPr="00B35F15" w:rsidRDefault="00C177FD" w:rsidP="00C177FD"/>
              </w:tc>
              <w:tc>
                <w:tcPr>
                  <w:tcW w:w="1725" w:type="dxa"/>
                  <w:shd w:val="clear" w:color="auto" w:fill="auto"/>
                </w:tcPr>
                <w:p w:rsidR="00C177FD" w:rsidRPr="00B35F15" w:rsidRDefault="00C177FD" w:rsidP="00C177FD"/>
              </w:tc>
              <w:tc>
                <w:tcPr>
                  <w:tcW w:w="1725" w:type="dxa"/>
                  <w:shd w:val="clear" w:color="auto" w:fill="auto"/>
                </w:tcPr>
                <w:p w:rsidR="00C177FD" w:rsidRPr="00B35F15" w:rsidRDefault="00B4642C" w:rsidP="00C177FD">
                  <w:proofErr w:type="spellStart"/>
                  <w:r>
                    <w:t>Dr.R.SURESH</w:t>
                  </w:r>
                  <w:proofErr w:type="spellEnd"/>
                </w:p>
              </w:tc>
              <w:tc>
                <w:tcPr>
                  <w:tcW w:w="3247" w:type="dxa"/>
                  <w:shd w:val="clear" w:color="auto" w:fill="auto"/>
                </w:tcPr>
                <w:p w:rsidR="00B4642C" w:rsidRPr="00B4642C" w:rsidRDefault="00B4642C" w:rsidP="00B4642C">
                  <w:pPr>
                    <w:jc w:val="center"/>
                    <w:rPr>
                      <w:b/>
                    </w:rPr>
                  </w:pPr>
                  <w:r w:rsidRPr="00B4642C">
                    <w:t>ULTIMATE WIND MILL</w:t>
                  </w:r>
                </w:p>
                <w:p w:rsidR="0020072F" w:rsidRPr="00B35F15" w:rsidRDefault="0020072F" w:rsidP="00C177FD"/>
              </w:tc>
            </w:tr>
          </w:tbl>
          <w:p w:rsidR="00BA7340" w:rsidRDefault="00BA7340" w:rsidP="00AB0B68"/>
          <w:p w:rsidR="00BA7340" w:rsidRPr="00BA7340" w:rsidRDefault="00BA7340" w:rsidP="00BA7340"/>
          <w:p w:rsidR="00BA7340" w:rsidRDefault="00BA7340" w:rsidP="00BA7340"/>
          <w:p w:rsidR="0047031B" w:rsidRPr="00BA7340" w:rsidRDefault="00BA7340" w:rsidP="00BA7340">
            <w:pPr>
              <w:tabs>
                <w:tab w:val="left" w:pos="3031"/>
              </w:tabs>
            </w:pPr>
            <w:r>
              <w:tab/>
            </w:r>
          </w:p>
        </w:tc>
      </w:tr>
      <w:tr w:rsidR="001E05B0" w:rsidRPr="00B35F15" w:rsidTr="00BA7340">
        <w:trPr>
          <w:trHeight w:val="2935"/>
        </w:trPr>
        <w:tc>
          <w:tcPr>
            <w:tcW w:w="10827" w:type="dxa"/>
            <w:gridSpan w:val="3"/>
            <w:shd w:val="clear" w:color="auto" w:fill="auto"/>
          </w:tcPr>
          <w:p w:rsidR="00BA7340" w:rsidRDefault="00BA7340" w:rsidP="00BA7340">
            <w:pPr>
              <w:ind w:left="720"/>
              <w:rPr>
                <w:b/>
              </w:rPr>
            </w:pPr>
          </w:p>
          <w:p w:rsidR="00BA7340" w:rsidRDefault="00BA7340" w:rsidP="00BA7340">
            <w:pPr>
              <w:ind w:left="720"/>
              <w:rPr>
                <w:b/>
              </w:rPr>
            </w:pPr>
          </w:p>
          <w:p w:rsidR="001E05B0" w:rsidRPr="00962040" w:rsidRDefault="001E05B0" w:rsidP="0020072F">
            <w:pPr>
              <w:numPr>
                <w:ilvl w:val="0"/>
                <w:numId w:val="8"/>
              </w:numPr>
              <w:rPr>
                <w:b/>
              </w:rPr>
            </w:pPr>
            <w:r w:rsidRPr="00962040">
              <w:rPr>
                <w:b/>
              </w:rPr>
              <w:t>PARTICULARS FOR FILING PATENT COOPERATION TREATY (PCT) NATIONAL PHASE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12"/>
              <w:gridCol w:w="5835"/>
            </w:tblGrid>
            <w:tr w:rsidR="00CA5042" w:rsidRPr="00962040" w:rsidTr="00962040">
              <w:tc>
                <w:tcPr>
                  <w:tcW w:w="4312" w:type="dxa"/>
                  <w:shd w:val="clear" w:color="auto" w:fill="auto"/>
                </w:tcPr>
                <w:p w:rsidR="00CA5042" w:rsidRPr="00962040" w:rsidRDefault="00CA5042" w:rsidP="001E05B0">
                  <w:pPr>
                    <w:rPr>
                      <w:b/>
                    </w:rPr>
                  </w:pPr>
                  <w:r w:rsidRPr="00962040">
                    <w:rPr>
                      <w:b/>
                    </w:rPr>
                    <w:t>International application number</w:t>
                  </w:r>
                </w:p>
              </w:tc>
              <w:tc>
                <w:tcPr>
                  <w:tcW w:w="5835" w:type="dxa"/>
                  <w:shd w:val="clear" w:color="auto" w:fill="auto"/>
                </w:tcPr>
                <w:p w:rsidR="00CA5042" w:rsidRPr="00962040" w:rsidRDefault="00316BB8" w:rsidP="001E05B0">
                  <w:pPr>
                    <w:rPr>
                      <w:b/>
                    </w:rPr>
                  </w:pPr>
                  <w:r w:rsidRPr="00962040">
                    <w:rPr>
                      <w:b/>
                    </w:rPr>
                    <w:t>International filing date as allotted by the receiving office</w:t>
                  </w:r>
                </w:p>
              </w:tc>
            </w:tr>
            <w:tr w:rsidR="00CA5042" w:rsidRPr="00B35F15" w:rsidTr="00962040">
              <w:tc>
                <w:tcPr>
                  <w:tcW w:w="4312" w:type="dxa"/>
                  <w:shd w:val="clear" w:color="auto" w:fill="auto"/>
                </w:tcPr>
                <w:p w:rsidR="00CA5042" w:rsidRPr="00B35F15" w:rsidRDefault="00CA5042" w:rsidP="001E05B0"/>
              </w:tc>
              <w:tc>
                <w:tcPr>
                  <w:tcW w:w="5835" w:type="dxa"/>
                  <w:shd w:val="clear" w:color="auto" w:fill="auto"/>
                </w:tcPr>
                <w:p w:rsidR="00CA5042" w:rsidRDefault="00CA5042" w:rsidP="001E05B0"/>
                <w:p w:rsidR="0020072F" w:rsidRPr="00B35F15" w:rsidRDefault="0020072F" w:rsidP="001E05B0"/>
              </w:tc>
            </w:tr>
          </w:tbl>
          <w:p w:rsidR="00CA5042" w:rsidRPr="00B35F15" w:rsidRDefault="00CA5042" w:rsidP="00AB0B68"/>
        </w:tc>
      </w:tr>
      <w:tr w:rsidR="00316BB8" w:rsidRPr="00B35F15" w:rsidTr="00BA7340">
        <w:trPr>
          <w:trHeight w:val="2332"/>
        </w:trPr>
        <w:tc>
          <w:tcPr>
            <w:tcW w:w="10827" w:type="dxa"/>
            <w:gridSpan w:val="3"/>
            <w:shd w:val="clear" w:color="auto" w:fill="auto"/>
          </w:tcPr>
          <w:p w:rsidR="00BA7340" w:rsidRDefault="00BA7340" w:rsidP="00BA7340">
            <w:pPr>
              <w:rPr>
                <w:b/>
              </w:rPr>
            </w:pPr>
          </w:p>
          <w:p w:rsidR="00BA7340" w:rsidRDefault="00BA7340" w:rsidP="00BA7340">
            <w:pPr>
              <w:rPr>
                <w:b/>
              </w:rPr>
            </w:pPr>
          </w:p>
          <w:p w:rsidR="00316BB8" w:rsidRPr="00962040" w:rsidRDefault="00316BB8" w:rsidP="0020072F">
            <w:pPr>
              <w:numPr>
                <w:ilvl w:val="0"/>
                <w:numId w:val="8"/>
              </w:numPr>
              <w:rPr>
                <w:b/>
              </w:rPr>
            </w:pPr>
            <w:r w:rsidRPr="00962040">
              <w:rPr>
                <w:b/>
              </w:rPr>
              <w:t>PARTICULARS FOR FILING DIVISIONAL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12"/>
              <w:gridCol w:w="5835"/>
            </w:tblGrid>
            <w:tr w:rsidR="00316BB8" w:rsidRPr="00962040" w:rsidTr="00962040">
              <w:tc>
                <w:tcPr>
                  <w:tcW w:w="4312" w:type="dxa"/>
                  <w:shd w:val="clear" w:color="auto" w:fill="auto"/>
                </w:tcPr>
                <w:p w:rsidR="00316BB8" w:rsidRPr="00962040" w:rsidRDefault="00316BB8" w:rsidP="00316BB8">
                  <w:pPr>
                    <w:rPr>
                      <w:b/>
                    </w:rPr>
                  </w:pPr>
                  <w:r w:rsidRPr="00962040">
                    <w:rPr>
                      <w:b/>
                    </w:rPr>
                    <w:t>Original (first) application number</w:t>
                  </w:r>
                </w:p>
              </w:tc>
              <w:tc>
                <w:tcPr>
                  <w:tcW w:w="5835" w:type="dxa"/>
                  <w:shd w:val="clear" w:color="auto" w:fill="auto"/>
                </w:tcPr>
                <w:p w:rsidR="00316BB8" w:rsidRPr="00962040" w:rsidRDefault="00316BB8" w:rsidP="00316BB8">
                  <w:pPr>
                    <w:rPr>
                      <w:b/>
                    </w:rPr>
                  </w:pPr>
                  <w:r w:rsidRPr="00962040">
                    <w:rPr>
                      <w:b/>
                    </w:rPr>
                    <w:t>Date of filing of Original (first) application</w:t>
                  </w:r>
                </w:p>
              </w:tc>
            </w:tr>
            <w:tr w:rsidR="00316BB8" w:rsidRPr="00B35F15" w:rsidTr="00962040">
              <w:tc>
                <w:tcPr>
                  <w:tcW w:w="4312" w:type="dxa"/>
                  <w:shd w:val="clear" w:color="auto" w:fill="auto"/>
                </w:tcPr>
                <w:p w:rsidR="00316BB8" w:rsidRPr="00B35F15" w:rsidRDefault="00316BB8" w:rsidP="00316BB8"/>
              </w:tc>
              <w:tc>
                <w:tcPr>
                  <w:tcW w:w="5835" w:type="dxa"/>
                  <w:shd w:val="clear" w:color="auto" w:fill="auto"/>
                </w:tcPr>
                <w:p w:rsidR="00316BB8" w:rsidRDefault="00316BB8" w:rsidP="00316BB8"/>
                <w:p w:rsidR="0020072F" w:rsidRPr="00B35F15" w:rsidRDefault="0020072F" w:rsidP="00316BB8"/>
              </w:tc>
            </w:tr>
          </w:tbl>
          <w:p w:rsidR="00316BB8" w:rsidRPr="00B35F15" w:rsidRDefault="00316BB8"/>
        </w:tc>
      </w:tr>
      <w:tr w:rsidR="00B437C4" w:rsidRPr="00B35F15" w:rsidTr="00BA7340">
        <w:trPr>
          <w:gridAfter w:val="1"/>
          <w:wAfter w:w="117" w:type="dxa"/>
          <w:trHeight w:val="2413"/>
        </w:trPr>
        <w:tc>
          <w:tcPr>
            <w:tcW w:w="10710" w:type="dxa"/>
            <w:gridSpan w:val="2"/>
            <w:shd w:val="clear" w:color="auto" w:fill="auto"/>
          </w:tcPr>
          <w:p w:rsidR="00BA7340" w:rsidRPr="00BA7340" w:rsidRDefault="00B35F15" w:rsidP="00BA7340">
            <w:pPr>
              <w:ind w:left="720"/>
              <w:rPr>
                <w:b/>
              </w:rPr>
            </w:pPr>
            <w:r>
              <w:br w:type="page"/>
            </w:r>
          </w:p>
          <w:p w:rsidR="00BA7340" w:rsidRPr="00BA7340" w:rsidRDefault="00BA7340" w:rsidP="00BA7340">
            <w:pPr>
              <w:ind w:left="720"/>
              <w:rPr>
                <w:b/>
              </w:rPr>
            </w:pPr>
          </w:p>
          <w:p w:rsidR="00B437C4" w:rsidRPr="00962040" w:rsidRDefault="00B437C4" w:rsidP="0020072F">
            <w:pPr>
              <w:numPr>
                <w:ilvl w:val="0"/>
                <w:numId w:val="8"/>
              </w:numPr>
              <w:rPr>
                <w:b/>
              </w:rPr>
            </w:pPr>
            <w:r w:rsidRPr="00962040">
              <w:rPr>
                <w:b/>
              </w:rPr>
              <w:t>PARTICULARS FOR FILING PATENT OF ADD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4312"/>
              <w:gridCol w:w="5133"/>
            </w:tblGrid>
            <w:tr w:rsidR="00B437C4" w:rsidRPr="00962040" w:rsidTr="00962040">
              <w:tc>
                <w:tcPr>
                  <w:tcW w:w="4312" w:type="dxa"/>
                  <w:shd w:val="clear" w:color="auto" w:fill="auto"/>
                </w:tcPr>
                <w:p w:rsidR="00B437C4" w:rsidRPr="00962040" w:rsidRDefault="00B437C4" w:rsidP="00B437C4">
                  <w:pPr>
                    <w:rPr>
                      <w:b/>
                    </w:rPr>
                  </w:pPr>
                  <w:r w:rsidRPr="00962040">
                    <w:rPr>
                      <w:b/>
                    </w:rPr>
                    <w:t>Main application/patent number</w:t>
                  </w:r>
                </w:p>
              </w:tc>
              <w:tc>
                <w:tcPr>
                  <w:tcW w:w="5133" w:type="dxa"/>
                  <w:shd w:val="clear" w:color="auto" w:fill="auto"/>
                </w:tcPr>
                <w:p w:rsidR="00B437C4" w:rsidRPr="00962040" w:rsidRDefault="00B437C4" w:rsidP="00B437C4">
                  <w:pPr>
                    <w:rPr>
                      <w:b/>
                    </w:rPr>
                  </w:pPr>
                  <w:r w:rsidRPr="00962040">
                    <w:rPr>
                      <w:b/>
                    </w:rPr>
                    <w:t>Date of filing of main application</w:t>
                  </w:r>
                </w:p>
              </w:tc>
            </w:tr>
            <w:tr w:rsidR="00B437C4" w:rsidRPr="00B35F15" w:rsidTr="00962040">
              <w:tc>
                <w:tcPr>
                  <w:tcW w:w="4312" w:type="dxa"/>
                  <w:shd w:val="clear" w:color="auto" w:fill="auto"/>
                </w:tcPr>
                <w:p w:rsidR="00B437C4" w:rsidRDefault="00B437C4" w:rsidP="00B437C4"/>
                <w:p w:rsidR="0020072F" w:rsidRPr="00B35F15" w:rsidRDefault="0020072F" w:rsidP="00B437C4"/>
              </w:tc>
              <w:tc>
                <w:tcPr>
                  <w:tcW w:w="5133" w:type="dxa"/>
                  <w:shd w:val="clear" w:color="auto" w:fill="auto"/>
                </w:tcPr>
                <w:p w:rsidR="00B437C4" w:rsidRPr="00B35F15" w:rsidRDefault="00B437C4" w:rsidP="00B437C4"/>
              </w:tc>
            </w:tr>
          </w:tbl>
          <w:p w:rsidR="00B437C4" w:rsidRDefault="00B437C4" w:rsidP="00962040">
            <w:pPr>
              <w:ind w:left="360"/>
            </w:pPr>
          </w:p>
          <w:p w:rsidR="00BA7340" w:rsidRDefault="00BA7340" w:rsidP="00962040">
            <w:pPr>
              <w:ind w:left="360"/>
            </w:pPr>
          </w:p>
          <w:p w:rsidR="00BA7340" w:rsidRDefault="00BA7340" w:rsidP="00962040">
            <w:pPr>
              <w:ind w:left="360"/>
            </w:pPr>
          </w:p>
          <w:p w:rsidR="00BA7340" w:rsidRDefault="00BA7340" w:rsidP="00962040">
            <w:pPr>
              <w:ind w:left="360"/>
            </w:pPr>
          </w:p>
          <w:p w:rsidR="00BA7340" w:rsidRDefault="00BA7340" w:rsidP="00962040">
            <w:pPr>
              <w:ind w:left="360"/>
            </w:pPr>
          </w:p>
          <w:p w:rsidR="00BA7340" w:rsidRDefault="00BA7340" w:rsidP="00962040">
            <w:pPr>
              <w:ind w:left="360"/>
            </w:pPr>
          </w:p>
          <w:p w:rsidR="00BA7340" w:rsidRDefault="00BA7340" w:rsidP="00962040">
            <w:pPr>
              <w:ind w:left="360"/>
            </w:pPr>
          </w:p>
          <w:p w:rsidR="00BA7340" w:rsidRDefault="00BA7340" w:rsidP="00962040">
            <w:pPr>
              <w:ind w:left="360"/>
            </w:pPr>
          </w:p>
          <w:p w:rsidR="00BA7340" w:rsidRDefault="00BA7340" w:rsidP="00962040">
            <w:pPr>
              <w:ind w:left="360"/>
            </w:pPr>
          </w:p>
          <w:p w:rsidR="00BA7340" w:rsidRDefault="00BA7340" w:rsidP="00962040">
            <w:pPr>
              <w:ind w:left="360"/>
            </w:pPr>
          </w:p>
          <w:p w:rsidR="00BA7340" w:rsidRDefault="00BA7340" w:rsidP="00962040">
            <w:pPr>
              <w:ind w:left="360"/>
            </w:pPr>
          </w:p>
          <w:p w:rsidR="00BA7340" w:rsidRDefault="00BA7340" w:rsidP="00962040">
            <w:pPr>
              <w:ind w:left="360"/>
            </w:pPr>
          </w:p>
          <w:p w:rsidR="00BA7340" w:rsidRDefault="00BA7340" w:rsidP="00962040">
            <w:pPr>
              <w:ind w:left="360"/>
            </w:pPr>
          </w:p>
          <w:p w:rsidR="00BA7340" w:rsidRPr="00B35F15" w:rsidRDefault="00BA7340" w:rsidP="00962040">
            <w:pPr>
              <w:ind w:left="360"/>
            </w:pPr>
          </w:p>
        </w:tc>
      </w:tr>
      <w:tr w:rsidR="00333791" w:rsidRPr="00B35F15" w:rsidTr="00BA7340">
        <w:trPr>
          <w:gridAfter w:val="1"/>
          <w:wAfter w:w="117" w:type="dxa"/>
        </w:trPr>
        <w:tc>
          <w:tcPr>
            <w:tcW w:w="10710" w:type="dxa"/>
            <w:gridSpan w:val="2"/>
            <w:shd w:val="clear" w:color="auto" w:fill="auto"/>
          </w:tcPr>
          <w:p w:rsidR="00333791" w:rsidRPr="00962040" w:rsidRDefault="00333791" w:rsidP="0020072F">
            <w:pPr>
              <w:numPr>
                <w:ilvl w:val="0"/>
                <w:numId w:val="8"/>
              </w:numPr>
              <w:rPr>
                <w:b/>
              </w:rPr>
            </w:pPr>
            <w:r w:rsidRPr="00962040">
              <w:rPr>
                <w:b/>
              </w:rPr>
              <w:lastRenderedPageBreak/>
              <w:t>DECLARATION:</w:t>
            </w:r>
          </w:p>
        </w:tc>
      </w:tr>
      <w:tr w:rsidR="00333791" w:rsidRPr="00B35F15" w:rsidTr="00BA7340">
        <w:trPr>
          <w:gridAfter w:val="1"/>
          <w:wAfter w:w="117" w:type="dxa"/>
        </w:trPr>
        <w:tc>
          <w:tcPr>
            <w:tcW w:w="10710" w:type="dxa"/>
            <w:gridSpan w:val="2"/>
            <w:shd w:val="clear" w:color="auto" w:fill="auto"/>
          </w:tcPr>
          <w:p w:rsidR="00333791" w:rsidRPr="00962040" w:rsidRDefault="00333791" w:rsidP="00962040">
            <w:pPr>
              <w:numPr>
                <w:ilvl w:val="0"/>
                <w:numId w:val="2"/>
              </w:numPr>
              <w:rPr>
                <w:b/>
              </w:rPr>
            </w:pPr>
            <w:r w:rsidRPr="00962040">
              <w:rPr>
                <w:b/>
              </w:rPr>
              <w:t>Declaration by the inventor (s)</w:t>
            </w:r>
          </w:p>
          <w:p w:rsidR="00F22628" w:rsidRPr="00B35F15" w:rsidRDefault="00F22628" w:rsidP="00962040">
            <w:pPr>
              <w:ind w:left="1080"/>
            </w:pPr>
            <w:r w:rsidRPr="00B35F15">
              <w:t>I/We, the above named inventor(s) is/are the true &amp; first inventor(s) for this invention and declare that the application(s) herein is/are my/our assignee or legal representative.</w:t>
            </w:r>
          </w:p>
          <w:p w:rsidR="00E76FD4" w:rsidRDefault="00577B61" w:rsidP="00962040">
            <w:pPr>
              <w:numPr>
                <w:ilvl w:val="1"/>
                <w:numId w:val="2"/>
              </w:numPr>
            </w:pPr>
            <w:r w:rsidRPr="00B35F15">
              <w:t>Date</w:t>
            </w:r>
            <w:r w:rsidR="00CA2281">
              <w:t>.</w:t>
            </w:r>
          </w:p>
          <w:p w:rsidR="00794C09" w:rsidRPr="00B35F15" w:rsidRDefault="00794C09" w:rsidP="00962040">
            <w:pPr>
              <w:ind w:left="1080"/>
            </w:pPr>
          </w:p>
          <w:p w:rsidR="00794C09" w:rsidRPr="00B35F15" w:rsidRDefault="00577B61" w:rsidP="00962040">
            <w:pPr>
              <w:numPr>
                <w:ilvl w:val="1"/>
                <w:numId w:val="2"/>
              </w:numPr>
            </w:pPr>
            <w:r w:rsidRPr="00B35F15">
              <w:t>Signature(s)</w:t>
            </w:r>
            <w:r w:rsidR="0020072F">
              <w:t xml:space="preserve"> :</w:t>
            </w:r>
          </w:p>
          <w:p w:rsidR="00577B61" w:rsidRPr="00B35F15" w:rsidRDefault="00577B61" w:rsidP="00032FD0">
            <w:pPr>
              <w:numPr>
                <w:ilvl w:val="1"/>
                <w:numId w:val="2"/>
              </w:numPr>
            </w:pPr>
            <w:r w:rsidRPr="00B35F15">
              <w:t>Name(s)</w:t>
            </w:r>
            <w:r w:rsidR="000A7F75">
              <w:t xml:space="preserve"> </w:t>
            </w:r>
            <w:r w:rsidR="0020072F">
              <w:t xml:space="preserve">      </w:t>
            </w:r>
            <w:r w:rsidR="00CA2281">
              <w:t xml:space="preserve">: </w:t>
            </w:r>
            <w:proofErr w:type="spellStart"/>
            <w:r w:rsidR="00032FD0">
              <w:t>Dr.R.SURESH</w:t>
            </w:r>
            <w:proofErr w:type="spellEnd"/>
          </w:p>
        </w:tc>
      </w:tr>
      <w:tr w:rsidR="00EA48E1" w:rsidRPr="00B35F15" w:rsidTr="00BA7340">
        <w:trPr>
          <w:gridAfter w:val="1"/>
          <w:wAfter w:w="117" w:type="dxa"/>
        </w:trPr>
        <w:tc>
          <w:tcPr>
            <w:tcW w:w="10710" w:type="dxa"/>
            <w:gridSpan w:val="2"/>
            <w:shd w:val="clear" w:color="auto" w:fill="auto"/>
          </w:tcPr>
          <w:p w:rsidR="00EA48E1" w:rsidRPr="00962040" w:rsidRDefault="00EA48E1" w:rsidP="00962040">
            <w:pPr>
              <w:numPr>
                <w:ilvl w:val="0"/>
                <w:numId w:val="2"/>
              </w:numPr>
              <w:rPr>
                <w:b/>
              </w:rPr>
            </w:pPr>
            <w:r w:rsidRPr="00962040">
              <w:rPr>
                <w:b/>
              </w:rPr>
              <w:t>Declaration by the applicant(s) in the convention country</w:t>
            </w:r>
          </w:p>
          <w:p w:rsidR="00EA48E1" w:rsidRPr="00B35F15" w:rsidRDefault="00EA48E1" w:rsidP="00962040">
            <w:pPr>
              <w:ind w:left="1080"/>
            </w:pPr>
            <w:r w:rsidRPr="00B35F15">
              <w:t>I/We, the applicant(s) in the convention country declare that the applicant(s) herein is/are my/our assignee or legal representative.</w:t>
            </w:r>
          </w:p>
          <w:p w:rsidR="00EA48E1" w:rsidRDefault="00EA48E1" w:rsidP="00962040">
            <w:pPr>
              <w:numPr>
                <w:ilvl w:val="1"/>
                <w:numId w:val="2"/>
              </w:numPr>
            </w:pPr>
            <w:r w:rsidRPr="00B35F15">
              <w:t xml:space="preserve">Date </w:t>
            </w:r>
          </w:p>
          <w:p w:rsidR="00794C09" w:rsidRPr="00B35F15" w:rsidRDefault="00794C09" w:rsidP="00962040">
            <w:pPr>
              <w:ind w:left="1080"/>
            </w:pPr>
          </w:p>
          <w:p w:rsidR="00794C09" w:rsidRPr="00B35F15" w:rsidRDefault="00EA48E1" w:rsidP="00794C09">
            <w:pPr>
              <w:numPr>
                <w:ilvl w:val="1"/>
                <w:numId w:val="2"/>
              </w:numPr>
            </w:pPr>
            <w:r w:rsidRPr="00B35F15">
              <w:t>Signature(s)</w:t>
            </w:r>
          </w:p>
          <w:p w:rsidR="00EA48E1" w:rsidRPr="00B35F15" w:rsidRDefault="00EA48E1" w:rsidP="00962040">
            <w:pPr>
              <w:numPr>
                <w:ilvl w:val="1"/>
                <w:numId w:val="2"/>
              </w:numPr>
            </w:pPr>
            <w:r w:rsidRPr="00B35F15">
              <w:t>Name(s) of the signatory</w:t>
            </w:r>
            <w:r w:rsidR="00CA2281">
              <w:t xml:space="preserve"> : Dr</w:t>
            </w:r>
            <w:r w:rsidR="004F6794">
              <w:t>.</w:t>
            </w:r>
            <w:r w:rsidR="00CA2281">
              <w:t xml:space="preserve"> </w:t>
            </w:r>
            <w:r w:rsidR="00032FD0">
              <w:t>R.SURESH</w:t>
            </w:r>
          </w:p>
        </w:tc>
      </w:tr>
      <w:tr w:rsidR="00E62CA1" w:rsidRPr="00B35F15" w:rsidTr="00BA7340">
        <w:trPr>
          <w:gridAfter w:val="1"/>
          <w:wAfter w:w="117" w:type="dxa"/>
        </w:trPr>
        <w:tc>
          <w:tcPr>
            <w:tcW w:w="10710" w:type="dxa"/>
            <w:gridSpan w:val="2"/>
            <w:shd w:val="clear" w:color="auto" w:fill="auto"/>
          </w:tcPr>
          <w:p w:rsidR="00E62CA1" w:rsidRPr="00962040" w:rsidRDefault="00E62CA1" w:rsidP="00962040">
            <w:pPr>
              <w:numPr>
                <w:ilvl w:val="0"/>
                <w:numId w:val="2"/>
              </w:numPr>
              <w:rPr>
                <w:b/>
              </w:rPr>
            </w:pPr>
            <w:r w:rsidRPr="00962040">
              <w:rPr>
                <w:b/>
              </w:rPr>
              <w:t>Declaration by the applicant(s):</w:t>
            </w:r>
          </w:p>
          <w:p w:rsidR="00E62CA1" w:rsidRPr="00B35F15" w:rsidRDefault="00085EC5" w:rsidP="00085EC5">
            <w:r w:rsidRPr="00B35F15">
              <w:t xml:space="preserve">       </w:t>
            </w:r>
            <w:r w:rsidR="00E62CA1" w:rsidRPr="00B35F15">
              <w:t>I /We, the applicant(s) declares(s) that:</w:t>
            </w:r>
            <w:r w:rsidR="00032FD0">
              <w:t xml:space="preserve"> </w:t>
            </w:r>
            <w:proofErr w:type="spellStart"/>
            <w:r w:rsidR="00032FD0">
              <w:t>Dr.R.SURESH</w:t>
            </w:r>
            <w:proofErr w:type="spellEnd"/>
          </w:p>
          <w:p w:rsidR="00E62CA1" w:rsidRPr="00B35F15" w:rsidRDefault="00E62CA1" w:rsidP="00962040">
            <w:pPr>
              <w:numPr>
                <w:ilvl w:val="1"/>
                <w:numId w:val="3"/>
              </w:numPr>
              <w:tabs>
                <w:tab w:val="clear" w:pos="2520"/>
              </w:tabs>
              <w:ind w:left="1260" w:hanging="180"/>
              <w:jc w:val="both"/>
            </w:pPr>
            <w:r w:rsidRPr="00B35F15">
              <w:t>I am/we are in possession of the above –mentioned invention</w:t>
            </w:r>
          </w:p>
          <w:p w:rsidR="00E62CA1" w:rsidRPr="00B35F15" w:rsidRDefault="00E62CA1" w:rsidP="00962040">
            <w:pPr>
              <w:numPr>
                <w:ilvl w:val="1"/>
                <w:numId w:val="3"/>
              </w:numPr>
              <w:tabs>
                <w:tab w:val="clear" w:pos="2520"/>
                <w:tab w:val="num" w:pos="1260"/>
              </w:tabs>
              <w:ind w:left="1260" w:hanging="180"/>
              <w:jc w:val="both"/>
            </w:pPr>
            <w:r w:rsidRPr="00B35F15">
              <w:t xml:space="preserve">The provisional/complete specification relating to the invention is </w:t>
            </w:r>
            <w:proofErr w:type="spellStart"/>
            <w:r w:rsidRPr="00B35F15">
              <w:t>filed</w:t>
            </w:r>
            <w:proofErr w:type="spellEnd"/>
            <w:r w:rsidRPr="00B35F15">
              <w:t xml:space="preserve"> with this application.</w:t>
            </w:r>
          </w:p>
          <w:p w:rsidR="00E62CA1" w:rsidRPr="00B35F15" w:rsidRDefault="00E62CA1" w:rsidP="00962040">
            <w:pPr>
              <w:numPr>
                <w:ilvl w:val="1"/>
                <w:numId w:val="3"/>
              </w:numPr>
              <w:tabs>
                <w:tab w:val="clear" w:pos="2520"/>
                <w:tab w:val="num" w:pos="1260"/>
              </w:tabs>
              <w:ind w:left="1260" w:hanging="180"/>
              <w:jc w:val="both"/>
            </w:pPr>
            <w:r w:rsidRPr="00B35F15">
              <w:t xml:space="preserve">The invention as disclosed in the specification uses the biological material from </w:t>
            </w:r>
            <w:smartTag w:uri="urn:schemas-microsoft-com:office:smarttags" w:element="country-region">
              <w:smartTag w:uri="urn:schemas-microsoft-com:office:smarttags" w:element="place">
                <w:r w:rsidRPr="00B35F15">
                  <w:t>India</w:t>
                </w:r>
              </w:smartTag>
            </w:smartTag>
            <w:r w:rsidRPr="00B35F15">
              <w:t xml:space="preserve"> and the necessary permission from the competent authority shall be submitted by me/us before the grant of patent to me/us.</w:t>
            </w:r>
          </w:p>
          <w:p w:rsidR="00E62CA1" w:rsidRPr="00B35F15" w:rsidRDefault="00E62CA1" w:rsidP="00962040">
            <w:pPr>
              <w:numPr>
                <w:ilvl w:val="1"/>
                <w:numId w:val="3"/>
              </w:numPr>
              <w:tabs>
                <w:tab w:val="clear" w:pos="2520"/>
                <w:tab w:val="num" w:pos="1260"/>
              </w:tabs>
              <w:ind w:left="1260" w:hanging="180"/>
              <w:jc w:val="both"/>
            </w:pPr>
            <w:r w:rsidRPr="00B35F15">
              <w:t>There is no lawful ground of objection</w:t>
            </w:r>
            <w:r w:rsidR="00200BD1" w:rsidRPr="00B35F15">
              <w:t xml:space="preserve"> to the grant of the Patent to me/us.</w:t>
            </w:r>
          </w:p>
          <w:p w:rsidR="00200BD1" w:rsidRPr="00B35F15" w:rsidRDefault="00200BD1" w:rsidP="00962040">
            <w:pPr>
              <w:numPr>
                <w:ilvl w:val="1"/>
                <w:numId w:val="3"/>
              </w:numPr>
              <w:tabs>
                <w:tab w:val="clear" w:pos="2520"/>
                <w:tab w:val="num" w:pos="1260"/>
              </w:tabs>
              <w:ind w:left="1260" w:hanging="180"/>
              <w:jc w:val="both"/>
            </w:pPr>
            <w:r w:rsidRPr="00B35F15">
              <w:t>I am/we are the assignee or legal representative of true &amp; first inventors.</w:t>
            </w:r>
          </w:p>
          <w:p w:rsidR="00200BD1" w:rsidRPr="00B35F15" w:rsidRDefault="00200BD1" w:rsidP="00962040">
            <w:pPr>
              <w:numPr>
                <w:ilvl w:val="1"/>
                <w:numId w:val="3"/>
              </w:numPr>
              <w:tabs>
                <w:tab w:val="clear" w:pos="2520"/>
                <w:tab w:val="num" w:pos="1260"/>
              </w:tabs>
              <w:ind w:left="1260" w:hanging="180"/>
              <w:jc w:val="both"/>
            </w:pPr>
            <w:r w:rsidRPr="00B35F15">
              <w:t>The application or each of the applications, particulars of which are given in Para-5 was the first application in convention country/countries in respect of my/our convention.</w:t>
            </w:r>
          </w:p>
          <w:p w:rsidR="00200BD1" w:rsidRPr="00B35F15" w:rsidRDefault="00200BD1" w:rsidP="00962040">
            <w:pPr>
              <w:numPr>
                <w:ilvl w:val="1"/>
                <w:numId w:val="3"/>
              </w:numPr>
              <w:tabs>
                <w:tab w:val="clear" w:pos="2520"/>
                <w:tab w:val="num" w:pos="1260"/>
              </w:tabs>
              <w:ind w:left="1260" w:hanging="180"/>
              <w:jc w:val="both"/>
            </w:pPr>
            <w:r w:rsidRPr="00B35F15">
              <w:t>I/We claim the priority from the above mentioned application(s) filed in convention country/countries and state that no application for protection in respect of the invention had been made in a convention country before that date by me/us or by any person from which I/we drive the title.</w:t>
            </w:r>
          </w:p>
          <w:p w:rsidR="00085EC5" w:rsidRPr="00B35F15" w:rsidRDefault="00085EC5" w:rsidP="00962040">
            <w:pPr>
              <w:numPr>
                <w:ilvl w:val="1"/>
                <w:numId w:val="3"/>
              </w:numPr>
              <w:tabs>
                <w:tab w:val="clear" w:pos="2520"/>
                <w:tab w:val="num" w:pos="1260"/>
              </w:tabs>
              <w:ind w:left="1260" w:hanging="180"/>
              <w:jc w:val="both"/>
            </w:pPr>
            <w:r w:rsidRPr="00B35F15">
              <w:t xml:space="preserve">My/our application in </w:t>
            </w:r>
            <w:smartTag w:uri="urn:schemas-microsoft-com:office:smarttags" w:element="country-region">
              <w:smartTag w:uri="urn:schemas-microsoft-com:office:smarttags" w:element="place">
                <w:r w:rsidRPr="00B35F15">
                  <w:t>India</w:t>
                </w:r>
              </w:smartTag>
            </w:smartTag>
            <w:r w:rsidRPr="00B35F15">
              <w:t xml:space="preserve"> is based on international application under patent cooperation Treaty (PCT) as mentioned in Para-6.</w:t>
            </w:r>
          </w:p>
          <w:p w:rsidR="00085EC5" w:rsidRPr="00B35F15" w:rsidRDefault="00085EC5" w:rsidP="00962040">
            <w:pPr>
              <w:numPr>
                <w:ilvl w:val="1"/>
                <w:numId w:val="3"/>
              </w:numPr>
              <w:tabs>
                <w:tab w:val="clear" w:pos="2520"/>
                <w:tab w:val="num" w:pos="1260"/>
              </w:tabs>
              <w:ind w:left="1260" w:hanging="180"/>
              <w:jc w:val="both"/>
            </w:pPr>
            <w:r w:rsidRPr="00B35F15">
              <w:t xml:space="preserve">The application is divided out of </w:t>
            </w:r>
            <w:r w:rsidR="008F599B" w:rsidRPr="00B35F15">
              <w:t>my /our applications particulars of which are</w:t>
            </w:r>
            <w:r w:rsidRPr="00B35F15">
              <w:t xml:space="preserve"> given in Para-7 and pray that this application may be treated as deemed to have been filed on -------------------- under sec.16 of the Act.</w:t>
            </w:r>
          </w:p>
          <w:p w:rsidR="00085EC5" w:rsidRPr="00B35F15" w:rsidRDefault="00085EC5" w:rsidP="00962040">
            <w:pPr>
              <w:numPr>
                <w:ilvl w:val="1"/>
                <w:numId w:val="3"/>
              </w:numPr>
              <w:tabs>
                <w:tab w:val="clear" w:pos="2520"/>
                <w:tab w:val="num" w:pos="1260"/>
              </w:tabs>
              <w:ind w:left="1260" w:hanging="180"/>
              <w:jc w:val="both"/>
            </w:pPr>
            <w:r w:rsidRPr="00B35F15">
              <w:t>The said invention is an improvement in or modification of the invention particulars of which are given in Para-8.</w:t>
            </w:r>
          </w:p>
          <w:p w:rsidR="00E62CA1" w:rsidRPr="00B35F15" w:rsidRDefault="00E62CA1"/>
        </w:tc>
      </w:tr>
    </w:tbl>
    <w:p w:rsidR="00FB7D86" w:rsidRDefault="00FB7D86">
      <w:r>
        <w:br w:type="page"/>
      </w:r>
    </w:p>
    <w:tbl>
      <w:tblPr>
        <w:tblW w:w="9828" w:type="dxa"/>
        <w:tblInd w:w="-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828"/>
      </w:tblGrid>
      <w:tr w:rsidR="008B3222" w:rsidRPr="00B35F15" w:rsidTr="00D0140B">
        <w:trPr>
          <w:trHeight w:val="10423"/>
        </w:trPr>
        <w:tc>
          <w:tcPr>
            <w:tcW w:w="9828" w:type="dxa"/>
            <w:shd w:val="clear" w:color="auto" w:fill="auto"/>
          </w:tcPr>
          <w:p w:rsidR="008B3222" w:rsidRDefault="008B3222" w:rsidP="0020072F">
            <w:pPr>
              <w:numPr>
                <w:ilvl w:val="0"/>
                <w:numId w:val="8"/>
              </w:numPr>
              <w:rPr>
                <w:b/>
              </w:rPr>
            </w:pPr>
            <w:r w:rsidRPr="00962040">
              <w:rPr>
                <w:b/>
              </w:rPr>
              <w:lastRenderedPageBreak/>
              <w:t>Following are the attachments with the application:</w:t>
            </w:r>
          </w:p>
          <w:p w:rsidR="00BA7340" w:rsidRPr="00962040" w:rsidRDefault="00BA7340" w:rsidP="00BA7340">
            <w:pPr>
              <w:ind w:left="720"/>
              <w:rPr>
                <w:b/>
              </w:rPr>
            </w:pPr>
          </w:p>
          <w:p w:rsidR="008B3222" w:rsidRDefault="008B3222" w:rsidP="0020072F">
            <w:pPr>
              <w:numPr>
                <w:ilvl w:val="1"/>
                <w:numId w:val="8"/>
              </w:numPr>
              <w:jc w:val="both"/>
            </w:pPr>
            <w:r w:rsidRPr="00B35F15">
              <w:t>Provisional specification/Complete specification</w:t>
            </w:r>
          </w:p>
          <w:p w:rsidR="00D06BE9" w:rsidRDefault="00D06BE9" w:rsidP="00D06BE9">
            <w:pPr>
              <w:ind w:left="1440"/>
              <w:jc w:val="both"/>
            </w:pPr>
          </w:p>
          <w:p w:rsidR="00D06BE9" w:rsidRDefault="00D06BE9" w:rsidP="00D06BE9">
            <w:r>
              <w:t>Abstract</w:t>
            </w:r>
            <w:r w:rsidR="00BA7340">
              <w:t>:</w:t>
            </w:r>
          </w:p>
          <w:p w:rsidR="00B4642C" w:rsidRDefault="00B4642C" w:rsidP="00D06BE9"/>
          <w:p w:rsidR="00D06BE9" w:rsidRDefault="00D06BE9" w:rsidP="00D06BE9">
            <w:pPr>
              <w:pStyle w:val="ListParagraph"/>
            </w:pPr>
            <w:r>
              <w:t xml:space="preserve"> The main concept of this experiment is to produce electricity from wind flow with low frictional loss. When the air flows through the propeller connected to the armature, starts to </w:t>
            </w:r>
            <w:proofErr w:type="spellStart"/>
            <w:r>
              <w:t>rotate.When</w:t>
            </w:r>
            <w:proofErr w:type="spellEnd"/>
            <w:r>
              <w:t xml:space="preserve"> the armature rotate, the </w:t>
            </w:r>
            <w:proofErr w:type="spellStart"/>
            <w:r>
              <w:t>NdFeB</w:t>
            </w:r>
            <w:proofErr w:type="spellEnd"/>
            <w:r>
              <w:t xml:space="preserve"> magnets also tends to rotate that causes flux change with the stator coil. The </w:t>
            </w:r>
            <w:proofErr w:type="spellStart"/>
            <w:r>
              <w:t>emf</w:t>
            </w:r>
            <w:proofErr w:type="spellEnd"/>
            <w:r>
              <w:t xml:space="preserve"> flows with the direction of </w:t>
            </w:r>
            <w:proofErr w:type="gramStart"/>
            <w:r>
              <w:t>Flemings</w:t>
            </w:r>
            <w:proofErr w:type="gramEnd"/>
            <w:r>
              <w:t xml:space="preserve"> right hand rule.</w:t>
            </w:r>
          </w:p>
          <w:p w:rsidR="00D06BE9" w:rsidRDefault="00D06BE9" w:rsidP="00D06BE9">
            <w:pPr>
              <w:pStyle w:val="ListParagraph"/>
            </w:pPr>
            <w:r>
              <w:t>There by the friction is very less between sharp point of rotor and slide. From my experiment</w:t>
            </w:r>
            <w:r w:rsidRPr="003C3AEE">
              <w:t xml:space="preserve"> </w:t>
            </w:r>
            <w:r>
              <w:t>0.2 volts</w:t>
            </w:r>
            <w:r w:rsidRPr="003C3AEE">
              <w:t xml:space="preserve"> </w:t>
            </w:r>
            <w:r>
              <w:t>is obtained.</w:t>
            </w:r>
          </w:p>
          <w:p w:rsidR="00D06BE9" w:rsidRDefault="00D06BE9" w:rsidP="00D06BE9">
            <w:pPr>
              <w:pStyle w:val="ListParagraph"/>
            </w:pPr>
          </w:p>
          <w:p w:rsidR="00D06BE9" w:rsidRDefault="00D06BE9" w:rsidP="00D06BE9">
            <w:r>
              <w:t>Methodology :</w:t>
            </w:r>
          </w:p>
          <w:p w:rsidR="00B4642C" w:rsidRDefault="00B4642C" w:rsidP="00D06BE9"/>
          <w:p w:rsidR="00D06BE9" w:rsidRDefault="00D06BE9" w:rsidP="00D06BE9">
            <w:pPr>
              <w:pStyle w:val="ListParagraph"/>
              <w:numPr>
                <w:ilvl w:val="0"/>
                <w:numId w:val="17"/>
              </w:numPr>
            </w:pPr>
            <w:proofErr w:type="spellStart"/>
            <w:r>
              <w:t>Flemmings</w:t>
            </w:r>
            <w:proofErr w:type="spellEnd"/>
            <w:r>
              <w:t xml:space="preserve"> right hand </w:t>
            </w:r>
            <w:proofErr w:type="gramStart"/>
            <w:r>
              <w:t>rule :</w:t>
            </w:r>
            <w:proofErr w:type="gramEnd"/>
            <w:r>
              <w:t xml:space="preserve"> (Generator)                                                                                                                     When the flux changes in the conductor linked with the coil ,</w:t>
            </w:r>
            <w:proofErr w:type="spellStart"/>
            <w:r>
              <w:t>emf</w:t>
            </w:r>
            <w:proofErr w:type="spellEnd"/>
            <w:r>
              <w:t xml:space="preserve"> is induced in it.                      While stretching our fore, middle, thumb fingers mutually perpendicular to each other, the fore finger indicates the direction of force, middle finger indicates the direction of current, </w:t>
            </w:r>
            <w:proofErr w:type="gramStart"/>
            <w:r>
              <w:t>thumb  indicates</w:t>
            </w:r>
            <w:proofErr w:type="gramEnd"/>
            <w:r>
              <w:t xml:space="preserve"> the direction of motion.</w:t>
            </w:r>
          </w:p>
          <w:p w:rsidR="00D06BE9" w:rsidRDefault="00D06BE9" w:rsidP="00D06BE9"/>
          <w:p w:rsidR="00D06BE9" w:rsidRDefault="00D06BE9" w:rsidP="00D06BE9">
            <w:pPr>
              <w:pStyle w:val="ListParagraph"/>
              <w:numPr>
                <w:ilvl w:val="0"/>
                <w:numId w:val="17"/>
              </w:numPr>
            </w:pPr>
            <w:r>
              <w:t xml:space="preserve">Magnetic </w:t>
            </w:r>
            <w:proofErr w:type="gramStart"/>
            <w:r>
              <w:t>levitation :</w:t>
            </w:r>
            <w:proofErr w:type="gramEnd"/>
            <w:r>
              <w:t xml:space="preserve">                                                                                                                                      When same magnetic poles are positioned nearer to each other magnetic repulsion takes place and When opposite magnetic poles are positioned nearer to each other magnetic attraction takes place.</w:t>
            </w:r>
          </w:p>
          <w:p w:rsidR="00D06BE9" w:rsidRDefault="00D06BE9" w:rsidP="00D06BE9">
            <w:r>
              <w:t>Design:</w:t>
            </w:r>
          </w:p>
          <w:p w:rsidR="00D06BE9" w:rsidRDefault="00D06BE9" w:rsidP="00D06BE9"/>
          <w:p w:rsidR="00D06BE9" w:rsidRDefault="00D06BE9" w:rsidP="00D06BE9">
            <w:r>
              <w:t xml:space="preserve">It consists of </w:t>
            </w:r>
            <w:proofErr w:type="gramStart"/>
            <w:r>
              <w:t>stator ,</w:t>
            </w:r>
            <w:proofErr w:type="gramEnd"/>
            <w:r>
              <w:t xml:space="preserve"> rotor, propeller, blocker.</w:t>
            </w:r>
          </w:p>
          <w:p w:rsidR="00B4642C" w:rsidRDefault="00B4642C" w:rsidP="00D06BE9"/>
          <w:p w:rsidR="00D06BE9" w:rsidRDefault="00D06BE9" w:rsidP="00D06BE9">
            <w:r>
              <w:t xml:space="preserve">The stator model consists of permanent </w:t>
            </w:r>
            <w:proofErr w:type="gramStart"/>
            <w:r>
              <w:t>magnets which is</w:t>
            </w:r>
            <w:proofErr w:type="gramEnd"/>
            <w:r>
              <w:t xml:space="preserve"> used to levitate the armature equipped with neodymium magnets.</w:t>
            </w:r>
            <w:r w:rsidRPr="00940227">
              <w:t xml:space="preserve"> </w:t>
            </w:r>
            <w:r>
              <w:t>Stator coil has 26 gauge copper coil of 1000 turns and placed at the middle of the armature.</w:t>
            </w:r>
          </w:p>
          <w:p w:rsidR="00B4642C" w:rsidRDefault="00B4642C" w:rsidP="00D06BE9"/>
          <w:p w:rsidR="00D06BE9" w:rsidRDefault="00D06BE9" w:rsidP="00D06BE9">
            <w:r>
              <w:t xml:space="preserve">The rotor model consists of </w:t>
            </w:r>
            <w:proofErr w:type="spellStart"/>
            <w:r>
              <w:t>ndfeb</w:t>
            </w:r>
            <w:proofErr w:type="spellEnd"/>
            <w:r>
              <w:t xml:space="preserve"> magnets with two permanent earth ring </w:t>
            </w:r>
            <w:proofErr w:type="gramStart"/>
            <w:r>
              <w:t>magnets  with</w:t>
            </w:r>
            <w:proofErr w:type="gramEnd"/>
            <w:r>
              <w:t xml:space="preserve"> a sharp edge.</w:t>
            </w:r>
          </w:p>
          <w:p w:rsidR="00B4642C" w:rsidRDefault="00B4642C" w:rsidP="00D06BE9"/>
          <w:p w:rsidR="00D06BE9" w:rsidRDefault="00D06BE9" w:rsidP="00D06BE9">
            <w:r>
              <w:t>A self designed propeller is connected to the rotor that Operates at very low or high wind flow rates, Low starting torque is needed for the rotation.</w:t>
            </w:r>
          </w:p>
          <w:p w:rsidR="00D06BE9" w:rsidRPr="008007F3" w:rsidRDefault="00D06BE9" w:rsidP="00D06BE9">
            <w:pPr>
              <w:rPr>
                <w:b/>
                <w:sz w:val="28"/>
                <w:szCs w:val="28"/>
              </w:rPr>
            </w:pPr>
            <w:r>
              <w:t>Blocker is</w:t>
            </w:r>
            <w:r w:rsidRPr="00940227">
              <w:t xml:space="preserve"> </w:t>
            </w:r>
            <w:r>
              <w:t xml:space="preserve">a glass slide placed at the end of armature to oppose the forces caused by wind and the stator magnetic </w:t>
            </w:r>
            <w:proofErr w:type="gramStart"/>
            <w:r>
              <w:t>field ,</w:t>
            </w:r>
            <w:proofErr w:type="gramEnd"/>
            <w:r>
              <w:t xml:space="preserve"> that is the only thing to produce friction between the sharp edge and the slide.</w:t>
            </w:r>
          </w:p>
          <w:p w:rsidR="00B4642C" w:rsidRDefault="00B4642C" w:rsidP="00D06BE9"/>
          <w:p w:rsidR="00B4642C" w:rsidRDefault="00B4642C" w:rsidP="00D06BE9"/>
          <w:p w:rsidR="00B4642C" w:rsidRDefault="00B4642C" w:rsidP="00D06BE9"/>
          <w:p w:rsidR="00B4642C" w:rsidRDefault="00B4642C" w:rsidP="00D06BE9"/>
          <w:p w:rsidR="00B4642C" w:rsidRDefault="00B4642C" w:rsidP="00D06BE9"/>
          <w:p w:rsidR="00B4642C" w:rsidRDefault="00B4642C" w:rsidP="00D06BE9"/>
          <w:p w:rsidR="00B4642C" w:rsidRDefault="00B4642C" w:rsidP="00D06BE9"/>
          <w:p w:rsidR="00B4642C" w:rsidRDefault="00B4642C" w:rsidP="00D06BE9"/>
          <w:p w:rsidR="00B4642C" w:rsidRDefault="00B4642C" w:rsidP="00D06BE9"/>
          <w:p w:rsidR="00B4642C" w:rsidRDefault="00B4642C" w:rsidP="00D06BE9"/>
          <w:p w:rsidR="00B4642C" w:rsidRDefault="00B4642C" w:rsidP="00D06BE9"/>
          <w:p w:rsidR="00BA7340" w:rsidRDefault="00BA7340" w:rsidP="00D06BE9"/>
          <w:p w:rsidR="00D06BE9" w:rsidRDefault="00D06BE9" w:rsidP="00D06BE9">
            <w:r>
              <w:t>Materials used :</w:t>
            </w:r>
          </w:p>
          <w:p w:rsidR="00D06BE9" w:rsidRDefault="00D06BE9" w:rsidP="00D06BE9">
            <w:pPr>
              <w:pStyle w:val="ListParagraph"/>
              <w:numPr>
                <w:ilvl w:val="0"/>
                <w:numId w:val="18"/>
              </w:numPr>
            </w:pPr>
            <w:r>
              <w:t>Permanent magnets</w:t>
            </w:r>
          </w:p>
          <w:p w:rsidR="00D06BE9" w:rsidRDefault="00D06BE9" w:rsidP="00D06BE9">
            <w:pPr>
              <w:pStyle w:val="ListParagraph"/>
              <w:numPr>
                <w:ilvl w:val="0"/>
                <w:numId w:val="18"/>
              </w:numPr>
            </w:pPr>
            <w:proofErr w:type="spellStart"/>
            <w:r>
              <w:t>NdFeB</w:t>
            </w:r>
            <w:proofErr w:type="spellEnd"/>
            <w:r>
              <w:t xml:space="preserve"> magnets</w:t>
            </w:r>
          </w:p>
          <w:p w:rsidR="00D06BE9" w:rsidRDefault="00D06BE9" w:rsidP="00D06BE9">
            <w:pPr>
              <w:pStyle w:val="ListParagraph"/>
              <w:numPr>
                <w:ilvl w:val="0"/>
                <w:numId w:val="18"/>
              </w:numPr>
            </w:pPr>
            <w:r>
              <w:t>Ring magnets</w:t>
            </w:r>
          </w:p>
          <w:p w:rsidR="00D06BE9" w:rsidRDefault="00D06BE9" w:rsidP="00D06BE9">
            <w:pPr>
              <w:pStyle w:val="ListParagraph"/>
              <w:numPr>
                <w:ilvl w:val="0"/>
                <w:numId w:val="18"/>
              </w:numPr>
            </w:pPr>
            <w:r>
              <w:t>Coil</w:t>
            </w:r>
          </w:p>
          <w:p w:rsidR="00D06BE9" w:rsidRDefault="00D06BE9" w:rsidP="00D06BE9">
            <w:pPr>
              <w:pStyle w:val="ListParagraph"/>
              <w:numPr>
                <w:ilvl w:val="0"/>
                <w:numId w:val="18"/>
              </w:numPr>
            </w:pPr>
            <w:r>
              <w:t>slides</w:t>
            </w:r>
          </w:p>
          <w:p w:rsidR="00D06BE9" w:rsidRDefault="00D06BE9" w:rsidP="00D06BE9">
            <w:pPr>
              <w:pStyle w:val="ListParagraph"/>
              <w:numPr>
                <w:ilvl w:val="0"/>
                <w:numId w:val="18"/>
              </w:numPr>
            </w:pPr>
            <w:r>
              <w:t>30 LED</w:t>
            </w:r>
          </w:p>
          <w:p w:rsidR="00D06BE9" w:rsidRDefault="00D06BE9" w:rsidP="00D06BE9">
            <w:pPr>
              <w:pStyle w:val="ListParagraph"/>
              <w:numPr>
                <w:ilvl w:val="0"/>
                <w:numId w:val="18"/>
              </w:numPr>
            </w:pPr>
            <w:r>
              <w:t>Propeller</w:t>
            </w:r>
          </w:p>
          <w:p w:rsidR="00D06BE9" w:rsidRDefault="00D06BE9" w:rsidP="00D06BE9">
            <w:pPr>
              <w:pStyle w:val="ListParagraph"/>
              <w:numPr>
                <w:ilvl w:val="0"/>
                <w:numId w:val="18"/>
              </w:numPr>
            </w:pPr>
            <w:r>
              <w:t>DC motor</w:t>
            </w:r>
          </w:p>
          <w:p w:rsidR="00B4642C" w:rsidRDefault="00B4642C" w:rsidP="00B4642C">
            <w:pPr>
              <w:pStyle w:val="ListParagraph"/>
            </w:pPr>
          </w:p>
          <w:p w:rsidR="00D06BE9" w:rsidRDefault="00D06BE9" w:rsidP="00D06BE9">
            <w:r w:rsidRPr="00BA0AE1">
              <w:rPr>
                <w:snapToGrid w:val="0"/>
                <w:color w:val="000000"/>
                <w:w w:val="0"/>
                <w:sz w:val="0"/>
                <w:szCs w:val="0"/>
                <w:u w:color="000000"/>
                <w:bdr w:val="none" w:sz="0" w:space="0" w:color="000000"/>
                <w:shd w:val="clear" w:color="000000" w:fill="000000"/>
              </w:rPr>
              <w:t xml:space="preserve">  </w:t>
            </w:r>
            <w:r>
              <w:t xml:space="preserve">Conclusion : </w:t>
            </w:r>
          </w:p>
          <w:p w:rsidR="00D06BE9" w:rsidRDefault="00D06BE9" w:rsidP="00D06BE9">
            <w:r>
              <w:t xml:space="preserve">           Through this experiment we can gain more efficiency of power output and need not to pollute the environment, eco friendly , manpower is not needed, Less friction(loss), Operates at low wind flow rate, high efficiency, less internal resistance, occupies less space, maintenance free, less propeller length, less disturbance to migrating birds, gearings are not needed, rotates at high speed.</w:t>
            </w:r>
          </w:p>
          <w:p w:rsidR="00D06BE9" w:rsidRDefault="00D06BE9" w:rsidP="00D06BE9">
            <w:r>
              <w:t xml:space="preserve">          </w:t>
            </w:r>
          </w:p>
          <w:p w:rsidR="00D06BE9" w:rsidRDefault="00D06BE9" w:rsidP="00B4642C">
            <w:pPr>
              <w:jc w:val="both"/>
            </w:pPr>
          </w:p>
          <w:p w:rsidR="00D06BE9" w:rsidRPr="00B35F15" w:rsidRDefault="00D06BE9" w:rsidP="00D06BE9">
            <w:pPr>
              <w:ind w:left="1440"/>
              <w:jc w:val="both"/>
            </w:pPr>
          </w:p>
          <w:p w:rsidR="008B3222" w:rsidRDefault="008B3222" w:rsidP="0020072F">
            <w:pPr>
              <w:numPr>
                <w:ilvl w:val="1"/>
                <w:numId w:val="8"/>
              </w:numPr>
              <w:jc w:val="both"/>
            </w:pPr>
            <w:r w:rsidRPr="00B35F15">
              <w:t>Complete specification (in conformation with the international application)/as amended before the international preliminary Examination Authority (IPEA), as applicable (2 copies), No. of pages---------- No of Claims -------------.</w:t>
            </w:r>
          </w:p>
          <w:p w:rsidR="00B4642C" w:rsidRPr="00B35F15" w:rsidRDefault="00B4642C" w:rsidP="00B4642C">
            <w:pPr>
              <w:ind w:left="1440"/>
              <w:jc w:val="both"/>
            </w:pPr>
          </w:p>
          <w:p w:rsidR="00BA7340" w:rsidRDefault="00BA7340" w:rsidP="00BA7340">
            <w:pPr>
              <w:ind w:left="1440"/>
              <w:jc w:val="both"/>
            </w:pPr>
          </w:p>
          <w:p w:rsidR="00BA7340" w:rsidRDefault="00BA7340" w:rsidP="00BA7340">
            <w:pPr>
              <w:pStyle w:val="ListParagraph"/>
            </w:pPr>
          </w:p>
          <w:p w:rsidR="00BA7340" w:rsidRDefault="00BA7340" w:rsidP="00BA7340">
            <w:pPr>
              <w:ind w:left="1440"/>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jc w:val="both"/>
            </w:pPr>
          </w:p>
          <w:p w:rsidR="00BA7340" w:rsidRDefault="00BA7340" w:rsidP="00BA7340">
            <w:pPr>
              <w:ind w:left="1440"/>
              <w:jc w:val="both"/>
            </w:pPr>
          </w:p>
          <w:p w:rsidR="00BA7340" w:rsidRDefault="00BA7340" w:rsidP="00BA7340">
            <w:pPr>
              <w:ind w:left="1440"/>
              <w:jc w:val="both"/>
            </w:pPr>
          </w:p>
          <w:p w:rsidR="00BA7340" w:rsidRDefault="008B3222" w:rsidP="00BA7340">
            <w:pPr>
              <w:numPr>
                <w:ilvl w:val="1"/>
                <w:numId w:val="8"/>
              </w:numPr>
              <w:jc w:val="both"/>
            </w:pPr>
            <w:r w:rsidRPr="00B35F15">
              <w:t>Drawings (in conformation with the international application)/as amended before the international Preliminary Examination Authority (IPEA),as applicable (2 copies), No. of sheets ------------</w:t>
            </w:r>
            <w:r w:rsidR="00A71D5E" w:rsidRPr="00B4642C">
              <w:rPr>
                <w:szCs w:val="22"/>
              </w:rPr>
              <w:t xml:space="preserve"> </w:t>
            </w:r>
          </w:p>
          <w:p w:rsidR="00BA7340" w:rsidRDefault="00BA7340" w:rsidP="00BA7340">
            <w:pPr>
              <w:jc w:val="center"/>
            </w:pPr>
            <w:r w:rsidRPr="00BA7340">
              <w:drawing>
                <wp:inline distT="0" distB="0" distL="0" distR="0">
                  <wp:extent cx="4978252" cy="3733691"/>
                  <wp:effectExtent l="19050" t="0" r="0" b="0"/>
                  <wp:docPr id="72" name="Picture 19" descr="C:\Users\muruges\Desktop\New folder (2)\IMG_20160729_1329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uruges\Desktop\New folder (2)\IMG_20160729_132912.jpg"/>
                          <pic:cNvPicPr>
                            <a:picLocks noChangeAspect="1" noChangeArrowheads="1"/>
                          </pic:cNvPicPr>
                        </pic:nvPicPr>
                        <pic:blipFill>
                          <a:blip r:embed="rId5" cstate="print"/>
                          <a:srcRect/>
                          <a:stretch>
                            <a:fillRect/>
                          </a:stretch>
                        </pic:blipFill>
                        <pic:spPr bwMode="auto">
                          <a:xfrm>
                            <a:off x="0" y="0"/>
                            <a:ext cx="4989546" cy="3742161"/>
                          </a:xfrm>
                          <a:prstGeom prst="rect">
                            <a:avLst/>
                          </a:prstGeom>
                          <a:noFill/>
                          <a:ln w="9525">
                            <a:noFill/>
                            <a:miter lim="800000"/>
                            <a:headEnd/>
                            <a:tailEnd/>
                          </a:ln>
                        </pic:spPr>
                      </pic:pic>
                    </a:graphicData>
                  </a:graphic>
                </wp:inline>
              </w:drawing>
            </w:r>
          </w:p>
          <w:p w:rsidR="00BA7340" w:rsidRDefault="00BA7340" w:rsidP="00BA7340">
            <w:pPr>
              <w:jc w:val="center"/>
            </w:pPr>
          </w:p>
          <w:p w:rsidR="00BA7340" w:rsidRDefault="00BA7340" w:rsidP="00BA7340">
            <w:pPr>
              <w:jc w:val="center"/>
            </w:pPr>
            <w:r w:rsidRPr="00BA7340">
              <w:drawing>
                <wp:inline distT="0" distB="0" distL="0" distR="0">
                  <wp:extent cx="5004391" cy="3753293"/>
                  <wp:effectExtent l="19050" t="0" r="5759" b="0"/>
                  <wp:docPr id="74" name="Picture 18" descr="C:\Users\muruges\Desktop\New folder (2)\IMG_20160729_132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muruges\Desktop\New folder (2)\IMG_20160729_132854.jpg"/>
                          <pic:cNvPicPr>
                            <a:picLocks noChangeAspect="1" noChangeArrowheads="1"/>
                          </pic:cNvPicPr>
                        </pic:nvPicPr>
                        <pic:blipFill>
                          <a:blip r:embed="rId6" cstate="print"/>
                          <a:srcRect/>
                          <a:stretch>
                            <a:fillRect/>
                          </a:stretch>
                        </pic:blipFill>
                        <pic:spPr bwMode="auto">
                          <a:xfrm>
                            <a:off x="0" y="0"/>
                            <a:ext cx="5019604" cy="3764703"/>
                          </a:xfrm>
                          <a:prstGeom prst="rect">
                            <a:avLst/>
                          </a:prstGeom>
                          <a:noFill/>
                          <a:ln w="9525">
                            <a:noFill/>
                            <a:miter lim="800000"/>
                            <a:headEnd/>
                            <a:tailEnd/>
                          </a:ln>
                        </pic:spPr>
                      </pic:pic>
                    </a:graphicData>
                  </a:graphic>
                </wp:inline>
              </w:drawing>
            </w:r>
          </w:p>
          <w:p w:rsidR="00BA7340" w:rsidRDefault="00BA7340" w:rsidP="00BA7340">
            <w:pPr>
              <w:jc w:val="center"/>
            </w:pPr>
          </w:p>
          <w:p w:rsidR="00BA7340" w:rsidRDefault="00BA7340" w:rsidP="00BA7340">
            <w:pPr>
              <w:jc w:val="center"/>
            </w:pPr>
          </w:p>
          <w:p w:rsidR="00BA7340" w:rsidRDefault="00BA7340" w:rsidP="00BA7340">
            <w:pPr>
              <w:pStyle w:val="ListParagraph"/>
              <w:jc w:val="center"/>
            </w:pPr>
          </w:p>
          <w:p w:rsidR="00B4642C" w:rsidRPr="00B35F15" w:rsidRDefault="00B4642C" w:rsidP="00B4642C">
            <w:pPr>
              <w:jc w:val="both"/>
            </w:pPr>
          </w:p>
          <w:p w:rsidR="00D06BE9" w:rsidRDefault="008B3222" w:rsidP="00A71D5E">
            <w:pPr>
              <w:numPr>
                <w:ilvl w:val="1"/>
                <w:numId w:val="8"/>
              </w:numPr>
              <w:jc w:val="both"/>
            </w:pPr>
            <w:r w:rsidRPr="00B35F15">
              <w:t>Priority documents</w:t>
            </w:r>
          </w:p>
          <w:p w:rsidR="00BA7340" w:rsidRDefault="00BA7340" w:rsidP="00BA7340">
            <w:pPr>
              <w:jc w:val="both"/>
            </w:pPr>
          </w:p>
          <w:p w:rsidR="00BA7340" w:rsidRDefault="00BA7340" w:rsidP="00BA7340">
            <w:pPr>
              <w:jc w:val="both"/>
            </w:pPr>
          </w:p>
          <w:p w:rsidR="00D06BE9" w:rsidRDefault="00D06BE9" w:rsidP="00D06BE9">
            <w:pPr>
              <w:rPr>
                <w:snapToGrid w:val="0"/>
                <w:color w:val="000000"/>
                <w:w w:val="0"/>
                <w:sz w:val="0"/>
                <w:szCs w:val="0"/>
                <w:u w:color="000000"/>
                <w:bdr w:val="none" w:sz="0" w:space="0" w:color="000000"/>
                <w:shd w:val="clear" w:color="000000" w:fill="000000"/>
              </w:rPr>
            </w:pPr>
            <w:r>
              <w:rPr>
                <w:noProof/>
              </w:rPr>
              <w:drawing>
                <wp:inline distT="0" distB="0" distL="0" distR="0">
                  <wp:extent cx="1665817" cy="1249363"/>
                  <wp:effectExtent l="19050" t="0" r="0" b="0"/>
                  <wp:docPr id="45" name="Picture 1" descr="C:\Users\muruges\Desktop\New folder (2)\IMG_20160729_1249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ruges\Desktop\New folder (2)\IMG_20160729_124922.jpg"/>
                          <pic:cNvPicPr>
                            <a:picLocks noChangeAspect="1" noChangeArrowheads="1"/>
                          </pic:cNvPicPr>
                        </pic:nvPicPr>
                        <pic:blipFill>
                          <a:blip r:embed="rId7" cstate="print"/>
                          <a:srcRect/>
                          <a:stretch>
                            <a:fillRect/>
                          </a:stretch>
                        </pic:blipFill>
                        <pic:spPr bwMode="auto">
                          <a:xfrm>
                            <a:off x="0" y="0"/>
                            <a:ext cx="1663606" cy="1247704"/>
                          </a:xfrm>
                          <a:prstGeom prst="rect">
                            <a:avLst/>
                          </a:prstGeom>
                          <a:noFill/>
                          <a:ln w="9525">
                            <a:noFill/>
                            <a:miter lim="800000"/>
                            <a:headEnd/>
                            <a:tailEnd/>
                          </a:ln>
                        </pic:spPr>
                      </pic:pic>
                    </a:graphicData>
                  </a:graphic>
                </wp:inline>
              </w:drawing>
            </w:r>
            <w:r w:rsidRPr="00BA0AE1">
              <w:rPr>
                <w:snapToGrid w:val="0"/>
                <w:color w:val="000000"/>
                <w:w w:val="0"/>
                <w:sz w:val="0"/>
                <w:szCs w:val="0"/>
                <w:u w:color="000000"/>
                <w:bdr w:val="none" w:sz="0" w:space="0" w:color="000000"/>
                <w:shd w:val="clear" w:color="000000" w:fill="000000"/>
              </w:rPr>
              <w:t xml:space="preserve"> </w:t>
            </w:r>
            <w:r>
              <w:rPr>
                <w:noProof/>
              </w:rPr>
              <w:drawing>
                <wp:inline distT="0" distB="0" distL="0" distR="0">
                  <wp:extent cx="1670754" cy="1253066"/>
                  <wp:effectExtent l="19050" t="0" r="5646" b="0"/>
                  <wp:docPr id="48" name="Picture 2" descr="C:\Users\muruges\Desktop\New folder (2)\IMG_20160729_1250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ruges\Desktop\New folder (2)\IMG_20160729_125014.jpg"/>
                          <pic:cNvPicPr>
                            <a:picLocks noChangeAspect="1" noChangeArrowheads="1"/>
                          </pic:cNvPicPr>
                        </pic:nvPicPr>
                        <pic:blipFill>
                          <a:blip r:embed="rId8" cstate="print"/>
                          <a:srcRect/>
                          <a:stretch>
                            <a:fillRect/>
                          </a:stretch>
                        </pic:blipFill>
                        <pic:spPr bwMode="auto">
                          <a:xfrm>
                            <a:off x="0" y="0"/>
                            <a:ext cx="1670608" cy="1252956"/>
                          </a:xfrm>
                          <a:prstGeom prst="rect">
                            <a:avLst/>
                          </a:prstGeom>
                          <a:noFill/>
                          <a:ln w="9525">
                            <a:noFill/>
                            <a:miter lim="800000"/>
                            <a:headEnd/>
                            <a:tailEnd/>
                          </a:ln>
                        </pic:spPr>
                      </pic:pic>
                    </a:graphicData>
                  </a:graphic>
                </wp:inline>
              </w:drawing>
            </w:r>
            <w:r w:rsidRPr="00BA0AE1">
              <w:rPr>
                <w:snapToGrid w:val="0"/>
                <w:color w:val="000000"/>
                <w:w w:val="0"/>
                <w:sz w:val="0"/>
                <w:szCs w:val="0"/>
                <w:u w:color="000000"/>
                <w:bdr w:val="none" w:sz="0" w:space="0" w:color="000000"/>
                <w:shd w:val="clear" w:color="000000" w:fill="000000"/>
              </w:rPr>
              <w:t xml:space="preserve"> </w:t>
            </w:r>
            <w:r>
              <w:rPr>
                <w:noProof/>
                <w:color w:val="000000"/>
                <w:w w:val="0"/>
                <w:sz w:val="0"/>
                <w:szCs w:val="0"/>
                <w:u w:color="000000"/>
                <w:bdr w:val="none" w:sz="0" w:space="0" w:color="000000"/>
                <w:shd w:val="clear" w:color="000000" w:fill="000000"/>
              </w:rPr>
              <w:drawing>
                <wp:inline distT="0" distB="0" distL="0" distR="0">
                  <wp:extent cx="1689804" cy="1267354"/>
                  <wp:effectExtent l="19050" t="0" r="5646" b="0"/>
                  <wp:docPr id="52" name="Picture 4" descr="C:\Users\muruges\Desktop\New folder (2)\IMG_20160729_1251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ruges\Desktop\New folder (2)\IMG_20160729_125145.jpg"/>
                          <pic:cNvPicPr>
                            <a:picLocks noChangeAspect="1" noChangeArrowheads="1"/>
                          </pic:cNvPicPr>
                        </pic:nvPicPr>
                        <pic:blipFill>
                          <a:blip r:embed="rId9" cstate="print"/>
                          <a:srcRect/>
                          <a:stretch>
                            <a:fillRect/>
                          </a:stretch>
                        </pic:blipFill>
                        <pic:spPr bwMode="auto">
                          <a:xfrm>
                            <a:off x="0" y="0"/>
                            <a:ext cx="1692409" cy="1269308"/>
                          </a:xfrm>
                          <a:prstGeom prst="rect">
                            <a:avLst/>
                          </a:prstGeom>
                          <a:noFill/>
                          <a:ln w="9525">
                            <a:noFill/>
                            <a:miter lim="800000"/>
                            <a:headEnd/>
                            <a:tailEnd/>
                          </a:ln>
                        </pic:spPr>
                      </pic:pic>
                    </a:graphicData>
                  </a:graphic>
                </wp:inline>
              </w:drawing>
            </w:r>
            <w:r w:rsidRPr="00255B52">
              <w:rPr>
                <w:noProof/>
                <w:snapToGrid w:val="0"/>
                <w:color w:val="000000"/>
                <w:w w:val="0"/>
                <w:sz w:val="0"/>
              </w:rPr>
              <w:drawing>
                <wp:inline distT="0" distB="0" distL="0" distR="0">
                  <wp:extent cx="2269066" cy="1701800"/>
                  <wp:effectExtent l="19050" t="0" r="0" b="0"/>
                  <wp:docPr id="54" name="Picture 7" descr="C:\Users\muruges\Desktop\New folder (2)\IMG_20160729_12533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ruges\Desktop\New folder (2)\IMG_20160729_125337.jpg"/>
                          <pic:cNvPicPr>
                            <a:picLocks noChangeAspect="1" noChangeArrowheads="1"/>
                          </pic:cNvPicPr>
                        </pic:nvPicPr>
                        <pic:blipFill>
                          <a:blip r:embed="rId10" cstate="print"/>
                          <a:srcRect/>
                          <a:stretch>
                            <a:fillRect/>
                          </a:stretch>
                        </pic:blipFill>
                        <pic:spPr bwMode="auto">
                          <a:xfrm>
                            <a:off x="0" y="0"/>
                            <a:ext cx="2267783" cy="1700838"/>
                          </a:xfrm>
                          <a:prstGeom prst="rect">
                            <a:avLst/>
                          </a:prstGeom>
                          <a:noFill/>
                          <a:ln w="9525">
                            <a:noFill/>
                            <a:miter lim="800000"/>
                            <a:headEnd/>
                            <a:tailEnd/>
                          </a:ln>
                        </pic:spPr>
                      </pic:pic>
                    </a:graphicData>
                  </a:graphic>
                </wp:inline>
              </w:drawing>
            </w:r>
            <w:r w:rsidRPr="00255B52">
              <w:rPr>
                <w:noProof/>
                <w:snapToGrid w:val="0"/>
                <w:color w:val="000000"/>
                <w:w w:val="0"/>
                <w:sz w:val="0"/>
              </w:rPr>
              <w:drawing>
                <wp:inline distT="0" distB="0" distL="0" distR="0">
                  <wp:extent cx="2292350" cy="1719263"/>
                  <wp:effectExtent l="19050" t="0" r="0" b="0"/>
                  <wp:docPr id="55" name="Picture 8" descr="C:\Users\muruges\Desktop\New folder (2)\IMG_20160729_125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ruges\Desktop\New folder (2)\IMG_20160729_125511.jpg"/>
                          <pic:cNvPicPr>
                            <a:picLocks noChangeAspect="1" noChangeArrowheads="1"/>
                          </pic:cNvPicPr>
                        </pic:nvPicPr>
                        <pic:blipFill>
                          <a:blip r:embed="rId11" cstate="print"/>
                          <a:srcRect/>
                          <a:stretch>
                            <a:fillRect/>
                          </a:stretch>
                        </pic:blipFill>
                        <pic:spPr bwMode="auto">
                          <a:xfrm>
                            <a:off x="0" y="0"/>
                            <a:ext cx="2290892" cy="1718170"/>
                          </a:xfrm>
                          <a:prstGeom prst="rect">
                            <a:avLst/>
                          </a:prstGeom>
                          <a:noFill/>
                          <a:ln w="9525">
                            <a:noFill/>
                            <a:miter lim="800000"/>
                            <a:headEnd/>
                            <a:tailEnd/>
                          </a:ln>
                        </pic:spPr>
                      </pic:pic>
                    </a:graphicData>
                  </a:graphic>
                </wp:inline>
              </w:drawing>
            </w:r>
          </w:p>
          <w:p w:rsidR="00D06BE9" w:rsidRDefault="00D06BE9" w:rsidP="00D06BE9">
            <w:pPr>
              <w:rPr>
                <w:snapToGrid w:val="0"/>
                <w:color w:val="000000"/>
                <w:w w:val="0"/>
                <w:sz w:val="0"/>
                <w:szCs w:val="0"/>
                <w:u w:color="000000"/>
                <w:bdr w:val="none" w:sz="0" w:space="0" w:color="000000"/>
                <w:shd w:val="clear" w:color="000000" w:fill="000000"/>
              </w:rPr>
            </w:pPr>
            <w:r w:rsidRPr="00255B52">
              <w:rPr>
                <w:noProof/>
                <w:snapToGrid w:val="0"/>
                <w:color w:val="000000"/>
                <w:w w:val="0"/>
                <w:sz w:val="0"/>
              </w:rPr>
              <w:drawing>
                <wp:inline distT="0" distB="0" distL="0" distR="0">
                  <wp:extent cx="2825750" cy="2119313"/>
                  <wp:effectExtent l="19050" t="0" r="0" b="0"/>
                  <wp:docPr id="56" name="Picture 9" descr="C:\Users\muruges\Desktop\New folder (2)\IMG_20160729_12572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uruges\Desktop\New folder (2)\IMG_20160729_125723.jpg"/>
                          <pic:cNvPicPr>
                            <a:picLocks noChangeAspect="1" noChangeArrowheads="1"/>
                          </pic:cNvPicPr>
                        </pic:nvPicPr>
                        <pic:blipFill>
                          <a:blip r:embed="rId12" cstate="print"/>
                          <a:srcRect/>
                          <a:stretch>
                            <a:fillRect/>
                          </a:stretch>
                        </pic:blipFill>
                        <pic:spPr bwMode="auto">
                          <a:xfrm>
                            <a:off x="0" y="0"/>
                            <a:ext cx="2824153" cy="2118115"/>
                          </a:xfrm>
                          <a:prstGeom prst="rect">
                            <a:avLst/>
                          </a:prstGeom>
                          <a:noFill/>
                          <a:ln w="9525">
                            <a:noFill/>
                            <a:miter lim="800000"/>
                            <a:headEnd/>
                            <a:tailEnd/>
                          </a:ln>
                        </pic:spPr>
                      </pic:pic>
                    </a:graphicData>
                  </a:graphic>
                </wp:inline>
              </w:drawing>
            </w:r>
          </w:p>
          <w:p w:rsidR="00D06BE9" w:rsidRDefault="00D06BE9" w:rsidP="00D06BE9">
            <w:pPr>
              <w:rPr>
                <w:snapToGrid w:val="0"/>
                <w:color w:val="000000"/>
                <w:w w:val="0"/>
                <w:sz w:val="0"/>
                <w:szCs w:val="0"/>
                <w:u w:color="000000"/>
                <w:bdr w:val="none" w:sz="0" w:space="0" w:color="000000"/>
                <w:shd w:val="clear" w:color="000000" w:fill="000000"/>
              </w:rPr>
            </w:pPr>
            <w:r>
              <w:rPr>
                <w:noProof/>
                <w:color w:val="000000"/>
                <w:w w:val="0"/>
                <w:sz w:val="0"/>
                <w:szCs w:val="0"/>
                <w:u w:color="000000"/>
                <w:bdr w:val="none" w:sz="0" w:space="0" w:color="000000"/>
                <w:shd w:val="clear" w:color="000000" w:fill="000000"/>
              </w:rPr>
              <w:drawing>
                <wp:inline distT="0" distB="0" distL="0" distR="0">
                  <wp:extent cx="2774950" cy="2081212"/>
                  <wp:effectExtent l="19050" t="0" r="6350" b="0"/>
                  <wp:docPr id="57" name="Picture 5" descr="C:\Users\muruges\Desktop\New folder (2)\IMG_20160729_1252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uruges\Desktop\New folder (2)\IMG_20160729_125243.jpg"/>
                          <pic:cNvPicPr>
                            <a:picLocks noChangeAspect="1" noChangeArrowheads="1"/>
                          </pic:cNvPicPr>
                        </pic:nvPicPr>
                        <pic:blipFill>
                          <a:blip r:embed="rId13" cstate="print"/>
                          <a:srcRect/>
                          <a:stretch>
                            <a:fillRect/>
                          </a:stretch>
                        </pic:blipFill>
                        <pic:spPr bwMode="auto">
                          <a:xfrm>
                            <a:off x="0" y="0"/>
                            <a:ext cx="2779011" cy="2084258"/>
                          </a:xfrm>
                          <a:prstGeom prst="rect">
                            <a:avLst/>
                          </a:prstGeom>
                          <a:noFill/>
                          <a:ln w="9525">
                            <a:noFill/>
                            <a:miter lim="800000"/>
                            <a:headEnd/>
                            <a:tailEnd/>
                          </a:ln>
                        </pic:spPr>
                      </pic:pic>
                    </a:graphicData>
                  </a:graphic>
                </wp:inline>
              </w:drawing>
            </w:r>
            <w:r>
              <w:rPr>
                <w:noProof/>
                <w:color w:val="000000"/>
                <w:w w:val="0"/>
                <w:sz w:val="0"/>
                <w:szCs w:val="0"/>
                <w:u w:color="000000"/>
                <w:bdr w:val="none" w:sz="0" w:space="0" w:color="000000"/>
                <w:shd w:val="clear" w:color="000000" w:fill="000000"/>
              </w:rPr>
              <w:drawing>
                <wp:inline distT="0" distB="0" distL="0" distR="0">
                  <wp:extent cx="2844800" cy="2133600"/>
                  <wp:effectExtent l="19050" t="0" r="0" b="0"/>
                  <wp:docPr id="58" name="Picture 6" descr="C:\Users\muruges\Desktop\New folder (2)\IMG_20160729_1253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ruges\Desktop\New folder (2)\IMG_20160729_125306.jpg"/>
                          <pic:cNvPicPr>
                            <a:picLocks noChangeAspect="1" noChangeArrowheads="1"/>
                          </pic:cNvPicPr>
                        </pic:nvPicPr>
                        <pic:blipFill>
                          <a:blip r:embed="rId14" cstate="print"/>
                          <a:srcRect/>
                          <a:stretch>
                            <a:fillRect/>
                          </a:stretch>
                        </pic:blipFill>
                        <pic:spPr bwMode="auto">
                          <a:xfrm>
                            <a:off x="0" y="0"/>
                            <a:ext cx="2843974" cy="2132981"/>
                          </a:xfrm>
                          <a:prstGeom prst="rect">
                            <a:avLst/>
                          </a:prstGeom>
                          <a:noFill/>
                          <a:ln w="9525">
                            <a:noFill/>
                            <a:miter lim="800000"/>
                            <a:headEnd/>
                            <a:tailEnd/>
                          </a:ln>
                        </pic:spPr>
                      </pic:pic>
                    </a:graphicData>
                  </a:graphic>
                </wp:inline>
              </w:drawing>
            </w:r>
          </w:p>
          <w:p w:rsidR="00D06BE9" w:rsidRDefault="00D06BE9" w:rsidP="00D06BE9">
            <w:pPr>
              <w:rPr>
                <w:snapToGrid w:val="0"/>
                <w:color w:val="000000"/>
                <w:w w:val="0"/>
                <w:sz w:val="0"/>
                <w:szCs w:val="0"/>
                <w:u w:color="000000"/>
                <w:bdr w:val="none" w:sz="0" w:space="0" w:color="000000"/>
                <w:shd w:val="clear" w:color="000000" w:fill="000000"/>
              </w:rPr>
            </w:pPr>
            <w:r>
              <w:rPr>
                <w:noProof/>
                <w:color w:val="000000"/>
                <w:w w:val="0"/>
                <w:sz w:val="0"/>
                <w:szCs w:val="0"/>
                <w:u w:color="000000"/>
                <w:bdr w:val="none" w:sz="0" w:space="0" w:color="000000"/>
                <w:shd w:val="clear" w:color="000000" w:fill="000000"/>
              </w:rPr>
              <w:lastRenderedPageBreak/>
              <w:drawing>
                <wp:inline distT="0" distB="0" distL="0" distR="0">
                  <wp:extent cx="5636683" cy="4227512"/>
                  <wp:effectExtent l="19050" t="0" r="2117" b="0"/>
                  <wp:docPr id="61" name="Picture 3" descr="C:\Users\muruges\Desktop\New folder (2)\IMG_20160729_125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ruges\Desktop\New folder (2)\IMG_20160729_125100.jpg"/>
                          <pic:cNvPicPr>
                            <a:picLocks noChangeAspect="1" noChangeArrowheads="1"/>
                          </pic:cNvPicPr>
                        </pic:nvPicPr>
                        <pic:blipFill>
                          <a:blip r:embed="rId15" cstate="print"/>
                          <a:srcRect/>
                          <a:stretch>
                            <a:fillRect/>
                          </a:stretch>
                        </pic:blipFill>
                        <pic:spPr bwMode="auto">
                          <a:xfrm>
                            <a:off x="0" y="0"/>
                            <a:ext cx="5633497" cy="4225122"/>
                          </a:xfrm>
                          <a:prstGeom prst="rect">
                            <a:avLst/>
                          </a:prstGeom>
                          <a:noFill/>
                          <a:ln w="9525">
                            <a:noFill/>
                            <a:miter lim="800000"/>
                            <a:headEnd/>
                            <a:tailEnd/>
                          </a:ln>
                        </pic:spPr>
                      </pic:pic>
                    </a:graphicData>
                  </a:graphic>
                </wp:inline>
              </w:drawing>
            </w:r>
            <w:r w:rsidRPr="00BA0AE1">
              <w:rPr>
                <w:snapToGrid w:val="0"/>
                <w:color w:val="000000"/>
                <w:w w:val="0"/>
                <w:sz w:val="0"/>
                <w:szCs w:val="0"/>
                <w:u w:color="000000"/>
                <w:bdr w:val="none" w:sz="0" w:space="0" w:color="000000"/>
                <w:shd w:val="clear" w:color="000000" w:fill="000000"/>
              </w:rPr>
              <w:t xml:space="preserve">  </w:t>
            </w:r>
            <w:r>
              <w:rPr>
                <w:snapToGrid w:val="0"/>
                <w:color w:val="000000"/>
                <w:w w:val="0"/>
                <w:sz w:val="0"/>
                <w:szCs w:val="0"/>
                <w:u w:color="000000"/>
                <w:bdr w:val="none" w:sz="0" w:space="0" w:color="000000"/>
                <w:shd w:val="clear" w:color="000000" w:fill="000000"/>
              </w:rPr>
              <w:t xml:space="preserve">  </w:t>
            </w:r>
            <w:r w:rsidRPr="00BA0AE1">
              <w:rPr>
                <w:snapToGrid w:val="0"/>
                <w:color w:val="000000"/>
                <w:w w:val="0"/>
                <w:sz w:val="0"/>
                <w:szCs w:val="0"/>
                <w:u w:color="000000"/>
                <w:bdr w:val="none" w:sz="0" w:space="0" w:color="000000"/>
                <w:shd w:val="clear" w:color="000000" w:fill="000000"/>
              </w:rPr>
              <w:t xml:space="preserve">    </w:t>
            </w:r>
            <w:r w:rsidRPr="00F76D06">
              <w:rPr>
                <w:noProof/>
                <w:snapToGrid w:val="0"/>
                <w:color w:val="000000"/>
                <w:w w:val="0"/>
                <w:sz w:val="0"/>
                <w:szCs w:val="0"/>
                <w:u w:color="000000"/>
                <w:bdr w:val="none" w:sz="0" w:space="0" w:color="000000"/>
                <w:shd w:val="clear" w:color="000000" w:fill="000000"/>
              </w:rPr>
              <w:drawing>
                <wp:inline distT="0" distB="0" distL="0" distR="0">
                  <wp:extent cx="2885017" cy="2163763"/>
                  <wp:effectExtent l="19050" t="0" r="0" b="0"/>
                  <wp:docPr id="62" name="Picture 16" descr="C:\Users\muruges\Desktop\New folder (2)\IMG_20160729_132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uruges\Desktop\New folder (2)\IMG_20160729_132100.jpg"/>
                          <pic:cNvPicPr>
                            <a:picLocks noChangeAspect="1" noChangeArrowheads="1"/>
                          </pic:cNvPicPr>
                        </pic:nvPicPr>
                        <pic:blipFill>
                          <a:blip r:embed="rId16" cstate="print"/>
                          <a:srcRect/>
                          <a:stretch>
                            <a:fillRect/>
                          </a:stretch>
                        </pic:blipFill>
                        <pic:spPr bwMode="auto">
                          <a:xfrm>
                            <a:off x="0" y="0"/>
                            <a:ext cx="2883384" cy="2162539"/>
                          </a:xfrm>
                          <a:prstGeom prst="rect">
                            <a:avLst/>
                          </a:prstGeom>
                          <a:noFill/>
                          <a:ln w="9525">
                            <a:noFill/>
                            <a:miter lim="800000"/>
                            <a:headEnd/>
                            <a:tailEnd/>
                          </a:ln>
                        </pic:spPr>
                      </pic:pic>
                    </a:graphicData>
                  </a:graphic>
                </wp:inline>
              </w:drawing>
            </w:r>
            <w:r>
              <w:rPr>
                <w:noProof/>
                <w:color w:val="000000"/>
                <w:w w:val="0"/>
                <w:sz w:val="0"/>
                <w:szCs w:val="0"/>
                <w:u w:color="000000"/>
                <w:bdr w:val="none" w:sz="0" w:space="0" w:color="000000"/>
                <w:shd w:val="clear" w:color="000000" w:fill="000000"/>
              </w:rPr>
              <w:drawing>
                <wp:inline distT="0" distB="0" distL="0" distR="0">
                  <wp:extent cx="2732617" cy="2049462"/>
                  <wp:effectExtent l="19050" t="0" r="0" b="0"/>
                  <wp:docPr id="63" name="Picture 13" descr="C:\Users\muruges\Desktop\New folder (2)\IMG_20160729_1319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uruges\Desktop\New folder (2)\IMG_20160729_131925.jpg"/>
                          <pic:cNvPicPr>
                            <a:picLocks noChangeAspect="1" noChangeArrowheads="1"/>
                          </pic:cNvPicPr>
                        </pic:nvPicPr>
                        <pic:blipFill>
                          <a:blip r:embed="rId17" cstate="print"/>
                          <a:srcRect/>
                          <a:stretch>
                            <a:fillRect/>
                          </a:stretch>
                        </pic:blipFill>
                        <pic:spPr bwMode="auto">
                          <a:xfrm>
                            <a:off x="0" y="0"/>
                            <a:ext cx="2727967" cy="2045975"/>
                          </a:xfrm>
                          <a:prstGeom prst="rect">
                            <a:avLst/>
                          </a:prstGeom>
                          <a:noFill/>
                          <a:ln w="9525">
                            <a:noFill/>
                            <a:miter lim="800000"/>
                            <a:headEnd/>
                            <a:tailEnd/>
                          </a:ln>
                        </pic:spPr>
                      </pic:pic>
                    </a:graphicData>
                  </a:graphic>
                </wp:inline>
              </w:drawing>
            </w:r>
            <w:r w:rsidRPr="00BA0AE1">
              <w:rPr>
                <w:snapToGrid w:val="0"/>
                <w:color w:val="000000"/>
                <w:w w:val="0"/>
                <w:sz w:val="0"/>
                <w:szCs w:val="0"/>
                <w:u w:color="000000"/>
                <w:bdr w:val="none" w:sz="0" w:space="0" w:color="000000"/>
                <w:shd w:val="clear" w:color="000000" w:fill="000000"/>
              </w:rPr>
              <w:t xml:space="preserve">  </w:t>
            </w:r>
          </w:p>
          <w:p w:rsidR="00D06BE9" w:rsidRDefault="00D06BE9" w:rsidP="00D06BE9">
            <w:pPr>
              <w:rPr>
                <w:snapToGrid w:val="0"/>
                <w:color w:val="000000"/>
                <w:w w:val="0"/>
                <w:sz w:val="0"/>
                <w:szCs w:val="0"/>
                <w:u w:color="000000"/>
                <w:bdr w:val="none" w:sz="0" w:space="0" w:color="000000"/>
                <w:shd w:val="clear" w:color="000000" w:fill="000000"/>
              </w:rPr>
            </w:pPr>
          </w:p>
          <w:p w:rsidR="00D06BE9" w:rsidRDefault="00D06BE9" w:rsidP="00D06BE9">
            <w:pPr>
              <w:rPr>
                <w:snapToGrid w:val="0"/>
                <w:color w:val="000000"/>
                <w:w w:val="0"/>
                <w:sz w:val="0"/>
                <w:szCs w:val="0"/>
                <w:u w:color="000000"/>
                <w:bdr w:val="none" w:sz="0" w:space="0" w:color="000000"/>
                <w:shd w:val="clear" w:color="000000" w:fill="000000"/>
              </w:rPr>
            </w:pPr>
          </w:p>
          <w:p w:rsidR="00D06BE9" w:rsidRDefault="00D06BE9" w:rsidP="00D06BE9">
            <w:pPr>
              <w:rPr>
                <w:snapToGrid w:val="0"/>
                <w:color w:val="000000"/>
                <w:w w:val="0"/>
                <w:sz w:val="0"/>
                <w:szCs w:val="0"/>
                <w:u w:color="000000"/>
                <w:bdr w:val="none" w:sz="0" w:space="0" w:color="000000"/>
                <w:shd w:val="clear" w:color="000000" w:fill="000000"/>
              </w:rPr>
            </w:pPr>
            <w:r w:rsidRPr="00F76D06">
              <w:rPr>
                <w:noProof/>
                <w:snapToGrid w:val="0"/>
                <w:color w:val="000000"/>
                <w:w w:val="0"/>
                <w:sz w:val="0"/>
                <w:szCs w:val="0"/>
                <w:u w:color="000000"/>
                <w:bdr w:val="none" w:sz="0" w:space="0" w:color="000000"/>
                <w:shd w:val="clear" w:color="000000" w:fill="000000"/>
              </w:rPr>
              <w:lastRenderedPageBreak/>
              <w:drawing>
                <wp:inline distT="0" distB="0" distL="0" distR="0">
                  <wp:extent cx="4603962" cy="3452973"/>
                  <wp:effectExtent l="19050" t="0" r="6138" b="0"/>
                  <wp:docPr id="64" name="Picture 14" descr="C:\Users\muruges\Desktop\New folder (2)\IMG_20160729_1320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uruges\Desktop\New folder (2)\IMG_20160729_132005.jpg"/>
                          <pic:cNvPicPr>
                            <a:picLocks noChangeAspect="1" noChangeArrowheads="1"/>
                          </pic:cNvPicPr>
                        </pic:nvPicPr>
                        <pic:blipFill>
                          <a:blip r:embed="rId18" cstate="print"/>
                          <a:srcRect/>
                          <a:stretch>
                            <a:fillRect/>
                          </a:stretch>
                        </pic:blipFill>
                        <pic:spPr bwMode="auto">
                          <a:xfrm>
                            <a:off x="0" y="0"/>
                            <a:ext cx="4608044" cy="3456034"/>
                          </a:xfrm>
                          <a:prstGeom prst="rect">
                            <a:avLst/>
                          </a:prstGeom>
                          <a:noFill/>
                          <a:ln w="9525">
                            <a:noFill/>
                            <a:miter lim="800000"/>
                            <a:headEnd/>
                            <a:tailEnd/>
                          </a:ln>
                        </pic:spPr>
                      </pic:pic>
                    </a:graphicData>
                  </a:graphic>
                </wp:inline>
              </w:drawing>
            </w:r>
            <w:r w:rsidRPr="008F0AC2">
              <w:rPr>
                <w:noProof/>
                <w:snapToGrid w:val="0"/>
                <w:color w:val="000000"/>
                <w:w w:val="0"/>
                <w:sz w:val="0"/>
                <w:szCs w:val="0"/>
                <w:u w:color="000000"/>
                <w:bdr w:val="none" w:sz="0" w:space="0" w:color="000000"/>
                <w:shd w:val="clear" w:color="000000" w:fill="000000"/>
              </w:rPr>
              <w:drawing>
                <wp:inline distT="0" distB="0" distL="0" distR="0">
                  <wp:extent cx="1649095" cy="2198793"/>
                  <wp:effectExtent l="19050" t="0" r="8255" b="0"/>
                  <wp:docPr id="66" name="Picture 15" descr="C:\Users\muruges\Desktop\New folder (2)\IMG_20160729_1320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uruges\Desktop\New folder (2)\IMG_20160729_132053.jpg"/>
                          <pic:cNvPicPr>
                            <a:picLocks noChangeAspect="1" noChangeArrowheads="1"/>
                          </pic:cNvPicPr>
                        </pic:nvPicPr>
                        <pic:blipFill>
                          <a:blip r:embed="rId19" cstate="print"/>
                          <a:srcRect/>
                          <a:stretch>
                            <a:fillRect/>
                          </a:stretch>
                        </pic:blipFill>
                        <pic:spPr bwMode="auto">
                          <a:xfrm>
                            <a:off x="0" y="0"/>
                            <a:ext cx="1649151" cy="2198868"/>
                          </a:xfrm>
                          <a:prstGeom prst="rect">
                            <a:avLst/>
                          </a:prstGeom>
                          <a:noFill/>
                          <a:ln w="9525">
                            <a:noFill/>
                            <a:miter lim="800000"/>
                            <a:headEnd/>
                            <a:tailEnd/>
                          </a:ln>
                        </pic:spPr>
                      </pic:pic>
                    </a:graphicData>
                  </a:graphic>
                </wp:inline>
              </w:drawing>
            </w:r>
          </w:p>
          <w:p w:rsidR="00D06BE9" w:rsidRPr="00F76D06" w:rsidRDefault="00D06BE9" w:rsidP="00D06BE9">
            <w:pPr>
              <w:rPr>
                <w:snapToGrid w:val="0"/>
                <w:color w:val="000000"/>
                <w:w w:val="0"/>
                <w:sz w:val="44"/>
                <w:szCs w:val="44"/>
                <w:u w:color="000000"/>
                <w:bdr w:val="none" w:sz="0" w:space="0" w:color="000000"/>
                <w:shd w:val="clear" w:color="000000" w:fill="000000"/>
              </w:rPr>
            </w:pPr>
            <w:proofErr w:type="spellStart"/>
            <w:r>
              <w:rPr>
                <w:snapToGrid w:val="0"/>
                <w:color w:val="000000"/>
                <w:w w:val="0"/>
                <w:sz w:val="0"/>
                <w:szCs w:val="0"/>
                <w:u w:color="000000"/>
                <w:bdr w:val="none" w:sz="0" w:space="0" w:color="000000"/>
                <w:shd w:val="clear" w:color="000000" w:fill="000000"/>
              </w:rPr>
              <w:t>ww</w:t>
            </w:r>
            <w:proofErr w:type="spellEnd"/>
          </w:p>
          <w:p w:rsidR="00D06BE9" w:rsidRDefault="00D06BE9" w:rsidP="00D06BE9">
            <w:pPr>
              <w:rPr>
                <w:snapToGrid w:val="0"/>
                <w:color w:val="000000"/>
                <w:w w:val="0"/>
                <w:sz w:val="0"/>
                <w:szCs w:val="0"/>
                <w:u w:color="000000"/>
                <w:bdr w:val="none" w:sz="0" w:space="0" w:color="000000"/>
                <w:shd w:val="clear" w:color="000000" w:fill="000000"/>
              </w:rPr>
            </w:pPr>
          </w:p>
          <w:p w:rsidR="00D06BE9" w:rsidRDefault="00D06BE9" w:rsidP="00D06BE9">
            <w:pPr>
              <w:rPr>
                <w:snapToGrid w:val="0"/>
                <w:color w:val="000000"/>
                <w:w w:val="0"/>
                <w:sz w:val="0"/>
                <w:szCs w:val="0"/>
                <w:u w:color="000000"/>
                <w:bdr w:val="none" w:sz="0" w:space="0" w:color="000000"/>
                <w:shd w:val="clear" w:color="000000" w:fill="000000"/>
              </w:rPr>
            </w:pPr>
          </w:p>
          <w:p w:rsidR="00D06BE9" w:rsidRDefault="00D06BE9" w:rsidP="00D06BE9">
            <w:pPr>
              <w:rPr>
                <w:snapToGrid w:val="0"/>
                <w:color w:val="000000"/>
                <w:w w:val="0"/>
                <w:sz w:val="0"/>
                <w:szCs w:val="0"/>
                <w:u w:color="000000"/>
                <w:bdr w:val="none" w:sz="0" w:space="0" w:color="000000"/>
                <w:shd w:val="clear" w:color="000000" w:fill="000000"/>
              </w:rPr>
            </w:pPr>
            <w:r w:rsidRPr="00F76D06">
              <w:rPr>
                <w:noProof/>
                <w:snapToGrid w:val="0"/>
                <w:color w:val="000000"/>
                <w:w w:val="0"/>
                <w:sz w:val="0"/>
              </w:rPr>
              <w:drawing>
                <wp:inline distT="0" distB="0" distL="0" distR="0">
                  <wp:extent cx="2817283" cy="2112965"/>
                  <wp:effectExtent l="19050" t="0" r="2117" b="0"/>
                  <wp:docPr id="68" name="Picture 20" descr="C:\Users\muruges\Desktop\New folder (2)\IMG_20160729_1329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muruges\Desktop\New folder (2)\IMG_20160729_132927.jpg"/>
                          <pic:cNvPicPr>
                            <a:picLocks noChangeAspect="1" noChangeArrowheads="1"/>
                          </pic:cNvPicPr>
                        </pic:nvPicPr>
                        <pic:blipFill>
                          <a:blip r:embed="rId20" cstate="print"/>
                          <a:srcRect/>
                          <a:stretch>
                            <a:fillRect/>
                          </a:stretch>
                        </pic:blipFill>
                        <pic:spPr bwMode="auto">
                          <a:xfrm>
                            <a:off x="0" y="0"/>
                            <a:ext cx="2813921" cy="2110443"/>
                          </a:xfrm>
                          <a:prstGeom prst="rect">
                            <a:avLst/>
                          </a:prstGeom>
                          <a:noFill/>
                          <a:ln w="9525">
                            <a:noFill/>
                            <a:miter lim="800000"/>
                            <a:headEnd/>
                            <a:tailEnd/>
                          </a:ln>
                        </pic:spPr>
                      </pic:pic>
                    </a:graphicData>
                  </a:graphic>
                </wp:inline>
              </w:drawing>
            </w:r>
            <w:r w:rsidRPr="00F76D06">
              <w:rPr>
                <w:noProof/>
                <w:snapToGrid w:val="0"/>
                <w:color w:val="000000"/>
                <w:w w:val="0"/>
                <w:sz w:val="0"/>
                <w:szCs w:val="0"/>
                <w:u w:color="000000"/>
                <w:bdr w:val="none" w:sz="0" w:space="0" w:color="000000"/>
                <w:shd w:val="clear" w:color="000000" w:fill="000000"/>
              </w:rPr>
              <w:drawing>
                <wp:inline distT="0" distB="0" distL="0" distR="0">
                  <wp:extent cx="2815378" cy="2111534"/>
                  <wp:effectExtent l="19050" t="0" r="4022" b="0"/>
                  <wp:docPr id="69" name="Picture 21" descr="C:\Users\muruges\Desktop\New folder (2)\IMG_20160729_1330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uruges\Desktop\New folder (2)\IMG_20160729_133012.jpg"/>
                          <pic:cNvPicPr>
                            <a:picLocks noChangeAspect="1" noChangeArrowheads="1"/>
                          </pic:cNvPicPr>
                        </pic:nvPicPr>
                        <pic:blipFill>
                          <a:blip r:embed="rId21" cstate="print"/>
                          <a:srcRect/>
                          <a:stretch>
                            <a:fillRect/>
                          </a:stretch>
                        </pic:blipFill>
                        <pic:spPr bwMode="auto">
                          <a:xfrm>
                            <a:off x="0" y="0"/>
                            <a:ext cx="2823633" cy="2117725"/>
                          </a:xfrm>
                          <a:prstGeom prst="rect">
                            <a:avLst/>
                          </a:prstGeom>
                          <a:noFill/>
                          <a:ln w="9525">
                            <a:noFill/>
                            <a:miter lim="800000"/>
                            <a:headEnd/>
                            <a:tailEnd/>
                          </a:ln>
                        </pic:spPr>
                      </pic:pic>
                    </a:graphicData>
                  </a:graphic>
                </wp:inline>
              </w:drawing>
            </w:r>
          </w:p>
          <w:p w:rsidR="00D06BE9" w:rsidRDefault="00D06BE9" w:rsidP="00D06BE9">
            <w:pPr>
              <w:ind w:left="1440"/>
              <w:jc w:val="both"/>
              <w:rPr>
                <w:b/>
              </w:rPr>
            </w:pPr>
          </w:p>
          <w:p w:rsidR="00BA7340" w:rsidRDefault="00BA7340" w:rsidP="00D06BE9">
            <w:pPr>
              <w:ind w:left="1440"/>
              <w:jc w:val="both"/>
              <w:rPr>
                <w:b/>
              </w:rPr>
            </w:pPr>
          </w:p>
          <w:p w:rsidR="00BA7340" w:rsidRDefault="00BA7340" w:rsidP="00D06BE9">
            <w:pPr>
              <w:ind w:left="1440"/>
              <w:jc w:val="both"/>
              <w:rPr>
                <w:b/>
              </w:rPr>
            </w:pPr>
          </w:p>
          <w:p w:rsidR="00BA7340" w:rsidRDefault="00BA7340" w:rsidP="00D06BE9">
            <w:pPr>
              <w:ind w:left="1440"/>
              <w:jc w:val="both"/>
              <w:rPr>
                <w:b/>
              </w:rPr>
            </w:pPr>
          </w:p>
          <w:p w:rsidR="00BA7340" w:rsidRDefault="00BA7340" w:rsidP="00D06BE9">
            <w:pPr>
              <w:ind w:left="1440"/>
              <w:jc w:val="both"/>
              <w:rPr>
                <w:b/>
              </w:rPr>
            </w:pPr>
          </w:p>
          <w:p w:rsidR="00BA7340" w:rsidRDefault="00BA7340" w:rsidP="00D06BE9">
            <w:pPr>
              <w:ind w:left="1440"/>
              <w:jc w:val="both"/>
              <w:rPr>
                <w:b/>
              </w:rPr>
            </w:pPr>
          </w:p>
          <w:p w:rsidR="00BA7340" w:rsidRDefault="00BA7340" w:rsidP="00D06BE9">
            <w:pPr>
              <w:ind w:left="1440"/>
              <w:jc w:val="both"/>
              <w:rPr>
                <w:b/>
              </w:rPr>
            </w:pPr>
          </w:p>
          <w:p w:rsidR="00BA7340" w:rsidRDefault="00BA7340" w:rsidP="00D06BE9">
            <w:pPr>
              <w:ind w:left="1440"/>
              <w:jc w:val="both"/>
              <w:rPr>
                <w:b/>
              </w:rPr>
            </w:pPr>
          </w:p>
          <w:p w:rsidR="00BA7340" w:rsidRDefault="00BA7340" w:rsidP="00D06BE9">
            <w:pPr>
              <w:ind w:left="1440"/>
              <w:jc w:val="both"/>
              <w:rPr>
                <w:b/>
              </w:rPr>
            </w:pPr>
          </w:p>
          <w:p w:rsidR="00BA7340" w:rsidRPr="00D06BE9" w:rsidRDefault="00BA7340" w:rsidP="00D06BE9">
            <w:pPr>
              <w:ind w:left="1440"/>
              <w:jc w:val="both"/>
              <w:rPr>
                <w:b/>
              </w:rPr>
            </w:pPr>
          </w:p>
          <w:p w:rsidR="008B3222" w:rsidRDefault="008B3222" w:rsidP="0020072F">
            <w:pPr>
              <w:numPr>
                <w:ilvl w:val="1"/>
                <w:numId w:val="8"/>
              </w:numPr>
              <w:jc w:val="both"/>
            </w:pPr>
            <w:r w:rsidRPr="00B35F15">
              <w:t>Translation of priority document/Specification/International Search Report</w:t>
            </w:r>
          </w:p>
          <w:p w:rsidR="00BA7340" w:rsidRPr="00B35F15" w:rsidRDefault="00BA7340" w:rsidP="00BA7340">
            <w:pPr>
              <w:ind w:left="1440"/>
              <w:jc w:val="both"/>
            </w:pPr>
          </w:p>
          <w:p w:rsidR="008B3222" w:rsidRDefault="008B3222" w:rsidP="0020072F">
            <w:pPr>
              <w:numPr>
                <w:ilvl w:val="1"/>
                <w:numId w:val="8"/>
              </w:numPr>
              <w:jc w:val="both"/>
            </w:pPr>
            <w:r w:rsidRPr="00B35F15">
              <w:t>Statement and undertaking on Form 3</w:t>
            </w:r>
          </w:p>
          <w:p w:rsidR="00BA7340" w:rsidRDefault="00BA7340" w:rsidP="00BA7340">
            <w:pPr>
              <w:ind w:left="1080"/>
              <w:jc w:val="both"/>
            </w:pPr>
          </w:p>
          <w:p w:rsidR="00BA7340" w:rsidRPr="00B35F15" w:rsidRDefault="00BA7340" w:rsidP="00BA7340">
            <w:pPr>
              <w:ind w:left="1440"/>
              <w:jc w:val="both"/>
            </w:pPr>
          </w:p>
          <w:p w:rsidR="008B3222" w:rsidRDefault="008B3222" w:rsidP="0020072F">
            <w:pPr>
              <w:numPr>
                <w:ilvl w:val="1"/>
                <w:numId w:val="8"/>
              </w:numPr>
              <w:jc w:val="both"/>
            </w:pPr>
            <w:r w:rsidRPr="00B35F15">
              <w:t>Power of Authority</w:t>
            </w:r>
          </w:p>
          <w:p w:rsidR="00BA7340" w:rsidRDefault="00BA7340" w:rsidP="00BA7340">
            <w:pPr>
              <w:ind w:left="1440"/>
              <w:jc w:val="both"/>
            </w:pPr>
          </w:p>
          <w:p w:rsidR="00BA7340" w:rsidRDefault="00BA7340" w:rsidP="00BA7340">
            <w:pPr>
              <w:ind w:left="1440"/>
              <w:jc w:val="both"/>
            </w:pPr>
          </w:p>
          <w:p w:rsidR="008B3222" w:rsidRDefault="008B3222" w:rsidP="0020072F">
            <w:pPr>
              <w:numPr>
                <w:ilvl w:val="1"/>
                <w:numId w:val="8"/>
              </w:numPr>
              <w:jc w:val="both"/>
            </w:pPr>
            <w:r w:rsidRPr="00B35F15">
              <w:t xml:space="preserve">Declaration of </w:t>
            </w:r>
            <w:proofErr w:type="spellStart"/>
            <w:r w:rsidRPr="00B35F15">
              <w:t>inventorship</w:t>
            </w:r>
            <w:proofErr w:type="spellEnd"/>
            <w:r w:rsidRPr="00B35F15">
              <w:t xml:space="preserve"> on Form 5</w:t>
            </w:r>
          </w:p>
          <w:p w:rsidR="00BA7340" w:rsidRPr="00B35F15" w:rsidRDefault="00BA7340" w:rsidP="00BA7340">
            <w:pPr>
              <w:ind w:left="1440"/>
              <w:jc w:val="both"/>
            </w:pPr>
          </w:p>
          <w:p w:rsidR="008B3222" w:rsidRDefault="008B3222" w:rsidP="0020072F">
            <w:pPr>
              <w:numPr>
                <w:ilvl w:val="1"/>
                <w:numId w:val="8"/>
              </w:numPr>
              <w:jc w:val="both"/>
            </w:pPr>
            <w:r w:rsidRPr="00B35F15">
              <w:t>Sequence listing in electronic form</w:t>
            </w:r>
          </w:p>
          <w:p w:rsidR="00BA7340" w:rsidRPr="00B35F15" w:rsidRDefault="00BA7340" w:rsidP="00BA7340">
            <w:pPr>
              <w:ind w:left="1440"/>
              <w:jc w:val="both"/>
            </w:pPr>
          </w:p>
          <w:p w:rsidR="008B3222" w:rsidRDefault="008B3222" w:rsidP="0020072F">
            <w:pPr>
              <w:numPr>
                <w:ilvl w:val="1"/>
                <w:numId w:val="8"/>
              </w:numPr>
              <w:jc w:val="both"/>
            </w:pPr>
            <w:r w:rsidRPr="00B35F15">
              <w:t>……………………………………</w:t>
            </w:r>
          </w:p>
          <w:p w:rsidR="00BA7340" w:rsidRPr="00B35F15" w:rsidRDefault="00BA7340" w:rsidP="00BA7340">
            <w:pPr>
              <w:ind w:left="1440"/>
              <w:jc w:val="both"/>
            </w:pPr>
          </w:p>
          <w:p w:rsidR="008B3222" w:rsidRPr="00B35F15" w:rsidRDefault="008B3222" w:rsidP="00962040">
            <w:pPr>
              <w:ind w:left="1080"/>
              <w:jc w:val="both"/>
            </w:pPr>
            <w:r w:rsidRPr="00B35F15">
              <w:t>Fee Rs…………… in cash/</w:t>
            </w:r>
            <w:proofErr w:type="spellStart"/>
            <w:r w:rsidRPr="00B35F15">
              <w:t>cheque</w:t>
            </w:r>
            <w:proofErr w:type="spellEnd"/>
            <w:r w:rsidRPr="00B35F15">
              <w:t xml:space="preserve">/Bank Draft bearing no ………………Date……….. </w:t>
            </w:r>
            <w:proofErr w:type="gramStart"/>
            <w:r w:rsidRPr="00B35F15">
              <w:t>on</w:t>
            </w:r>
            <w:proofErr w:type="gramEnd"/>
            <w:r w:rsidRPr="00B35F15">
              <w:t xml:space="preserve"> ……………. Bank.</w:t>
            </w:r>
          </w:p>
          <w:p w:rsidR="008B3222" w:rsidRPr="00B35F15" w:rsidRDefault="008B3222" w:rsidP="00962040">
            <w:pPr>
              <w:ind w:left="1080"/>
              <w:jc w:val="both"/>
            </w:pPr>
            <w:r w:rsidRPr="00B35F15">
              <w:t>I/We hereby declare that to the best of my/our knowledge, information and belief the fact and matters stated herein are correct and I/We request that a patent may be granted to me/us for the said invention.</w:t>
            </w:r>
          </w:p>
          <w:p w:rsidR="008B3222" w:rsidRPr="00B35F15" w:rsidRDefault="008B3222" w:rsidP="00962040">
            <w:pPr>
              <w:ind w:left="1080"/>
            </w:pPr>
            <w:r w:rsidRPr="00B35F15">
              <w:t>Dated this……………..day of……………………20…….</w:t>
            </w:r>
          </w:p>
          <w:p w:rsidR="008B3222" w:rsidRPr="00B35F15" w:rsidRDefault="008B3222" w:rsidP="00962040">
            <w:pPr>
              <w:ind w:left="1080"/>
            </w:pPr>
          </w:p>
          <w:p w:rsidR="008B3222" w:rsidRPr="00B35F15" w:rsidRDefault="0067534B" w:rsidP="00962040">
            <w:pPr>
              <w:ind w:left="1080"/>
              <w:jc w:val="center"/>
            </w:pPr>
            <w:r w:rsidRPr="00B35F15">
              <w:t xml:space="preserve"> </w:t>
            </w:r>
            <w:r w:rsidR="008B3222" w:rsidRPr="00B35F15">
              <w:t>Signature:</w:t>
            </w:r>
          </w:p>
          <w:p w:rsidR="008B3222" w:rsidRPr="00B35F15" w:rsidRDefault="0067534B" w:rsidP="00962040">
            <w:pPr>
              <w:ind w:left="1080"/>
              <w:jc w:val="center"/>
            </w:pPr>
            <w:r w:rsidRPr="00B35F15">
              <w:t xml:space="preserve"> </w:t>
            </w:r>
            <w:r w:rsidR="008B3222" w:rsidRPr="00B35F15">
              <w:t>Name      :</w:t>
            </w:r>
          </w:p>
          <w:p w:rsidR="008B3222" w:rsidRPr="00B35F15" w:rsidRDefault="008B3222" w:rsidP="00962040">
            <w:pPr>
              <w:ind w:left="1080"/>
            </w:pPr>
          </w:p>
        </w:tc>
      </w:tr>
      <w:tr w:rsidR="00563747" w:rsidRPr="00B35F15" w:rsidTr="008F599B">
        <w:tc>
          <w:tcPr>
            <w:tcW w:w="9828" w:type="dxa"/>
            <w:shd w:val="clear" w:color="auto" w:fill="auto"/>
          </w:tcPr>
          <w:p w:rsidR="00AA6DD3" w:rsidRDefault="00563747">
            <w:r w:rsidRPr="00B35F15">
              <w:lastRenderedPageBreak/>
              <w:t xml:space="preserve">Note:- </w:t>
            </w:r>
          </w:p>
          <w:p w:rsidR="00563747" w:rsidRPr="00B35F15" w:rsidRDefault="00563747">
            <w:r w:rsidRPr="00B35F15">
              <w:t>* Repeat boxes in case of more than one entry.</w:t>
            </w:r>
          </w:p>
          <w:p w:rsidR="00AA6DD3" w:rsidRDefault="00563747" w:rsidP="00962040">
            <w:pPr>
              <w:jc w:val="both"/>
            </w:pPr>
            <w:r w:rsidRPr="00B35F15">
              <w:t>*To be signed by the applicant(s) or by authorized registered patent agent otherwise where mentioned.</w:t>
            </w:r>
            <w:r w:rsidR="00D21133" w:rsidRPr="00B35F15">
              <w:t xml:space="preserve"> </w:t>
            </w:r>
          </w:p>
          <w:p w:rsidR="00563747" w:rsidRPr="00B35F15" w:rsidRDefault="00563747" w:rsidP="00962040">
            <w:pPr>
              <w:jc w:val="both"/>
            </w:pPr>
            <w:r w:rsidRPr="00B35F15">
              <w:t>*</w:t>
            </w:r>
            <w:proofErr w:type="gramStart"/>
            <w:r w:rsidRPr="00B35F15">
              <w:t>Tick(</w:t>
            </w:r>
            <w:proofErr w:type="gramEnd"/>
            <w:r w:rsidRPr="00B35F15">
              <w:t>√)</w:t>
            </w:r>
            <w:r w:rsidR="0093493C" w:rsidRPr="00B35F15">
              <w:t>cross(x) whichever is applicable/not applicable in declaration in para-9.</w:t>
            </w:r>
          </w:p>
          <w:p w:rsidR="0093493C" w:rsidRPr="00B35F15" w:rsidRDefault="0093493C" w:rsidP="00962040">
            <w:pPr>
              <w:jc w:val="both"/>
            </w:pPr>
            <w:r w:rsidRPr="00B35F15">
              <w:t>*Name of the inventor and applicant should be given in full, family name in the beginning.</w:t>
            </w:r>
          </w:p>
          <w:p w:rsidR="00AA6DD3" w:rsidRDefault="0093493C" w:rsidP="00962040">
            <w:pPr>
              <w:jc w:val="both"/>
            </w:pPr>
            <w:r w:rsidRPr="00B35F15">
              <w:t>* Complete address of the inventor and applicant should be given stating the postal index no</w:t>
            </w:r>
            <w:proofErr w:type="gramStart"/>
            <w:r w:rsidRPr="00B35F15">
              <w:t>./</w:t>
            </w:r>
            <w:proofErr w:type="gramEnd"/>
            <w:r w:rsidRPr="00B35F15">
              <w:t>code state and country.</w:t>
            </w:r>
            <w:r w:rsidR="00D21133" w:rsidRPr="00B35F15">
              <w:t xml:space="preserve"> </w:t>
            </w:r>
          </w:p>
          <w:p w:rsidR="0093493C" w:rsidRPr="00B35F15" w:rsidRDefault="0093493C" w:rsidP="00962040">
            <w:pPr>
              <w:jc w:val="both"/>
            </w:pPr>
            <w:r w:rsidRPr="00B35F15">
              <w:t>*Strike out the column which is/are not applicable</w:t>
            </w:r>
          </w:p>
          <w:p w:rsidR="0093493C" w:rsidRPr="00B35F15" w:rsidRDefault="0093493C" w:rsidP="00962040">
            <w:pPr>
              <w:jc w:val="both"/>
            </w:pPr>
            <w:r w:rsidRPr="00B35F15">
              <w:t>*For fee: See First Schedule</w:t>
            </w:r>
          </w:p>
        </w:tc>
      </w:tr>
    </w:tbl>
    <w:p w:rsidR="003A6B53" w:rsidRPr="003A6B53" w:rsidRDefault="00E76FD4" w:rsidP="003A6B53">
      <w:pPr>
        <w:jc w:val="center"/>
        <w:rPr>
          <w:b/>
          <w:u w:val="single"/>
        </w:rPr>
      </w:pPr>
      <w:r w:rsidRPr="00B35F15">
        <w:br w:type="page"/>
      </w:r>
      <w:r w:rsidR="003A6B53" w:rsidRPr="003A6B53">
        <w:rPr>
          <w:b/>
          <w:u w:val="single"/>
        </w:rPr>
        <w:lastRenderedPageBreak/>
        <w:t>FORM 2</w:t>
      </w:r>
    </w:p>
    <w:tbl>
      <w:tblPr>
        <w:tblW w:w="93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328"/>
      </w:tblGrid>
      <w:tr w:rsidR="008F0B75" w:rsidRPr="00B35F15" w:rsidTr="00962040">
        <w:tc>
          <w:tcPr>
            <w:tcW w:w="9328" w:type="dxa"/>
            <w:shd w:val="clear" w:color="auto" w:fill="auto"/>
          </w:tcPr>
          <w:p w:rsidR="008F0B75" w:rsidRPr="00962040" w:rsidRDefault="008F0B75" w:rsidP="00962040">
            <w:pPr>
              <w:jc w:val="center"/>
              <w:rPr>
                <w:b/>
              </w:rPr>
            </w:pPr>
            <w:r w:rsidRPr="00962040">
              <w:rPr>
                <w:b/>
              </w:rPr>
              <w:t>THE PATENT ACT 1970</w:t>
            </w:r>
            <w:r w:rsidR="00FB7D86" w:rsidRPr="00962040">
              <w:rPr>
                <w:b/>
              </w:rPr>
              <w:t xml:space="preserve"> </w:t>
            </w:r>
            <w:r w:rsidRPr="00962040">
              <w:rPr>
                <w:b/>
              </w:rPr>
              <w:t>(39 of 1970)</w:t>
            </w:r>
            <w:r w:rsidR="00FB7D86" w:rsidRPr="00962040">
              <w:rPr>
                <w:b/>
              </w:rPr>
              <w:t xml:space="preserve"> </w:t>
            </w:r>
            <w:r w:rsidRPr="00962040">
              <w:rPr>
                <w:b/>
              </w:rPr>
              <w:t>&amp;</w:t>
            </w:r>
            <w:r w:rsidR="00FB7D86" w:rsidRPr="00962040">
              <w:rPr>
                <w:b/>
              </w:rPr>
              <w:t xml:space="preserve"> </w:t>
            </w:r>
            <w:r w:rsidRPr="00962040">
              <w:rPr>
                <w:b/>
              </w:rPr>
              <w:t>The patents Rules, 2003</w:t>
            </w:r>
          </w:p>
          <w:p w:rsidR="008F0B75" w:rsidRPr="00962040" w:rsidRDefault="008F0B75" w:rsidP="00962040">
            <w:pPr>
              <w:jc w:val="center"/>
              <w:rPr>
                <w:b/>
              </w:rPr>
            </w:pPr>
            <w:r w:rsidRPr="00962040">
              <w:rPr>
                <w:b/>
              </w:rPr>
              <w:t>PROVISIONAL SPECIFICATION</w:t>
            </w:r>
          </w:p>
          <w:p w:rsidR="00A54F0B" w:rsidRPr="00962040" w:rsidRDefault="008F0B75" w:rsidP="00962040">
            <w:pPr>
              <w:jc w:val="center"/>
              <w:rPr>
                <w:b/>
              </w:rPr>
            </w:pPr>
            <w:r w:rsidRPr="00962040">
              <w:rPr>
                <w:b/>
              </w:rPr>
              <w:t>(See section 10 and rule 13)</w:t>
            </w:r>
          </w:p>
        </w:tc>
      </w:tr>
      <w:tr w:rsidR="00FA32E6" w:rsidRPr="00B35F15" w:rsidTr="00962040">
        <w:tc>
          <w:tcPr>
            <w:tcW w:w="9328" w:type="dxa"/>
            <w:shd w:val="clear" w:color="auto" w:fill="auto"/>
          </w:tcPr>
          <w:p w:rsidR="00D0140B" w:rsidRDefault="00D0140B" w:rsidP="00D0140B">
            <w:pPr>
              <w:ind w:left="2340"/>
              <w:rPr>
                <w:b/>
              </w:rPr>
            </w:pPr>
          </w:p>
          <w:p w:rsidR="00FA32E6" w:rsidRPr="00962040" w:rsidRDefault="00FA32E6" w:rsidP="00962040">
            <w:pPr>
              <w:numPr>
                <w:ilvl w:val="2"/>
                <w:numId w:val="2"/>
              </w:numPr>
              <w:tabs>
                <w:tab w:val="clear" w:pos="2340"/>
                <w:tab w:val="num" w:pos="720"/>
              </w:tabs>
              <w:ind w:hanging="2160"/>
              <w:rPr>
                <w:b/>
              </w:rPr>
            </w:pPr>
            <w:r w:rsidRPr="00962040">
              <w:rPr>
                <w:b/>
              </w:rPr>
              <w:t>TITLE OF THE INVENTION</w:t>
            </w:r>
          </w:p>
          <w:p w:rsidR="00883A51" w:rsidRPr="00962040" w:rsidRDefault="00883A51" w:rsidP="00962040">
            <w:pPr>
              <w:ind w:left="180"/>
              <w:rPr>
                <w:b/>
              </w:rPr>
            </w:pPr>
          </w:p>
          <w:p w:rsidR="00C73B1F" w:rsidRPr="00A441BD" w:rsidRDefault="00C73B1F" w:rsidP="00C73B1F">
            <w:pPr>
              <w:jc w:val="center"/>
              <w:rPr>
                <w:b/>
                <w:sz w:val="36"/>
                <w:szCs w:val="36"/>
              </w:rPr>
            </w:pPr>
            <w:r w:rsidRPr="00A441BD">
              <w:rPr>
                <w:b/>
                <w:sz w:val="36"/>
                <w:szCs w:val="36"/>
              </w:rPr>
              <w:t>ULTIMATE WIND MILL</w:t>
            </w:r>
          </w:p>
          <w:p w:rsidR="00883A51" w:rsidRDefault="00883A51">
            <w:pPr>
              <w:rPr>
                <w:b/>
              </w:rPr>
            </w:pPr>
          </w:p>
          <w:p w:rsidR="0004761B" w:rsidRPr="00962040" w:rsidRDefault="0004761B">
            <w:pPr>
              <w:rPr>
                <w:b/>
              </w:rPr>
            </w:pPr>
          </w:p>
        </w:tc>
      </w:tr>
      <w:tr w:rsidR="00FB7D86" w:rsidRPr="00B35F15" w:rsidTr="00962040">
        <w:tc>
          <w:tcPr>
            <w:tcW w:w="9328" w:type="dxa"/>
            <w:shd w:val="clear" w:color="auto" w:fill="auto"/>
          </w:tcPr>
          <w:p w:rsidR="00D0140B" w:rsidRDefault="00D0140B" w:rsidP="00D0140B">
            <w:pPr>
              <w:ind w:left="2340"/>
              <w:rPr>
                <w:b/>
              </w:rPr>
            </w:pPr>
          </w:p>
          <w:p w:rsidR="00FB7D86" w:rsidRPr="00962040" w:rsidRDefault="00FB7D86" w:rsidP="00962040">
            <w:pPr>
              <w:numPr>
                <w:ilvl w:val="2"/>
                <w:numId w:val="2"/>
              </w:numPr>
              <w:tabs>
                <w:tab w:val="clear" w:pos="2340"/>
                <w:tab w:val="num" w:pos="180"/>
              </w:tabs>
              <w:ind w:hanging="2160"/>
              <w:rPr>
                <w:b/>
              </w:rPr>
            </w:pPr>
            <w:r w:rsidRPr="00962040">
              <w:rPr>
                <w:b/>
              </w:rPr>
              <w:t>APPLICANT(S)</w:t>
            </w:r>
          </w:p>
          <w:tbl>
            <w:tblPr>
              <w:tblW w:w="0" w:type="auto"/>
              <w:jc w:val="center"/>
              <w:tblLook w:val="01E0"/>
            </w:tblPr>
            <w:tblGrid>
              <w:gridCol w:w="3017"/>
              <w:gridCol w:w="4549"/>
            </w:tblGrid>
            <w:tr w:rsidR="00FB7D86" w:rsidRPr="00962040" w:rsidTr="00962040">
              <w:trPr>
                <w:jc w:val="center"/>
              </w:trPr>
              <w:tc>
                <w:tcPr>
                  <w:tcW w:w="2786" w:type="dxa"/>
                  <w:shd w:val="clear" w:color="auto" w:fill="auto"/>
                </w:tcPr>
                <w:p w:rsidR="00FB7D86" w:rsidRPr="00962040" w:rsidRDefault="00FB7D86" w:rsidP="00962040">
                  <w:pPr>
                    <w:numPr>
                      <w:ilvl w:val="0"/>
                      <w:numId w:val="4"/>
                    </w:numPr>
                    <w:rPr>
                      <w:b/>
                    </w:rPr>
                  </w:pPr>
                  <w:r w:rsidRPr="00962040">
                    <w:rPr>
                      <w:b/>
                    </w:rPr>
                    <w:t>NAME</w:t>
                  </w:r>
                </w:p>
              </w:tc>
              <w:tc>
                <w:tcPr>
                  <w:tcW w:w="4549" w:type="dxa"/>
                  <w:shd w:val="clear" w:color="auto" w:fill="auto"/>
                </w:tcPr>
                <w:p w:rsidR="00FB7D86" w:rsidRPr="00FB7D86" w:rsidRDefault="004F6794" w:rsidP="00FB7D86">
                  <w:proofErr w:type="spellStart"/>
                  <w:r>
                    <w:t>Dr.</w:t>
                  </w:r>
                  <w:r w:rsidR="0004761B">
                    <w:t>R.SURESH</w:t>
                  </w:r>
                  <w:proofErr w:type="spellEnd"/>
                </w:p>
              </w:tc>
            </w:tr>
            <w:tr w:rsidR="00FB7D86" w:rsidRPr="00962040" w:rsidTr="00962040">
              <w:trPr>
                <w:jc w:val="center"/>
              </w:trPr>
              <w:tc>
                <w:tcPr>
                  <w:tcW w:w="2786" w:type="dxa"/>
                  <w:shd w:val="clear" w:color="auto" w:fill="auto"/>
                </w:tcPr>
                <w:p w:rsidR="00FB7D86" w:rsidRPr="00962040" w:rsidRDefault="00FB7D86" w:rsidP="00962040">
                  <w:pPr>
                    <w:numPr>
                      <w:ilvl w:val="0"/>
                      <w:numId w:val="4"/>
                    </w:numPr>
                    <w:rPr>
                      <w:b/>
                    </w:rPr>
                  </w:pPr>
                  <w:r w:rsidRPr="00962040">
                    <w:rPr>
                      <w:b/>
                    </w:rPr>
                    <w:t>NATIONALITY</w:t>
                  </w:r>
                </w:p>
              </w:tc>
              <w:tc>
                <w:tcPr>
                  <w:tcW w:w="4549" w:type="dxa"/>
                  <w:shd w:val="clear" w:color="auto" w:fill="auto"/>
                </w:tcPr>
                <w:p w:rsidR="00FB7D86" w:rsidRPr="00FB7D86" w:rsidRDefault="000A7F75" w:rsidP="00FB7D86">
                  <w:r>
                    <w:t>INDIAN</w:t>
                  </w:r>
                </w:p>
              </w:tc>
            </w:tr>
            <w:tr w:rsidR="00FB7D86" w:rsidRPr="00962040" w:rsidTr="00962040">
              <w:trPr>
                <w:jc w:val="center"/>
              </w:trPr>
              <w:tc>
                <w:tcPr>
                  <w:tcW w:w="2786" w:type="dxa"/>
                  <w:shd w:val="clear" w:color="auto" w:fill="auto"/>
                </w:tcPr>
                <w:p w:rsidR="00FB7D86" w:rsidRPr="00962040" w:rsidRDefault="00FB7D86" w:rsidP="00962040">
                  <w:pPr>
                    <w:numPr>
                      <w:ilvl w:val="0"/>
                      <w:numId w:val="4"/>
                    </w:numPr>
                    <w:rPr>
                      <w:b/>
                    </w:rPr>
                  </w:pPr>
                  <w:r w:rsidRPr="00962040">
                    <w:rPr>
                      <w:b/>
                    </w:rPr>
                    <w:t>ADDRESS</w:t>
                  </w:r>
                </w:p>
                <w:p w:rsidR="00FB7D86" w:rsidRPr="00962040" w:rsidRDefault="00FB7D86" w:rsidP="00FB7D86">
                  <w:pPr>
                    <w:rPr>
                      <w:b/>
                    </w:rPr>
                  </w:pPr>
                </w:p>
              </w:tc>
              <w:tc>
                <w:tcPr>
                  <w:tcW w:w="4549" w:type="dxa"/>
                  <w:shd w:val="clear" w:color="auto" w:fill="auto"/>
                </w:tcPr>
                <w:p w:rsidR="0004761B" w:rsidRPr="00962040" w:rsidRDefault="004F6794" w:rsidP="0004761B">
                  <w:pPr>
                    <w:rPr>
                      <w:b/>
                    </w:rPr>
                  </w:pPr>
                  <w:r>
                    <w:t>ASSOCIATE</w:t>
                  </w:r>
                  <w:r w:rsidR="008F599B">
                    <w:t xml:space="preserve"> PROFESSOR </w:t>
                  </w:r>
                </w:p>
                <w:p w:rsidR="00FB7D86" w:rsidRPr="00962040" w:rsidRDefault="00FB7D86" w:rsidP="000A7F75">
                  <w:pPr>
                    <w:rPr>
                      <w:b/>
                    </w:rPr>
                  </w:pPr>
                </w:p>
              </w:tc>
            </w:tr>
          </w:tbl>
          <w:p w:rsidR="00FB7D86" w:rsidRPr="00B35F15" w:rsidRDefault="00FB7D86" w:rsidP="00FB7D86"/>
        </w:tc>
      </w:tr>
      <w:tr w:rsidR="00D944F1" w:rsidRPr="00B35F15" w:rsidTr="00962040">
        <w:tc>
          <w:tcPr>
            <w:tcW w:w="9328" w:type="dxa"/>
            <w:shd w:val="clear" w:color="auto" w:fill="auto"/>
          </w:tcPr>
          <w:p w:rsidR="00883A51" w:rsidRPr="00962040" w:rsidRDefault="00883A51" w:rsidP="00962040">
            <w:pPr>
              <w:ind w:left="180"/>
              <w:rPr>
                <w:b/>
              </w:rPr>
            </w:pPr>
          </w:p>
          <w:p w:rsidR="00D944F1" w:rsidRDefault="00D944F1" w:rsidP="00962040">
            <w:pPr>
              <w:numPr>
                <w:ilvl w:val="2"/>
                <w:numId w:val="2"/>
              </w:numPr>
              <w:tabs>
                <w:tab w:val="clear" w:pos="2340"/>
                <w:tab w:val="num" w:pos="540"/>
              </w:tabs>
              <w:ind w:hanging="2160"/>
              <w:rPr>
                <w:b/>
              </w:rPr>
            </w:pPr>
            <w:r w:rsidRPr="00962040">
              <w:rPr>
                <w:b/>
              </w:rPr>
              <w:t>PREAMBLE TO THE DESCRIPTION</w:t>
            </w:r>
          </w:p>
          <w:p w:rsidR="00C73B1F" w:rsidRPr="00A441BD" w:rsidRDefault="00C73B1F" w:rsidP="00C73B1F">
            <w:pPr>
              <w:pStyle w:val="ListParagraph"/>
              <w:rPr>
                <w:sz w:val="28"/>
                <w:szCs w:val="28"/>
              </w:rPr>
            </w:pPr>
            <w:r w:rsidRPr="00A441BD">
              <w:rPr>
                <w:sz w:val="28"/>
                <w:szCs w:val="28"/>
              </w:rPr>
              <w:t>The main concept of this experiment is t</w:t>
            </w:r>
            <w:r>
              <w:rPr>
                <w:sz w:val="28"/>
                <w:szCs w:val="28"/>
              </w:rPr>
              <w:t xml:space="preserve">o produce electricity from wind </w:t>
            </w:r>
            <w:r w:rsidRPr="00A441BD">
              <w:rPr>
                <w:sz w:val="28"/>
                <w:szCs w:val="28"/>
              </w:rPr>
              <w:t xml:space="preserve">flow with low frictional loss. When the air flows through the propeller connected to the armature, starts to </w:t>
            </w:r>
            <w:proofErr w:type="spellStart"/>
            <w:r w:rsidRPr="00A441BD">
              <w:rPr>
                <w:sz w:val="28"/>
                <w:szCs w:val="28"/>
              </w:rPr>
              <w:t>rotate.When</w:t>
            </w:r>
            <w:proofErr w:type="spellEnd"/>
            <w:r w:rsidRPr="00A441BD">
              <w:rPr>
                <w:sz w:val="28"/>
                <w:szCs w:val="28"/>
              </w:rPr>
              <w:t xml:space="preserve"> the armature rotate, the </w:t>
            </w:r>
            <w:proofErr w:type="spellStart"/>
            <w:r w:rsidRPr="00A441BD">
              <w:rPr>
                <w:sz w:val="28"/>
                <w:szCs w:val="28"/>
              </w:rPr>
              <w:t>NdFeB</w:t>
            </w:r>
            <w:proofErr w:type="spellEnd"/>
            <w:r w:rsidRPr="00A441BD">
              <w:rPr>
                <w:sz w:val="28"/>
                <w:szCs w:val="28"/>
              </w:rPr>
              <w:t xml:space="preserve"> magnets also tends to rotate that causes flux change with the stator coil. The </w:t>
            </w:r>
            <w:proofErr w:type="spellStart"/>
            <w:r w:rsidRPr="00A441BD">
              <w:rPr>
                <w:sz w:val="28"/>
                <w:szCs w:val="28"/>
              </w:rPr>
              <w:t>emf</w:t>
            </w:r>
            <w:proofErr w:type="spellEnd"/>
            <w:r w:rsidRPr="00A441BD">
              <w:rPr>
                <w:sz w:val="28"/>
                <w:szCs w:val="28"/>
              </w:rPr>
              <w:t xml:space="preserve"> flows with the direction of </w:t>
            </w:r>
            <w:proofErr w:type="gramStart"/>
            <w:r w:rsidRPr="00A441BD">
              <w:rPr>
                <w:sz w:val="28"/>
                <w:szCs w:val="28"/>
              </w:rPr>
              <w:t>Flemings</w:t>
            </w:r>
            <w:proofErr w:type="gramEnd"/>
            <w:r w:rsidRPr="00A441BD">
              <w:rPr>
                <w:sz w:val="28"/>
                <w:szCs w:val="28"/>
              </w:rPr>
              <w:t xml:space="preserve"> right hand rule.</w:t>
            </w:r>
          </w:p>
          <w:p w:rsidR="00C73B1F" w:rsidRPr="00962040" w:rsidRDefault="00C73B1F" w:rsidP="00C73B1F">
            <w:pPr>
              <w:ind w:left="2340"/>
              <w:rPr>
                <w:b/>
              </w:rPr>
            </w:pPr>
          </w:p>
          <w:p w:rsidR="00CA3046" w:rsidRPr="00C73B1F" w:rsidRDefault="007C55EC" w:rsidP="00C73B1F">
            <w:pPr>
              <w:rPr>
                <w:b/>
              </w:rPr>
            </w:pPr>
            <w:r w:rsidRPr="00962040">
              <w:rPr>
                <w:b/>
              </w:rPr>
              <w:t xml:space="preserve">         </w:t>
            </w:r>
          </w:p>
          <w:p w:rsidR="00883A51" w:rsidRPr="00CA3046" w:rsidRDefault="007C55EC" w:rsidP="00161F27">
            <w:pPr>
              <w:spacing w:line="360" w:lineRule="auto"/>
              <w:ind w:firstLine="720"/>
              <w:jc w:val="both"/>
              <w:rPr>
                <w:bCs/>
              </w:rPr>
            </w:pPr>
            <w:r w:rsidRPr="00962040">
              <w:rPr>
                <w:b/>
              </w:rPr>
              <w:t xml:space="preserve">       </w:t>
            </w:r>
          </w:p>
        </w:tc>
      </w:tr>
      <w:tr w:rsidR="00D944F1" w:rsidRPr="00B35F15" w:rsidTr="00962040">
        <w:tc>
          <w:tcPr>
            <w:tcW w:w="9328" w:type="dxa"/>
            <w:shd w:val="clear" w:color="auto" w:fill="auto"/>
          </w:tcPr>
          <w:p w:rsidR="00883A51" w:rsidRPr="00962040" w:rsidRDefault="00883A51" w:rsidP="00962040">
            <w:pPr>
              <w:ind w:left="360"/>
              <w:rPr>
                <w:b/>
              </w:rPr>
            </w:pPr>
          </w:p>
          <w:p w:rsidR="00D944F1" w:rsidRDefault="00D944F1" w:rsidP="00962040">
            <w:pPr>
              <w:numPr>
                <w:ilvl w:val="0"/>
                <w:numId w:val="5"/>
              </w:numPr>
              <w:rPr>
                <w:b/>
              </w:rPr>
            </w:pPr>
            <w:r w:rsidRPr="00962040">
              <w:rPr>
                <w:b/>
              </w:rPr>
              <w:t>DESCRIPTION (Description shall start from next page.)</w:t>
            </w:r>
          </w:p>
          <w:p w:rsidR="00C73B1F" w:rsidRPr="00962040" w:rsidRDefault="00C73B1F" w:rsidP="00C73B1F">
            <w:pPr>
              <w:ind w:left="720"/>
              <w:rPr>
                <w:b/>
              </w:rPr>
            </w:pPr>
            <w:r>
              <w:rPr>
                <w:b/>
              </w:rPr>
              <w:t xml:space="preserve"> </w:t>
            </w:r>
          </w:p>
          <w:p w:rsidR="00365340" w:rsidRPr="00962040" w:rsidRDefault="00365340" w:rsidP="00D944F1">
            <w:pPr>
              <w:rPr>
                <w:sz w:val="4"/>
                <w:szCs w:val="4"/>
              </w:rPr>
            </w:pPr>
            <w:r>
              <w:t xml:space="preserve">                              </w:t>
            </w:r>
          </w:p>
          <w:p w:rsidR="00C73B1F" w:rsidRDefault="00C73B1F" w:rsidP="00C73B1F">
            <w:pPr>
              <w:rPr>
                <w:sz w:val="28"/>
                <w:szCs w:val="28"/>
              </w:rPr>
            </w:pPr>
            <w:r>
              <w:t xml:space="preserve">             </w:t>
            </w:r>
            <w:r w:rsidR="00365340">
              <w:t xml:space="preserve"> </w:t>
            </w:r>
            <w:r w:rsidRPr="00A441BD">
              <w:rPr>
                <w:sz w:val="28"/>
                <w:szCs w:val="28"/>
              </w:rPr>
              <w:t xml:space="preserve">It consists of </w:t>
            </w:r>
            <w:proofErr w:type="gramStart"/>
            <w:r w:rsidRPr="00A441BD">
              <w:rPr>
                <w:sz w:val="28"/>
                <w:szCs w:val="28"/>
              </w:rPr>
              <w:t>stator ,</w:t>
            </w:r>
            <w:proofErr w:type="gramEnd"/>
            <w:r w:rsidRPr="00A441BD">
              <w:rPr>
                <w:sz w:val="28"/>
                <w:szCs w:val="28"/>
              </w:rPr>
              <w:t xml:space="preserve"> rotor, propeller, blocker.</w:t>
            </w:r>
          </w:p>
          <w:p w:rsidR="00D0140B" w:rsidRDefault="00D0140B" w:rsidP="00C73B1F">
            <w:pPr>
              <w:rPr>
                <w:sz w:val="28"/>
                <w:szCs w:val="28"/>
              </w:rPr>
            </w:pPr>
          </w:p>
          <w:p w:rsidR="008D4AFB" w:rsidRPr="00A441BD" w:rsidRDefault="008D4AFB" w:rsidP="008D4AFB">
            <w:pPr>
              <w:autoSpaceDE w:val="0"/>
              <w:autoSpaceDN w:val="0"/>
              <w:adjustRightInd w:val="0"/>
              <w:rPr>
                <w:rFonts w:ascii="Calibri" w:hAnsi="Calibri" w:cs="Calibri"/>
                <w:b/>
                <w:sz w:val="28"/>
                <w:szCs w:val="28"/>
              </w:rPr>
            </w:pPr>
            <w:r w:rsidRPr="00A441BD">
              <w:rPr>
                <w:rFonts w:ascii="Calibri" w:hAnsi="Calibri" w:cs="Calibri"/>
                <w:b/>
                <w:sz w:val="28"/>
                <w:szCs w:val="28"/>
              </w:rPr>
              <w:t>IMPLEMENT DETAILS</w:t>
            </w:r>
            <w:r>
              <w:rPr>
                <w:rFonts w:ascii="Calibri" w:hAnsi="Calibri" w:cs="Calibri"/>
                <w:b/>
                <w:sz w:val="28"/>
                <w:szCs w:val="28"/>
              </w:rPr>
              <w:t xml:space="preserve"> :</w:t>
            </w:r>
          </w:p>
          <w:p w:rsidR="008D4AFB" w:rsidRPr="00A441BD" w:rsidRDefault="008D4AFB" w:rsidP="008D4AFB">
            <w:pPr>
              <w:autoSpaceDE w:val="0"/>
              <w:autoSpaceDN w:val="0"/>
              <w:adjustRightInd w:val="0"/>
              <w:rPr>
                <w:rFonts w:ascii="Calibri" w:hAnsi="Calibri" w:cs="Calibri"/>
                <w:sz w:val="28"/>
                <w:szCs w:val="28"/>
              </w:rPr>
            </w:pPr>
          </w:p>
          <w:p w:rsidR="008D4AFB" w:rsidRDefault="008D4AFB" w:rsidP="008D4AFB">
            <w:pPr>
              <w:pStyle w:val="ListParagraph"/>
              <w:numPr>
                <w:ilvl w:val="0"/>
                <w:numId w:val="19"/>
              </w:numPr>
              <w:rPr>
                <w:sz w:val="28"/>
                <w:szCs w:val="28"/>
              </w:rPr>
            </w:pPr>
            <w:proofErr w:type="spellStart"/>
            <w:r w:rsidRPr="00A441BD">
              <w:rPr>
                <w:b/>
                <w:sz w:val="28"/>
                <w:szCs w:val="28"/>
              </w:rPr>
              <w:t>Flemmings</w:t>
            </w:r>
            <w:proofErr w:type="spellEnd"/>
            <w:r w:rsidRPr="00A441BD">
              <w:rPr>
                <w:b/>
                <w:sz w:val="28"/>
                <w:szCs w:val="28"/>
              </w:rPr>
              <w:t xml:space="preserve"> right hand </w:t>
            </w:r>
            <w:proofErr w:type="gramStart"/>
            <w:r w:rsidRPr="00A441BD">
              <w:rPr>
                <w:b/>
                <w:sz w:val="28"/>
                <w:szCs w:val="28"/>
              </w:rPr>
              <w:t>rule :</w:t>
            </w:r>
            <w:proofErr w:type="gramEnd"/>
            <w:r w:rsidRPr="00A441BD">
              <w:rPr>
                <w:b/>
                <w:sz w:val="28"/>
                <w:szCs w:val="28"/>
              </w:rPr>
              <w:t xml:space="preserve"> (Generator)                                                                                                                     </w:t>
            </w:r>
            <w:r w:rsidRPr="00A441BD">
              <w:rPr>
                <w:sz w:val="28"/>
                <w:szCs w:val="28"/>
              </w:rPr>
              <w:t>When the flux changes in the conductor linked with the coil ,</w:t>
            </w:r>
            <w:proofErr w:type="spellStart"/>
            <w:r w:rsidRPr="00A441BD">
              <w:rPr>
                <w:sz w:val="28"/>
                <w:szCs w:val="28"/>
              </w:rPr>
              <w:t>emf</w:t>
            </w:r>
            <w:proofErr w:type="spellEnd"/>
            <w:r w:rsidRPr="00A441BD">
              <w:rPr>
                <w:sz w:val="28"/>
                <w:szCs w:val="28"/>
              </w:rPr>
              <w:t xml:space="preserve"> is induced in it. While stretching our fore, middle, thumb fingers mutually perpendicular to each other, the fore finger indicates the direction of force, middle finger indicates the direction of current, </w:t>
            </w:r>
            <w:proofErr w:type="gramStart"/>
            <w:r w:rsidRPr="00A441BD">
              <w:rPr>
                <w:sz w:val="28"/>
                <w:szCs w:val="28"/>
              </w:rPr>
              <w:t>thumb  indicates</w:t>
            </w:r>
            <w:proofErr w:type="gramEnd"/>
            <w:r w:rsidRPr="00A441BD">
              <w:rPr>
                <w:sz w:val="28"/>
                <w:szCs w:val="28"/>
              </w:rPr>
              <w:t xml:space="preserve"> the direction of motion.</w:t>
            </w:r>
          </w:p>
          <w:p w:rsidR="008D4AFB" w:rsidRDefault="008D4AFB" w:rsidP="008D4AFB">
            <w:pPr>
              <w:rPr>
                <w:sz w:val="28"/>
                <w:szCs w:val="28"/>
              </w:rPr>
            </w:pPr>
          </w:p>
          <w:p w:rsidR="00D0140B" w:rsidRDefault="00D0140B" w:rsidP="008D4AFB">
            <w:pPr>
              <w:rPr>
                <w:sz w:val="28"/>
                <w:szCs w:val="28"/>
              </w:rPr>
            </w:pPr>
          </w:p>
          <w:p w:rsidR="00D0140B" w:rsidRDefault="00D0140B" w:rsidP="008D4AFB">
            <w:pPr>
              <w:rPr>
                <w:sz w:val="28"/>
                <w:szCs w:val="28"/>
              </w:rPr>
            </w:pPr>
          </w:p>
          <w:p w:rsidR="00D0140B" w:rsidRDefault="00D0140B" w:rsidP="008D4AFB">
            <w:pPr>
              <w:rPr>
                <w:sz w:val="28"/>
                <w:szCs w:val="28"/>
              </w:rPr>
            </w:pPr>
          </w:p>
          <w:p w:rsidR="00D0140B" w:rsidRPr="00A441BD" w:rsidRDefault="00D0140B" w:rsidP="008D4AFB">
            <w:pPr>
              <w:rPr>
                <w:sz w:val="28"/>
                <w:szCs w:val="28"/>
              </w:rPr>
            </w:pPr>
          </w:p>
          <w:p w:rsidR="00C73B1F" w:rsidRPr="00D0140B" w:rsidRDefault="008D4AFB" w:rsidP="00C73B1F">
            <w:pPr>
              <w:pStyle w:val="ListParagraph"/>
              <w:numPr>
                <w:ilvl w:val="0"/>
                <w:numId w:val="19"/>
              </w:numPr>
              <w:rPr>
                <w:sz w:val="28"/>
                <w:szCs w:val="28"/>
              </w:rPr>
            </w:pPr>
            <w:r w:rsidRPr="00D0140B">
              <w:rPr>
                <w:b/>
                <w:sz w:val="28"/>
                <w:szCs w:val="28"/>
              </w:rPr>
              <w:lastRenderedPageBreak/>
              <w:t xml:space="preserve">Magnetic </w:t>
            </w:r>
            <w:proofErr w:type="gramStart"/>
            <w:r w:rsidRPr="00D0140B">
              <w:rPr>
                <w:b/>
                <w:sz w:val="28"/>
                <w:szCs w:val="28"/>
              </w:rPr>
              <w:t>levitation :</w:t>
            </w:r>
            <w:proofErr w:type="gramEnd"/>
            <w:r w:rsidRPr="00D0140B">
              <w:rPr>
                <w:b/>
                <w:sz w:val="28"/>
                <w:szCs w:val="28"/>
              </w:rPr>
              <w:t xml:space="preserve">                                                                                                                                      </w:t>
            </w:r>
            <w:r w:rsidRPr="00D0140B">
              <w:rPr>
                <w:sz w:val="28"/>
                <w:szCs w:val="28"/>
              </w:rPr>
              <w:t>When same magnetic poles are positioned nearer to each other magnetic repulsion takes place and When opposite magnetic poles are positioned nearer to each other magnetic attraction takes place.</w:t>
            </w:r>
          </w:p>
          <w:p w:rsidR="00C73B1F" w:rsidRDefault="00C73B1F" w:rsidP="00C73B1F">
            <w:pPr>
              <w:rPr>
                <w:sz w:val="28"/>
                <w:szCs w:val="28"/>
              </w:rPr>
            </w:pPr>
            <w:r w:rsidRPr="00A441BD">
              <w:rPr>
                <w:sz w:val="28"/>
                <w:szCs w:val="28"/>
              </w:rPr>
              <w:t xml:space="preserve">The stator model consists of permanent </w:t>
            </w:r>
            <w:proofErr w:type="gramStart"/>
            <w:r w:rsidRPr="00A441BD">
              <w:rPr>
                <w:sz w:val="28"/>
                <w:szCs w:val="28"/>
              </w:rPr>
              <w:t>magnets which is</w:t>
            </w:r>
            <w:proofErr w:type="gramEnd"/>
            <w:r w:rsidRPr="00A441BD">
              <w:rPr>
                <w:sz w:val="28"/>
                <w:szCs w:val="28"/>
              </w:rPr>
              <w:t xml:space="preserve"> used to levitate the armature equipped with neodymium magnets. Stator coil has 26 gauge copper coil of 1000 turns and placed at the middle of the armature.</w:t>
            </w:r>
          </w:p>
          <w:p w:rsidR="00C73B1F" w:rsidRPr="00A441BD" w:rsidRDefault="00C73B1F" w:rsidP="00C73B1F">
            <w:pPr>
              <w:rPr>
                <w:sz w:val="28"/>
                <w:szCs w:val="28"/>
              </w:rPr>
            </w:pPr>
          </w:p>
          <w:p w:rsidR="00C73B1F" w:rsidRDefault="00C73B1F" w:rsidP="00C73B1F">
            <w:pPr>
              <w:rPr>
                <w:sz w:val="28"/>
                <w:szCs w:val="28"/>
              </w:rPr>
            </w:pPr>
            <w:r w:rsidRPr="00A441BD">
              <w:rPr>
                <w:sz w:val="28"/>
                <w:szCs w:val="28"/>
              </w:rPr>
              <w:t xml:space="preserve">The rotor model consists of </w:t>
            </w:r>
            <w:proofErr w:type="spellStart"/>
            <w:r w:rsidRPr="00A441BD">
              <w:rPr>
                <w:sz w:val="28"/>
                <w:szCs w:val="28"/>
              </w:rPr>
              <w:t>ndfeb</w:t>
            </w:r>
            <w:proofErr w:type="spellEnd"/>
            <w:r w:rsidRPr="00A441BD">
              <w:rPr>
                <w:sz w:val="28"/>
                <w:szCs w:val="28"/>
              </w:rPr>
              <w:t xml:space="preserve"> magnets with two permanent earth ring </w:t>
            </w:r>
            <w:proofErr w:type="gramStart"/>
            <w:r w:rsidRPr="00A441BD">
              <w:rPr>
                <w:sz w:val="28"/>
                <w:szCs w:val="28"/>
              </w:rPr>
              <w:t>magnets  with</w:t>
            </w:r>
            <w:proofErr w:type="gramEnd"/>
            <w:r w:rsidRPr="00A441BD">
              <w:rPr>
                <w:sz w:val="28"/>
                <w:szCs w:val="28"/>
              </w:rPr>
              <w:t xml:space="preserve"> a sharp edge.</w:t>
            </w:r>
          </w:p>
          <w:p w:rsidR="00C73B1F" w:rsidRPr="00A441BD" w:rsidRDefault="00C73B1F" w:rsidP="00C73B1F">
            <w:pPr>
              <w:rPr>
                <w:sz w:val="28"/>
                <w:szCs w:val="28"/>
              </w:rPr>
            </w:pPr>
          </w:p>
          <w:p w:rsidR="00C73B1F" w:rsidRDefault="00C73B1F" w:rsidP="00C73B1F">
            <w:pPr>
              <w:rPr>
                <w:sz w:val="28"/>
                <w:szCs w:val="28"/>
              </w:rPr>
            </w:pPr>
            <w:r w:rsidRPr="00A441BD">
              <w:rPr>
                <w:sz w:val="28"/>
                <w:szCs w:val="28"/>
              </w:rPr>
              <w:t>A self designed propeller is connected to the rotor that Operates at very low or high wind flow rates, Low starting torque is needed for the rotation.</w:t>
            </w:r>
          </w:p>
          <w:p w:rsidR="00C73B1F" w:rsidRPr="00A441BD" w:rsidRDefault="00C73B1F" w:rsidP="00C73B1F">
            <w:pPr>
              <w:rPr>
                <w:sz w:val="28"/>
                <w:szCs w:val="28"/>
              </w:rPr>
            </w:pPr>
          </w:p>
          <w:p w:rsidR="00C73B1F" w:rsidRDefault="00C73B1F" w:rsidP="00C73B1F">
            <w:pPr>
              <w:rPr>
                <w:sz w:val="28"/>
                <w:szCs w:val="28"/>
              </w:rPr>
            </w:pPr>
            <w:r w:rsidRPr="00A441BD">
              <w:rPr>
                <w:sz w:val="28"/>
                <w:szCs w:val="28"/>
              </w:rPr>
              <w:t xml:space="preserve">Blocker is a glass slide placed at the end of armature to oppose the forces caused by wind and the stator magnetic </w:t>
            </w:r>
            <w:proofErr w:type="gramStart"/>
            <w:r w:rsidRPr="00A441BD">
              <w:rPr>
                <w:sz w:val="28"/>
                <w:szCs w:val="28"/>
              </w:rPr>
              <w:t>field ,</w:t>
            </w:r>
            <w:proofErr w:type="gramEnd"/>
            <w:r w:rsidRPr="00A441BD">
              <w:rPr>
                <w:sz w:val="28"/>
                <w:szCs w:val="28"/>
              </w:rPr>
              <w:t xml:space="preserve"> that is the only thing to produce friction between the sharp edge and the slide.</w:t>
            </w:r>
          </w:p>
          <w:p w:rsidR="00EB577B" w:rsidRPr="0004761B" w:rsidRDefault="00EB577B" w:rsidP="008F599B">
            <w:pPr>
              <w:spacing w:line="360" w:lineRule="auto"/>
              <w:jc w:val="both"/>
              <w:rPr>
                <w:color w:val="FF0000"/>
                <w:sz w:val="28"/>
                <w:szCs w:val="28"/>
              </w:rPr>
            </w:pPr>
          </w:p>
          <w:p w:rsidR="00C51CC5" w:rsidRPr="0004761B" w:rsidRDefault="00EB577B" w:rsidP="00C51CC5">
            <w:pPr>
              <w:spacing w:line="360" w:lineRule="auto"/>
              <w:rPr>
                <w:color w:val="FF0000"/>
              </w:rPr>
            </w:pPr>
            <w:r w:rsidRPr="0004761B">
              <w:rPr>
                <w:color w:val="FF0000"/>
              </w:rPr>
              <w:br/>
            </w:r>
          </w:p>
          <w:p w:rsidR="007D59A3" w:rsidRPr="007D59A3" w:rsidRDefault="007D59A3" w:rsidP="007D59A3">
            <w:pPr>
              <w:spacing w:line="360" w:lineRule="auto"/>
            </w:pPr>
          </w:p>
          <w:p w:rsidR="00D944F1" w:rsidRDefault="00DD46C3" w:rsidP="00D944F1">
            <w:r>
              <w:t xml:space="preserve"> </w:t>
            </w:r>
          </w:p>
          <w:p w:rsidR="00490D9F" w:rsidRPr="00962040" w:rsidRDefault="00490D9F" w:rsidP="003B47A7">
            <w:pPr>
              <w:spacing w:line="360" w:lineRule="auto"/>
              <w:ind w:firstLine="720"/>
              <w:jc w:val="both"/>
              <w:rPr>
                <w:sz w:val="4"/>
                <w:szCs w:val="4"/>
              </w:rPr>
            </w:pPr>
          </w:p>
        </w:tc>
      </w:tr>
      <w:tr w:rsidR="0005111B" w:rsidRPr="00B35F15" w:rsidTr="00962040">
        <w:tc>
          <w:tcPr>
            <w:tcW w:w="9328" w:type="dxa"/>
            <w:shd w:val="clear" w:color="auto" w:fill="auto"/>
          </w:tcPr>
          <w:p w:rsidR="00883A51" w:rsidRPr="00883A51" w:rsidRDefault="00883A51" w:rsidP="00962040">
            <w:pPr>
              <w:ind w:left="360"/>
              <w:jc w:val="both"/>
            </w:pPr>
          </w:p>
          <w:p w:rsidR="00A71D5E" w:rsidRPr="00125432" w:rsidRDefault="0005111B" w:rsidP="00A71D5E">
            <w:pPr>
              <w:ind w:left="720"/>
              <w:jc w:val="both"/>
            </w:pPr>
            <w:r w:rsidRPr="00962040">
              <w:rPr>
                <w:b/>
              </w:rPr>
              <w:t>CLAIMS</w:t>
            </w:r>
            <w:r w:rsidR="00A71D5E">
              <w:rPr>
                <w:b/>
              </w:rPr>
              <w:t xml:space="preserve"> </w:t>
            </w:r>
            <w:r w:rsidR="00A71D5E" w:rsidRPr="00125432">
              <w:t>(not applicable for provisional specification. Claims should start with the preamble----“I/We claim” on separate page)</w:t>
            </w:r>
          </w:p>
          <w:p w:rsidR="00A71D5E" w:rsidRPr="00962040" w:rsidRDefault="00A71D5E" w:rsidP="00A71D5E">
            <w:pPr>
              <w:ind w:left="360"/>
              <w:jc w:val="both"/>
              <w:rPr>
                <w:sz w:val="4"/>
                <w:szCs w:val="4"/>
              </w:rPr>
            </w:pPr>
          </w:p>
          <w:p w:rsidR="008D4AFB" w:rsidRPr="00A71D5E" w:rsidRDefault="00A71D5E" w:rsidP="00A71D5E">
            <w:pPr>
              <w:ind w:left="360"/>
              <w:jc w:val="center"/>
            </w:pPr>
            <w:r>
              <w:t>-</w:t>
            </w:r>
            <w:r w:rsidRPr="00125432">
              <w:t xml:space="preserve"> </w:t>
            </w:r>
            <w:r>
              <w:t>NA -</w:t>
            </w:r>
          </w:p>
          <w:p w:rsidR="00A71D5E" w:rsidRPr="008D4AFB" w:rsidRDefault="00A71D5E" w:rsidP="00A71D5E">
            <w:pPr>
              <w:ind w:left="720"/>
              <w:jc w:val="both"/>
            </w:pPr>
          </w:p>
          <w:p w:rsidR="008D4AFB" w:rsidRDefault="008D4AFB" w:rsidP="008D4AFB">
            <w:pPr>
              <w:rPr>
                <w:sz w:val="28"/>
                <w:szCs w:val="28"/>
              </w:rPr>
            </w:pPr>
            <w:r w:rsidRPr="00A441BD">
              <w:rPr>
                <w:b/>
                <w:sz w:val="28"/>
                <w:szCs w:val="28"/>
              </w:rPr>
              <w:t xml:space="preserve">UNIQUE </w:t>
            </w:r>
            <w:proofErr w:type="gramStart"/>
            <w:r w:rsidRPr="00A441BD">
              <w:rPr>
                <w:b/>
                <w:sz w:val="28"/>
                <w:szCs w:val="28"/>
              </w:rPr>
              <w:t>FEATURES :</w:t>
            </w:r>
            <w:proofErr w:type="gramEnd"/>
            <w:r w:rsidRPr="00A441BD">
              <w:rPr>
                <w:sz w:val="28"/>
                <w:szCs w:val="28"/>
              </w:rPr>
              <w:t xml:space="preserve"> More efficiency of power output , Less friction(loss), Operates at low wind flow rate, high efficiency, less internal resistance, maintenance free, internal gearings are not needed, rotates at high speed.</w:t>
            </w:r>
          </w:p>
          <w:p w:rsidR="00A71D5E" w:rsidRPr="00A441BD" w:rsidRDefault="00A71D5E" w:rsidP="008D4AFB">
            <w:pPr>
              <w:rPr>
                <w:sz w:val="28"/>
                <w:szCs w:val="28"/>
              </w:rPr>
            </w:pPr>
          </w:p>
          <w:p w:rsidR="008D4AFB" w:rsidRDefault="008D4AFB" w:rsidP="008D4AFB">
            <w:pPr>
              <w:rPr>
                <w:sz w:val="28"/>
                <w:szCs w:val="28"/>
              </w:rPr>
            </w:pPr>
            <w:r w:rsidRPr="00A441BD">
              <w:rPr>
                <w:b/>
                <w:sz w:val="28"/>
                <w:szCs w:val="28"/>
              </w:rPr>
              <w:t xml:space="preserve">EXISTING </w:t>
            </w:r>
            <w:proofErr w:type="gramStart"/>
            <w:r w:rsidRPr="00A441BD">
              <w:rPr>
                <w:b/>
                <w:sz w:val="28"/>
                <w:szCs w:val="28"/>
              </w:rPr>
              <w:t>APPROACH :</w:t>
            </w:r>
            <w:proofErr w:type="gramEnd"/>
            <w:r w:rsidRPr="00A441BD">
              <w:rPr>
                <w:sz w:val="28"/>
                <w:szCs w:val="28"/>
              </w:rPr>
              <w:t xml:space="preserve"> MORE FRICTION LOSS DUE TO INTERNAL SPEED UP GEARINGS. </w:t>
            </w:r>
          </w:p>
          <w:p w:rsidR="00A71D5E" w:rsidRDefault="00A71D5E" w:rsidP="008D4AFB">
            <w:pPr>
              <w:rPr>
                <w:sz w:val="28"/>
                <w:szCs w:val="28"/>
              </w:rPr>
            </w:pPr>
          </w:p>
          <w:p w:rsidR="008D4AFB" w:rsidRDefault="008D4AFB" w:rsidP="008D4AFB">
            <w:pPr>
              <w:rPr>
                <w:sz w:val="28"/>
                <w:szCs w:val="28"/>
              </w:rPr>
            </w:pPr>
            <w:r w:rsidRPr="00A441BD">
              <w:rPr>
                <w:b/>
                <w:sz w:val="28"/>
                <w:szCs w:val="28"/>
              </w:rPr>
              <w:t xml:space="preserve">MY </w:t>
            </w:r>
            <w:proofErr w:type="gramStart"/>
            <w:r w:rsidRPr="00A441BD">
              <w:rPr>
                <w:b/>
                <w:sz w:val="28"/>
                <w:szCs w:val="28"/>
              </w:rPr>
              <w:t>APPROACH :</w:t>
            </w:r>
            <w:proofErr w:type="gramEnd"/>
            <w:r w:rsidRPr="00A441BD">
              <w:rPr>
                <w:sz w:val="28"/>
                <w:szCs w:val="28"/>
              </w:rPr>
              <w:t xml:space="preserve"> TO REDUCE THE FRICTION LOSS.</w:t>
            </w:r>
          </w:p>
          <w:p w:rsidR="008D4AFB" w:rsidRDefault="008D4AFB" w:rsidP="008D4AFB">
            <w:pPr>
              <w:rPr>
                <w:sz w:val="28"/>
                <w:szCs w:val="28"/>
              </w:rPr>
            </w:pPr>
            <w:r w:rsidRPr="00A441BD">
              <w:rPr>
                <w:b/>
                <w:sz w:val="28"/>
                <w:szCs w:val="28"/>
              </w:rPr>
              <w:t>PROPOSAL DIFFERENCE ON ORIGINALITY :</w:t>
            </w:r>
            <w:r w:rsidRPr="00A441BD">
              <w:rPr>
                <w:sz w:val="28"/>
                <w:szCs w:val="28"/>
              </w:rPr>
              <w:t xml:space="preserve"> APPLICABLE IN REAL LIFE </w:t>
            </w:r>
          </w:p>
          <w:p w:rsidR="00A71D5E" w:rsidRDefault="00A71D5E" w:rsidP="008D4AFB">
            <w:pPr>
              <w:rPr>
                <w:sz w:val="28"/>
                <w:szCs w:val="28"/>
              </w:rPr>
            </w:pPr>
          </w:p>
          <w:p w:rsidR="00726A3F" w:rsidRDefault="00726A3F" w:rsidP="00726A3F">
            <w:pPr>
              <w:autoSpaceDE w:val="0"/>
              <w:autoSpaceDN w:val="0"/>
              <w:adjustRightInd w:val="0"/>
              <w:rPr>
                <w:rFonts w:ascii="Calibri" w:hAnsi="Calibri" w:cs="Calibri"/>
                <w:sz w:val="28"/>
                <w:szCs w:val="28"/>
              </w:rPr>
            </w:pPr>
            <w:r>
              <w:rPr>
                <w:rFonts w:ascii="Calibri" w:hAnsi="Calibri" w:cs="Calibri"/>
                <w:b/>
                <w:sz w:val="28"/>
                <w:szCs w:val="28"/>
              </w:rPr>
              <w:t xml:space="preserve">COMPONENTS </w:t>
            </w:r>
            <w:r w:rsidRPr="00A441BD">
              <w:rPr>
                <w:rFonts w:ascii="Calibri" w:hAnsi="Calibri" w:cs="Calibri"/>
                <w:b/>
                <w:sz w:val="28"/>
                <w:szCs w:val="28"/>
              </w:rPr>
              <w:t xml:space="preserve">FOR </w:t>
            </w:r>
            <w:proofErr w:type="gramStart"/>
            <w:r w:rsidRPr="00A441BD">
              <w:rPr>
                <w:rFonts w:ascii="Calibri" w:hAnsi="Calibri" w:cs="Calibri"/>
                <w:b/>
                <w:sz w:val="28"/>
                <w:szCs w:val="28"/>
              </w:rPr>
              <w:t>TESTING</w:t>
            </w:r>
            <w:r>
              <w:rPr>
                <w:rFonts w:ascii="Calibri" w:hAnsi="Calibri" w:cs="Calibri"/>
                <w:b/>
                <w:sz w:val="28"/>
                <w:szCs w:val="28"/>
              </w:rPr>
              <w:t xml:space="preserve"> :</w:t>
            </w:r>
            <w:proofErr w:type="gramEnd"/>
            <w:r>
              <w:rPr>
                <w:rFonts w:ascii="Calibri" w:hAnsi="Calibri" w:cs="Calibri"/>
                <w:b/>
                <w:sz w:val="28"/>
                <w:szCs w:val="28"/>
              </w:rPr>
              <w:t xml:space="preserve"> </w:t>
            </w:r>
            <w:proofErr w:type="spellStart"/>
            <w:r w:rsidRPr="00A441BD">
              <w:rPr>
                <w:rFonts w:ascii="Calibri" w:hAnsi="Calibri" w:cs="Calibri"/>
                <w:sz w:val="28"/>
                <w:szCs w:val="28"/>
              </w:rPr>
              <w:t>multimeter,tacho</w:t>
            </w:r>
            <w:proofErr w:type="spellEnd"/>
            <w:r w:rsidRPr="00A441BD">
              <w:rPr>
                <w:rFonts w:ascii="Calibri" w:hAnsi="Calibri" w:cs="Calibri"/>
                <w:sz w:val="28"/>
                <w:szCs w:val="28"/>
              </w:rPr>
              <w:t xml:space="preserve"> meter, </w:t>
            </w:r>
            <w:proofErr w:type="spellStart"/>
            <w:r w:rsidRPr="00A441BD">
              <w:rPr>
                <w:rFonts w:ascii="Calibri" w:hAnsi="Calibri" w:cs="Calibri"/>
                <w:sz w:val="28"/>
                <w:szCs w:val="28"/>
              </w:rPr>
              <w:t>anemometer</w:t>
            </w:r>
            <w:r>
              <w:rPr>
                <w:rFonts w:ascii="Calibri" w:hAnsi="Calibri" w:cs="Calibri"/>
                <w:sz w:val="28"/>
                <w:szCs w:val="28"/>
              </w:rPr>
              <w:t>,CRO</w:t>
            </w:r>
            <w:proofErr w:type="spellEnd"/>
            <w:r>
              <w:rPr>
                <w:rFonts w:ascii="Calibri" w:hAnsi="Calibri" w:cs="Calibri"/>
                <w:sz w:val="28"/>
                <w:szCs w:val="28"/>
              </w:rPr>
              <w:t>.</w:t>
            </w:r>
          </w:p>
          <w:p w:rsidR="00726A3F" w:rsidRDefault="00726A3F" w:rsidP="008D4AFB">
            <w:pPr>
              <w:rPr>
                <w:sz w:val="28"/>
                <w:szCs w:val="28"/>
              </w:rPr>
            </w:pPr>
          </w:p>
          <w:p w:rsidR="008D4AFB" w:rsidRPr="00A441BD" w:rsidRDefault="008D4AFB" w:rsidP="008D4AFB">
            <w:pPr>
              <w:rPr>
                <w:sz w:val="28"/>
                <w:szCs w:val="28"/>
              </w:rPr>
            </w:pPr>
          </w:p>
          <w:p w:rsidR="008D4AFB" w:rsidRDefault="008D4AFB" w:rsidP="008D4AFB">
            <w:pPr>
              <w:rPr>
                <w:sz w:val="28"/>
                <w:szCs w:val="28"/>
              </w:rPr>
            </w:pPr>
            <w:proofErr w:type="gramStart"/>
            <w:r w:rsidRPr="00A441BD">
              <w:rPr>
                <w:b/>
                <w:sz w:val="28"/>
                <w:szCs w:val="28"/>
              </w:rPr>
              <w:t>PERFORMANCE :</w:t>
            </w:r>
            <w:proofErr w:type="gramEnd"/>
            <w:r w:rsidRPr="00A441BD">
              <w:rPr>
                <w:sz w:val="28"/>
                <w:szCs w:val="28"/>
              </w:rPr>
              <w:t xml:space="preserve"> HIGH EFFICIENT EVEN IN LOW WIND FLOW.</w:t>
            </w:r>
          </w:p>
          <w:p w:rsidR="008D4AFB" w:rsidRPr="00A441BD" w:rsidRDefault="008D4AFB" w:rsidP="008D4AFB">
            <w:pPr>
              <w:rPr>
                <w:sz w:val="28"/>
                <w:szCs w:val="28"/>
              </w:rPr>
            </w:pPr>
          </w:p>
          <w:p w:rsidR="008D4AFB" w:rsidRDefault="008D4AFB" w:rsidP="008D4AFB">
            <w:pPr>
              <w:ind w:left="720"/>
              <w:jc w:val="both"/>
              <w:rPr>
                <w:b/>
              </w:rPr>
            </w:pPr>
          </w:p>
          <w:p w:rsidR="008D4AFB" w:rsidRDefault="008D4AFB" w:rsidP="008D4AFB">
            <w:pPr>
              <w:ind w:left="720"/>
              <w:jc w:val="both"/>
              <w:rPr>
                <w:b/>
              </w:rPr>
            </w:pPr>
          </w:p>
          <w:p w:rsidR="00F7547A" w:rsidRPr="00962040" w:rsidRDefault="0005111B" w:rsidP="00A71D5E">
            <w:pPr>
              <w:ind w:left="720"/>
              <w:jc w:val="both"/>
              <w:rPr>
                <w:b/>
                <w:sz w:val="4"/>
                <w:szCs w:val="4"/>
              </w:rPr>
            </w:pPr>
            <w:r w:rsidRPr="00962040">
              <w:rPr>
                <w:b/>
              </w:rPr>
              <w:t xml:space="preserve"> </w:t>
            </w:r>
          </w:p>
        </w:tc>
      </w:tr>
      <w:tr w:rsidR="00403DD8" w:rsidRPr="00B35F15" w:rsidTr="00962040">
        <w:tc>
          <w:tcPr>
            <w:tcW w:w="9328" w:type="dxa"/>
            <w:shd w:val="clear" w:color="auto" w:fill="auto"/>
          </w:tcPr>
          <w:p w:rsidR="00883A51" w:rsidRPr="00883A51" w:rsidRDefault="00883A51" w:rsidP="00962040">
            <w:pPr>
              <w:ind w:left="360"/>
              <w:jc w:val="both"/>
            </w:pPr>
          </w:p>
          <w:p w:rsidR="00A13B4C" w:rsidRDefault="00403DD8" w:rsidP="00962040">
            <w:pPr>
              <w:numPr>
                <w:ilvl w:val="0"/>
                <w:numId w:val="5"/>
              </w:numPr>
              <w:jc w:val="both"/>
            </w:pPr>
            <w:r w:rsidRPr="00962040">
              <w:rPr>
                <w:b/>
              </w:rPr>
              <w:t xml:space="preserve">DATE AND SIGNATURE </w:t>
            </w:r>
            <w:r w:rsidRPr="00125432">
              <w:t>(to be given at the end of last page of specification)</w:t>
            </w:r>
          </w:p>
          <w:p w:rsidR="00896CE8" w:rsidRPr="00125432" w:rsidRDefault="00896CE8" w:rsidP="00896CE8">
            <w:pPr>
              <w:ind w:left="720"/>
              <w:jc w:val="both"/>
            </w:pPr>
          </w:p>
          <w:p w:rsidR="00125432" w:rsidRPr="00351D46" w:rsidRDefault="00700507" w:rsidP="00962040">
            <w:pPr>
              <w:ind w:left="360"/>
              <w:jc w:val="center"/>
            </w:pPr>
            <w:r w:rsidRPr="00351D46">
              <w:t>Given</w:t>
            </w:r>
          </w:p>
        </w:tc>
      </w:tr>
      <w:tr w:rsidR="00A13B4C" w:rsidRPr="00B35F15" w:rsidTr="00962040">
        <w:tc>
          <w:tcPr>
            <w:tcW w:w="9328" w:type="dxa"/>
            <w:shd w:val="clear" w:color="auto" w:fill="auto"/>
          </w:tcPr>
          <w:p w:rsidR="00FD1717" w:rsidRPr="00FD1717" w:rsidRDefault="00FD1717" w:rsidP="00962040">
            <w:pPr>
              <w:ind w:left="360"/>
              <w:jc w:val="both"/>
            </w:pPr>
          </w:p>
          <w:p w:rsidR="00A13B4C" w:rsidRPr="00125432" w:rsidRDefault="00A13B4C" w:rsidP="00962040">
            <w:pPr>
              <w:numPr>
                <w:ilvl w:val="0"/>
                <w:numId w:val="5"/>
              </w:numPr>
              <w:jc w:val="both"/>
            </w:pPr>
            <w:r w:rsidRPr="00962040">
              <w:rPr>
                <w:b/>
              </w:rPr>
              <w:t xml:space="preserve">ABSTRACT OF THE INVENTION </w:t>
            </w:r>
            <w:r w:rsidRPr="00125432">
              <w:t>(to be given along with complete specification on separate page)</w:t>
            </w:r>
          </w:p>
          <w:p w:rsidR="00A13B4C" w:rsidRPr="00962040" w:rsidRDefault="00A13B4C" w:rsidP="00962040">
            <w:pPr>
              <w:ind w:left="360"/>
              <w:jc w:val="both"/>
              <w:rPr>
                <w:sz w:val="4"/>
                <w:szCs w:val="4"/>
              </w:rPr>
            </w:pPr>
          </w:p>
          <w:p w:rsidR="00FD1717" w:rsidRPr="00125432" w:rsidRDefault="003A6B53" w:rsidP="00962040">
            <w:pPr>
              <w:ind w:left="360"/>
              <w:jc w:val="both"/>
            </w:pPr>
            <w:r w:rsidRPr="00125432">
              <w:t xml:space="preserve">                                                     ANNEXURE </w:t>
            </w:r>
            <w:r w:rsidR="00FD1717">
              <w:t>–</w:t>
            </w:r>
            <w:r w:rsidRPr="00125432">
              <w:t xml:space="preserve"> </w:t>
            </w:r>
            <w:r w:rsidR="002B4F70">
              <w:t>I</w:t>
            </w:r>
          </w:p>
          <w:p w:rsidR="00A54F0B" w:rsidRPr="00962040" w:rsidRDefault="00A54F0B" w:rsidP="00962040">
            <w:pPr>
              <w:ind w:left="360"/>
              <w:jc w:val="both"/>
              <w:rPr>
                <w:b/>
                <w:sz w:val="4"/>
                <w:szCs w:val="4"/>
              </w:rPr>
            </w:pPr>
          </w:p>
        </w:tc>
      </w:tr>
      <w:tr w:rsidR="00040693" w:rsidRPr="00B35F15" w:rsidTr="00962040">
        <w:tc>
          <w:tcPr>
            <w:tcW w:w="9328" w:type="dxa"/>
            <w:shd w:val="clear" w:color="auto" w:fill="auto"/>
          </w:tcPr>
          <w:p w:rsidR="00040693" w:rsidRPr="00B35F15" w:rsidRDefault="00040693" w:rsidP="00962040">
            <w:pPr>
              <w:ind w:left="360"/>
              <w:jc w:val="both"/>
            </w:pPr>
            <w:r w:rsidRPr="00B35F15">
              <w:t>Note:-</w:t>
            </w:r>
          </w:p>
          <w:p w:rsidR="00040693" w:rsidRPr="00B35F15" w:rsidRDefault="00040693" w:rsidP="00962040">
            <w:pPr>
              <w:ind w:left="360"/>
              <w:jc w:val="both"/>
            </w:pPr>
            <w:r w:rsidRPr="00B35F15">
              <w:t>*Repeat boxes in case of more than one entry.</w:t>
            </w:r>
          </w:p>
          <w:p w:rsidR="00040693" w:rsidRPr="00B35F15" w:rsidRDefault="00040693" w:rsidP="00962040">
            <w:pPr>
              <w:ind w:left="360"/>
              <w:jc w:val="both"/>
            </w:pPr>
            <w:r w:rsidRPr="00B35F15">
              <w:t>*To be signed by the applicant(s) or by authorized registered patent agent.</w:t>
            </w:r>
          </w:p>
          <w:p w:rsidR="00040693" w:rsidRPr="00B35F15" w:rsidRDefault="00040693" w:rsidP="00962040">
            <w:pPr>
              <w:ind w:left="360"/>
              <w:jc w:val="both"/>
            </w:pPr>
            <w:r w:rsidRPr="00B35F15">
              <w:t>*Name of the applicant should be given in full, family name in the beginning.</w:t>
            </w:r>
          </w:p>
          <w:p w:rsidR="00040693" w:rsidRPr="00B35F15" w:rsidRDefault="00040693" w:rsidP="00962040">
            <w:pPr>
              <w:ind w:left="360"/>
              <w:jc w:val="both"/>
            </w:pPr>
            <w:r w:rsidRPr="00B35F15">
              <w:t>*Complete address of the applicant should be given stating the postal index no</w:t>
            </w:r>
            <w:r w:rsidR="00351D46" w:rsidRPr="00B35F15">
              <w:t>. /</w:t>
            </w:r>
            <w:r w:rsidRPr="00B35F15">
              <w:t>code, state and country.</w:t>
            </w:r>
            <w:r w:rsidR="00FB7D86">
              <w:t xml:space="preserve"> </w:t>
            </w:r>
            <w:r w:rsidRPr="00B35F15">
              <w:t>*Strike out the column which is/are not applicable.</w:t>
            </w:r>
          </w:p>
        </w:tc>
      </w:tr>
    </w:tbl>
    <w:p w:rsidR="00613F86" w:rsidRDefault="00613F86" w:rsidP="00613F86">
      <w:pPr>
        <w:jc w:val="center"/>
      </w:pPr>
      <w:r>
        <w:br w:type="page"/>
      </w:r>
    </w:p>
    <w:p w:rsidR="00613F86" w:rsidRDefault="00613F86" w:rsidP="00613F86">
      <w:pPr>
        <w:jc w:val="center"/>
      </w:pPr>
    </w:p>
    <w:p w:rsidR="00703F22" w:rsidRPr="005D0FB4" w:rsidRDefault="00703F22" w:rsidP="00613F86">
      <w:pPr>
        <w:jc w:val="center"/>
        <w:rPr>
          <w:b/>
          <w:sz w:val="28"/>
          <w:szCs w:val="28"/>
          <w:u w:val="single"/>
        </w:rPr>
      </w:pPr>
      <w:r w:rsidRPr="005D0FB4">
        <w:rPr>
          <w:b/>
          <w:sz w:val="28"/>
          <w:szCs w:val="28"/>
          <w:u w:val="single"/>
        </w:rPr>
        <w:t xml:space="preserve">ANNEXURE - I </w:t>
      </w:r>
    </w:p>
    <w:p w:rsidR="005D0FB4" w:rsidRDefault="005D0FB4" w:rsidP="005D0FB4">
      <w:pPr>
        <w:tabs>
          <w:tab w:val="left" w:pos="360"/>
        </w:tabs>
        <w:spacing w:line="360" w:lineRule="auto"/>
        <w:jc w:val="center"/>
        <w:rPr>
          <w:b/>
          <w:sz w:val="28"/>
          <w:szCs w:val="28"/>
        </w:rPr>
      </w:pPr>
    </w:p>
    <w:p w:rsidR="00E21371" w:rsidRDefault="00E21371" w:rsidP="005D0FB4">
      <w:pPr>
        <w:tabs>
          <w:tab w:val="left" w:pos="360"/>
        </w:tabs>
        <w:spacing w:line="360" w:lineRule="auto"/>
        <w:jc w:val="center"/>
        <w:rPr>
          <w:b/>
          <w:sz w:val="28"/>
          <w:szCs w:val="28"/>
        </w:rPr>
      </w:pPr>
      <w:r>
        <w:rPr>
          <w:b/>
          <w:sz w:val="28"/>
          <w:szCs w:val="28"/>
        </w:rPr>
        <w:t>ABSTRACT</w:t>
      </w:r>
    </w:p>
    <w:p w:rsidR="00E21371" w:rsidRDefault="00E21371" w:rsidP="005D0FB4">
      <w:pPr>
        <w:tabs>
          <w:tab w:val="left" w:pos="360"/>
        </w:tabs>
        <w:spacing w:line="360" w:lineRule="auto"/>
        <w:jc w:val="center"/>
        <w:rPr>
          <w:b/>
          <w:sz w:val="28"/>
          <w:szCs w:val="28"/>
        </w:rPr>
      </w:pPr>
    </w:p>
    <w:p w:rsidR="00716844" w:rsidRDefault="00716844" w:rsidP="00716844">
      <w:r>
        <w:t>Abstract</w:t>
      </w:r>
    </w:p>
    <w:p w:rsidR="00716844" w:rsidRDefault="00716844" w:rsidP="00716844">
      <w:pPr>
        <w:pStyle w:val="ListParagraph"/>
      </w:pPr>
      <w:r>
        <w:t xml:space="preserve"> The main concept of this experiment is to produce electricity from wind flow with low frictional loss. When the air flows through the propeller connected to the armature, starts to </w:t>
      </w:r>
      <w:proofErr w:type="spellStart"/>
      <w:r>
        <w:t>rotate.When</w:t>
      </w:r>
      <w:proofErr w:type="spellEnd"/>
      <w:r>
        <w:t xml:space="preserve"> the armature rotate, the </w:t>
      </w:r>
      <w:proofErr w:type="spellStart"/>
      <w:r>
        <w:t>NdFeB</w:t>
      </w:r>
      <w:proofErr w:type="spellEnd"/>
      <w:r>
        <w:t xml:space="preserve"> magnets also tends to rotate that causes flux change with the stator coil. The </w:t>
      </w:r>
      <w:proofErr w:type="spellStart"/>
      <w:r>
        <w:t>emf</w:t>
      </w:r>
      <w:proofErr w:type="spellEnd"/>
      <w:r>
        <w:t xml:space="preserve"> flows with the direction of </w:t>
      </w:r>
      <w:proofErr w:type="gramStart"/>
      <w:r>
        <w:t>Flemings</w:t>
      </w:r>
      <w:proofErr w:type="gramEnd"/>
      <w:r>
        <w:t xml:space="preserve"> right hand rule.</w:t>
      </w:r>
    </w:p>
    <w:p w:rsidR="00716844" w:rsidRDefault="00716844" w:rsidP="00716844">
      <w:pPr>
        <w:pStyle w:val="ListParagraph"/>
      </w:pPr>
      <w:r>
        <w:t>There by the friction is very less between sharp point of rotor and slide. From my experiment</w:t>
      </w:r>
      <w:r w:rsidRPr="003C3AEE">
        <w:t xml:space="preserve"> </w:t>
      </w:r>
      <w:r>
        <w:t>0.2 volts</w:t>
      </w:r>
      <w:r w:rsidRPr="003C3AEE">
        <w:t xml:space="preserve"> </w:t>
      </w:r>
      <w:r>
        <w:t>is obtained.</w:t>
      </w:r>
    </w:p>
    <w:p w:rsidR="00716844" w:rsidRDefault="00716844" w:rsidP="00716844">
      <w:pPr>
        <w:pStyle w:val="ListParagraph"/>
      </w:pPr>
    </w:p>
    <w:p w:rsidR="00716844" w:rsidRDefault="00716844" w:rsidP="00716844">
      <w:proofErr w:type="gramStart"/>
      <w:r>
        <w:t>Methodology :</w:t>
      </w:r>
      <w:proofErr w:type="gramEnd"/>
    </w:p>
    <w:p w:rsidR="00716844" w:rsidRDefault="00716844" w:rsidP="008D4AFB">
      <w:pPr>
        <w:pStyle w:val="ListParagraph"/>
        <w:numPr>
          <w:ilvl w:val="0"/>
          <w:numId w:val="19"/>
        </w:numPr>
      </w:pPr>
      <w:proofErr w:type="spellStart"/>
      <w:r>
        <w:t>Flemmings</w:t>
      </w:r>
      <w:proofErr w:type="spellEnd"/>
      <w:r>
        <w:t xml:space="preserve"> right hand </w:t>
      </w:r>
      <w:proofErr w:type="gramStart"/>
      <w:r>
        <w:t>rule :</w:t>
      </w:r>
      <w:proofErr w:type="gramEnd"/>
      <w:r>
        <w:t xml:space="preserve"> (Generator)                                                                                                                     When the flux changes in the conductor linked with the coil ,</w:t>
      </w:r>
      <w:proofErr w:type="spellStart"/>
      <w:r>
        <w:t>emf</w:t>
      </w:r>
      <w:proofErr w:type="spellEnd"/>
      <w:r>
        <w:t xml:space="preserve"> is induced in it.                      While stretching our fore, middle, thumb fingers mutually perpendicular to each other, the fore finger indicates the direction of force, middle finger indicates the direction of current, </w:t>
      </w:r>
      <w:proofErr w:type="gramStart"/>
      <w:r>
        <w:t>thumb  indicates</w:t>
      </w:r>
      <w:proofErr w:type="gramEnd"/>
      <w:r>
        <w:t xml:space="preserve"> the direction of motion.</w:t>
      </w:r>
    </w:p>
    <w:p w:rsidR="00716844" w:rsidRDefault="00716844" w:rsidP="00716844"/>
    <w:p w:rsidR="00716844" w:rsidRDefault="00716844" w:rsidP="008D4AFB">
      <w:pPr>
        <w:pStyle w:val="ListParagraph"/>
        <w:numPr>
          <w:ilvl w:val="0"/>
          <w:numId w:val="19"/>
        </w:numPr>
      </w:pPr>
      <w:r>
        <w:t xml:space="preserve">Magnetic </w:t>
      </w:r>
      <w:proofErr w:type="gramStart"/>
      <w:r>
        <w:t>levitation :</w:t>
      </w:r>
      <w:proofErr w:type="gramEnd"/>
      <w:r>
        <w:t xml:space="preserve">                                                                                                                                      When same magnetic poles are positioned nearer to each other magnetic repulsion takes place and When opposite magnetic poles are positioned nearer to each other magnetic attraction takes place.</w:t>
      </w:r>
    </w:p>
    <w:p w:rsidR="00716844" w:rsidRDefault="00716844" w:rsidP="00716844">
      <w:r>
        <w:t>Design:</w:t>
      </w:r>
    </w:p>
    <w:p w:rsidR="00716844" w:rsidRDefault="00716844" w:rsidP="00716844"/>
    <w:p w:rsidR="00716844" w:rsidRDefault="00716844" w:rsidP="00716844">
      <w:r>
        <w:t xml:space="preserve">It consists of </w:t>
      </w:r>
      <w:proofErr w:type="gramStart"/>
      <w:r>
        <w:t>stator ,</w:t>
      </w:r>
      <w:proofErr w:type="gramEnd"/>
      <w:r>
        <w:t xml:space="preserve"> rotor, propeller, blocker.</w:t>
      </w:r>
    </w:p>
    <w:p w:rsidR="00716844" w:rsidRDefault="00716844" w:rsidP="00716844">
      <w:r>
        <w:t xml:space="preserve">The stator model consists of permanent </w:t>
      </w:r>
      <w:proofErr w:type="gramStart"/>
      <w:r>
        <w:t>magnets which is</w:t>
      </w:r>
      <w:proofErr w:type="gramEnd"/>
      <w:r>
        <w:t xml:space="preserve"> used to levitate the armature equipped with neodymium magnets.</w:t>
      </w:r>
      <w:r w:rsidRPr="00940227">
        <w:t xml:space="preserve"> </w:t>
      </w:r>
      <w:r>
        <w:t>Stator coil has 26 gauge copper coil of 1000 turns and placed at the middle of the armature.</w:t>
      </w:r>
    </w:p>
    <w:p w:rsidR="00716844" w:rsidRDefault="00716844" w:rsidP="00716844">
      <w:r>
        <w:t xml:space="preserve">The rotor model consists of </w:t>
      </w:r>
      <w:proofErr w:type="spellStart"/>
      <w:r>
        <w:t>ndfeb</w:t>
      </w:r>
      <w:proofErr w:type="spellEnd"/>
      <w:r>
        <w:t xml:space="preserve"> magnets with two permanent earth ring </w:t>
      </w:r>
      <w:proofErr w:type="gramStart"/>
      <w:r>
        <w:t>magnets  with</w:t>
      </w:r>
      <w:proofErr w:type="gramEnd"/>
      <w:r>
        <w:t xml:space="preserve"> a sharp edge.</w:t>
      </w:r>
    </w:p>
    <w:p w:rsidR="00716844" w:rsidRDefault="00716844" w:rsidP="00716844">
      <w:r>
        <w:t>A self designed propeller is connected to the rotor that Operates at very low or high wind flow rates, Low starting torque is needed for the rotation.</w:t>
      </w:r>
    </w:p>
    <w:p w:rsidR="00716844" w:rsidRPr="008007F3" w:rsidRDefault="00716844" w:rsidP="00716844">
      <w:pPr>
        <w:rPr>
          <w:b/>
          <w:sz w:val="28"/>
          <w:szCs w:val="28"/>
        </w:rPr>
      </w:pPr>
      <w:r>
        <w:t>Blocker is</w:t>
      </w:r>
      <w:r w:rsidRPr="00940227">
        <w:t xml:space="preserve"> </w:t>
      </w:r>
      <w:r>
        <w:t xml:space="preserve">a glass slide placed at the end of armature to oppose the forces caused by wind and the stator magnetic </w:t>
      </w:r>
      <w:proofErr w:type="gramStart"/>
      <w:r>
        <w:t>field ,</w:t>
      </w:r>
      <w:proofErr w:type="gramEnd"/>
      <w:r>
        <w:t xml:space="preserve"> that is the only thing to produce friction between the sharp edge and the slide.</w:t>
      </w:r>
    </w:p>
    <w:p w:rsidR="00716844" w:rsidRDefault="00716844" w:rsidP="00716844">
      <w:r>
        <w:t xml:space="preserve">Materials </w:t>
      </w:r>
      <w:proofErr w:type="gramStart"/>
      <w:r>
        <w:t>used :</w:t>
      </w:r>
      <w:proofErr w:type="gramEnd"/>
    </w:p>
    <w:p w:rsidR="00716844" w:rsidRDefault="00716844" w:rsidP="00716844">
      <w:pPr>
        <w:pStyle w:val="ListParagraph"/>
        <w:numPr>
          <w:ilvl w:val="0"/>
          <w:numId w:val="18"/>
        </w:numPr>
      </w:pPr>
      <w:r>
        <w:t>Permanent magnets</w:t>
      </w:r>
    </w:p>
    <w:p w:rsidR="00716844" w:rsidRDefault="00716844" w:rsidP="00716844">
      <w:pPr>
        <w:pStyle w:val="ListParagraph"/>
        <w:numPr>
          <w:ilvl w:val="0"/>
          <w:numId w:val="18"/>
        </w:numPr>
      </w:pPr>
      <w:proofErr w:type="spellStart"/>
      <w:r>
        <w:t>NdFeB</w:t>
      </w:r>
      <w:proofErr w:type="spellEnd"/>
      <w:r>
        <w:t xml:space="preserve"> magnets</w:t>
      </w:r>
    </w:p>
    <w:p w:rsidR="00716844" w:rsidRDefault="00716844" w:rsidP="00716844">
      <w:pPr>
        <w:pStyle w:val="ListParagraph"/>
        <w:numPr>
          <w:ilvl w:val="0"/>
          <w:numId w:val="18"/>
        </w:numPr>
      </w:pPr>
      <w:r>
        <w:t>Ring magnets</w:t>
      </w:r>
    </w:p>
    <w:p w:rsidR="00716844" w:rsidRDefault="00716844" w:rsidP="00716844">
      <w:pPr>
        <w:pStyle w:val="ListParagraph"/>
        <w:numPr>
          <w:ilvl w:val="0"/>
          <w:numId w:val="18"/>
        </w:numPr>
      </w:pPr>
      <w:r>
        <w:t>Coil</w:t>
      </w:r>
    </w:p>
    <w:p w:rsidR="00716844" w:rsidRDefault="00716844" w:rsidP="00716844">
      <w:pPr>
        <w:pStyle w:val="ListParagraph"/>
        <w:numPr>
          <w:ilvl w:val="0"/>
          <w:numId w:val="18"/>
        </w:numPr>
      </w:pPr>
      <w:r>
        <w:t>slides</w:t>
      </w:r>
    </w:p>
    <w:p w:rsidR="00716844" w:rsidRDefault="00716844" w:rsidP="00716844">
      <w:pPr>
        <w:pStyle w:val="ListParagraph"/>
        <w:numPr>
          <w:ilvl w:val="0"/>
          <w:numId w:val="18"/>
        </w:numPr>
      </w:pPr>
      <w:r>
        <w:t>30 LED</w:t>
      </w:r>
    </w:p>
    <w:p w:rsidR="00716844" w:rsidRDefault="00716844" w:rsidP="00716844">
      <w:pPr>
        <w:pStyle w:val="ListParagraph"/>
        <w:numPr>
          <w:ilvl w:val="0"/>
          <w:numId w:val="18"/>
        </w:numPr>
      </w:pPr>
      <w:r>
        <w:t>Propeller</w:t>
      </w:r>
    </w:p>
    <w:p w:rsidR="00716844" w:rsidRDefault="00716844" w:rsidP="00716844">
      <w:pPr>
        <w:pStyle w:val="ListParagraph"/>
        <w:numPr>
          <w:ilvl w:val="0"/>
          <w:numId w:val="18"/>
        </w:numPr>
      </w:pPr>
      <w:r>
        <w:t>DC motor</w:t>
      </w:r>
    </w:p>
    <w:p w:rsidR="00726A3F" w:rsidRDefault="00726A3F" w:rsidP="00726A3F">
      <w:pPr>
        <w:ind w:left="360"/>
      </w:pPr>
    </w:p>
    <w:p w:rsidR="00726A3F" w:rsidRPr="001B4893" w:rsidRDefault="00726A3F" w:rsidP="00726A3F">
      <w:pPr>
        <w:autoSpaceDE w:val="0"/>
        <w:autoSpaceDN w:val="0"/>
        <w:adjustRightInd w:val="0"/>
        <w:rPr>
          <w:rFonts w:ascii="Calibri" w:hAnsi="Calibri" w:cs="Calibri"/>
          <w:sz w:val="28"/>
          <w:szCs w:val="28"/>
        </w:rPr>
      </w:pPr>
      <w:r w:rsidRPr="001B4893">
        <w:rPr>
          <w:rFonts w:ascii="Calibri" w:hAnsi="Calibri" w:cs="Calibri"/>
          <w:sz w:val="28"/>
          <w:szCs w:val="28"/>
        </w:rPr>
        <w:t xml:space="preserve">PROGRESS ON </w:t>
      </w:r>
      <w:proofErr w:type="gramStart"/>
      <w:r w:rsidRPr="001B4893">
        <w:rPr>
          <w:rFonts w:ascii="Calibri" w:hAnsi="Calibri" w:cs="Calibri"/>
          <w:sz w:val="28"/>
          <w:szCs w:val="28"/>
        </w:rPr>
        <w:t>TESTING :</w:t>
      </w:r>
      <w:proofErr w:type="gramEnd"/>
      <w:r w:rsidRPr="001B4893">
        <w:rPr>
          <w:rFonts w:ascii="Calibri" w:hAnsi="Calibri" w:cs="Calibri"/>
          <w:sz w:val="28"/>
          <w:szCs w:val="28"/>
        </w:rPr>
        <w:t xml:space="preserve"> the magnetic </w:t>
      </w:r>
      <w:proofErr w:type="spellStart"/>
      <w:r w:rsidRPr="001B4893">
        <w:rPr>
          <w:rFonts w:ascii="Calibri" w:hAnsi="Calibri" w:cs="Calibri"/>
          <w:sz w:val="28"/>
          <w:szCs w:val="28"/>
        </w:rPr>
        <w:t>fiels</w:t>
      </w:r>
      <w:proofErr w:type="spellEnd"/>
      <w:r w:rsidRPr="001B4893">
        <w:rPr>
          <w:rFonts w:ascii="Calibri" w:hAnsi="Calibri" w:cs="Calibri"/>
          <w:sz w:val="28"/>
          <w:szCs w:val="28"/>
        </w:rPr>
        <w:t xml:space="preserve"> intensity and coil turns and thickness is varied to give respective output </w:t>
      </w:r>
      <w:proofErr w:type="spellStart"/>
      <w:r w:rsidRPr="001B4893">
        <w:rPr>
          <w:rFonts w:ascii="Calibri" w:hAnsi="Calibri" w:cs="Calibri"/>
          <w:sz w:val="28"/>
          <w:szCs w:val="28"/>
        </w:rPr>
        <w:t>voltage.i</w:t>
      </w:r>
      <w:proofErr w:type="spellEnd"/>
      <w:r w:rsidRPr="001B4893">
        <w:rPr>
          <w:rFonts w:ascii="Calibri" w:hAnsi="Calibri" w:cs="Calibri"/>
          <w:sz w:val="28"/>
          <w:szCs w:val="28"/>
        </w:rPr>
        <w:t xml:space="preserve"> got 0.2 volts initially and finally </w:t>
      </w:r>
      <w:proofErr w:type="spellStart"/>
      <w:r w:rsidRPr="001B4893">
        <w:rPr>
          <w:rFonts w:ascii="Calibri" w:hAnsi="Calibri" w:cs="Calibri"/>
          <w:sz w:val="28"/>
          <w:szCs w:val="28"/>
        </w:rPr>
        <w:t>i</w:t>
      </w:r>
      <w:proofErr w:type="spellEnd"/>
      <w:r w:rsidRPr="001B4893">
        <w:rPr>
          <w:rFonts w:ascii="Calibri" w:hAnsi="Calibri" w:cs="Calibri"/>
          <w:sz w:val="28"/>
          <w:szCs w:val="28"/>
        </w:rPr>
        <w:t xml:space="preserve"> got 3.3 v.</w:t>
      </w:r>
    </w:p>
    <w:p w:rsidR="00726A3F" w:rsidRPr="001B4893" w:rsidRDefault="00726A3F" w:rsidP="00726A3F">
      <w:pPr>
        <w:autoSpaceDE w:val="0"/>
        <w:autoSpaceDN w:val="0"/>
        <w:adjustRightInd w:val="0"/>
        <w:rPr>
          <w:sz w:val="28"/>
          <w:szCs w:val="28"/>
        </w:rPr>
      </w:pPr>
      <w:proofErr w:type="gramStart"/>
      <w:r w:rsidRPr="001B4893">
        <w:rPr>
          <w:rFonts w:ascii="Calibri" w:hAnsi="Calibri" w:cs="Calibri"/>
          <w:sz w:val="28"/>
          <w:szCs w:val="28"/>
        </w:rPr>
        <w:t>RESULT :</w:t>
      </w:r>
      <w:proofErr w:type="gramEnd"/>
    </w:p>
    <w:p w:rsidR="00726A3F" w:rsidRPr="001B4893" w:rsidRDefault="00726A3F" w:rsidP="00726A3F">
      <w:pPr>
        <w:pStyle w:val="ListParagraph"/>
        <w:rPr>
          <w:sz w:val="28"/>
          <w:szCs w:val="28"/>
        </w:rPr>
      </w:pPr>
      <w:r w:rsidRPr="001B4893">
        <w:rPr>
          <w:sz w:val="28"/>
          <w:szCs w:val="28"/>
        </w:rPr>
        <w:t xml:space="preserve">There by the friction is very less between sharp point of rotor and slide (stator). From my </w:t>
      </w:r>
      <w:proofErr w:type="gramStart"/>
      <w:r w:rsidRPr="001B4893">
        <w:rPr>
          <w:sz w:val="28"/>
          <w:szCs w:val="28"/>
        </w:rPr>
        <w:t>experiment  3.3</w:t>
      </w:r>
      <w:proofErr w:type="gramEnd"/>
      <w:r w:rsidRPr="001B4893">
        <w:rPr>
          <w:sz w:val="28"/>
          <w:szCs w:val="28"/>
        </w:rPr>
        <w:t xml:space="preserve"> volts is obtained after rectification.</w:t>
      </w:r>
    </w:p>
    <w:p w:rsidR="00726A3F" w:rsidRPr="001B4893" w:rsidRDefault="00726A3F" w:rsidP="00726A3F">
      <w:pPr>
        <w:pStyle w:val="ListParagraph"/>
        <w:rPr>
          <w:sz w:val="28"/>
          <w:szCs w:val="28"/>
        </w:rPr>
      </w:pPr>
    </w:p>
    <w:p w:rsidR="00726A3F" w:rsidRPr="001B4893" w:rsidRDefault="00726A3F" w:rsidP="00726A3F">
      <w:pPr>
        <w:autoSpaceDE w:val="0"/>
        <w:autoSpaceDN w:val="0"/>
        <w:adjustRightInd w:val="0"/>
        <w:rPr>
          <w:rFonts w:ascii="Calibri" w:hAnsi="Calibri" w:cs="Calibri"/>
          <w:sz w:val="28"/>
          <w:szCs w:val="28"/>
        </w:rPr>
      </w:pPr>
      <w:r w:rsidRPr="001B4893">
        <w:rPr>
          <w:rFonts w:ascii="Calibri" w:hAnsi="Calibri" w:cs="Calibri"/>
          <w:sz w:val="28"/>
          <w:szCs w:val="28"/>
        </w:rPr>
        <w:t xml:space="preserve">INFRASTRUTURE </w:t>
      </w:r>
      <w:proofErr w:type="gramStart"/>
      <w:r w:rsidRPr="001B4893">
        <w:rPr>
          <w:rFonts w:ascii="Calibri" w:hAnsi="Calibri" w:cs="Calibri"/>
          <w:sz w:val="28"/>
          <w:szCs w:val="28"/>
        </w:rPr>
        <w:t>REQ :</w:t>
      </w:r>
      <w:proofErr w:type="gramEnd"/>
      <w:r w:rsidRPr="001B4893">
        <w:rPr>
          <w:rFonts w:ascii="Calibri" w:hAnsi="Calibri" w:cs="Calibri"/>
          <w:sz w:val="28"/>
          <w:szCs w:val="28"/>
        </w:rPr>
        <w:t xml:space="preserve"> a wind flow area of wind flow velocity 18kmph.</w:t>
      </w:r>
    </w:p>
    <w:p w:rsidR="00726A3F" w:rsidRPr="001B4893" w:rsidRDefault="00726A3F" w:rsidP="00726A3F">
      <w:pPr>
        <w:autoSpaceDE w:val="0"/>
        <w:autoSpaceDN w:val="0"/>
        <w:adjustRightInd w:val="0"/>
        <w:rPr>
          <w:rFonts w:ascii="Calibri" w:hAnsi="Calibri" w:cs="Calibri"/>
          <w:sz w:val="28"/>
          <w:szCs w:val="28"/>
        </w:rPr>
      </w:pPr>
      <w:proofErr w:type="gramStart"/>
      <w:r w:rsidRPr="001B4893">
        <w:rPr>
          <w:rFonts w:ascii="Calibri" w:hAnsi="Calibri" w:cs="Calibri"/>
          <w:sz w:val="28"/>
          <w:szCs w:val="28"/>
        </w:rPr>
        <w:t>PROBLEMS :</w:t>
      </w:r>
      <w:proofErr w:type="gramEnd"/>
      <w:r w:rsidRPr="001B4893">
        <w:rPr>
          <w:rFonts w:ascii="Calibri" w:hAnsi="Calibri" w:cs="Calibri"/>
          <w:sz w:val="28"/>
          <w:szCs w:val="28"/>
        </w:rPr>
        <w:t xml:space="preserve"> the device is needed to keep at high elevation for high wind flow velocity.</w:t>
      </w:r>
    </w:p>
    <w:p w:rsidR="00726A3F" w:rsidRPr="001B4893" w:rsidRDefault="00726A3F" w:rsidP="00726A3F">
      <w:pPr>
        <w:autoSpaceDE w:val="0"/>
        <w:autoSpaceDN w:val="0"/>
        <w:adjustRightInd w:val="0"/>
        <w:rPr>
          <w:rFonts w:ascii="Calibri" w:hAnsi="Calibri" w:cs="Calibri"/>
          <w:sz w:val="28"/>
          <w:szCs w:val="28"/>
        </w:rPr>
      </w:pPr>
      <w:proofErr w:type="gramStart"/>
      <w:r w:rsidRPr="001B4893">
        <w:rPr>
          <w:rFonts w:ascii="Calibri" w:hAnsi="Calibri" w:cs="Calibri"/>
          <w:sz w:val="28"/>
          <w:szCs w:val="28"/>
        </w:rPr>
        <w:t>DIS  ADVANTAGES</w:t>
      </w:r>
      <w:proofErr w:type="gramEnd"/>
      <w:r w:rsidRPr="001B4893">
        <w:rPr>
          <w:rFonts w:ascii="Calibri" w:hAnsi="Calibri" w:cs="Calibri"/>
          <w:sz w:val="28"/>
          <w:szCs w:val="28"/>
        </w:rPr>
        <w:t xml:space="preserve"> : HIGH INITIAL COST, CONSTRUCTIONAL COMPLEXITIES IN PROTOTYPE.</w:t>
      </w:r>
    </w:p>
    <w:p w:rsidR="00726A3F" w:rsidRPr="001B4893" w:rsidRDefault="00726A3F" w:rsidP="00726A3F">
      <w:pPr>
        <w:autoSpaceDE w:val="0"/>
        <w:autoSpaceDN w:val="0"/>
        <w:adjustRightInd w:val="0"/>
        <w:rPr>
          <w:rFonts w:ascii="Calibri" w:hAnsi="Calibri" w:cs="Calibri"/>
          <w:sz w:val="28"/>
          <w:szCs w:val="28"/>
        </w:rPr>
      </w:pPr>
    </w:p>
    <w:p w:rsidR="00726A3F" w:rsidRPr="001B4893" w:rsidRDefault="00726A3F" w:rsidP="00726A3F">
      <w:pPr>
        <w:autoSpaceDE w:val="0"/>
        <w:autoSpaceDN w:val="0"/>
        <w:adjustRightInd w:val="0"/>
        <w:rPr>
          <w:rFonts w:ascii="Calibri" w:hAnsi="Calibri" w:cs="Calibri"/>
          <w:sz w:val="28"/>
          <w:szCs w:val="28"/>
        </w:rPr>
      </w:pPr>
      <w:proofErr w:type="gramStart"/>
      <w:r w:rsidRPr="001B4893">
        <w:rPr>
          <w:rFonts w:ascii="Calibri" w:hAnsi="Calibri" w:cs="Calibri"/>
          <w:sz w:val="28"/>
          <w:szCs w:val="28"/>
        </w:rPr>
        <w:t>RESEARCH – ON APPLICATION OF MAGNETIC FIELDS ON LEVITATION.</w:t>
      </w:r>
      <w:proofErr w:type="gramEnd"/>
    </w:p>
    <w:p w:rsidR="00726A3F" w:rsidRPr="001B4893" w:rsidRDefault="00726A3F" w:rsidP="00726A3F">
      <w:pPr>
        <w:autoSpaceDE w:val="0"/>
        <w:autoSpaceDN w:val="0"/>
        <w:adjustRightInd w:val="0"/>
        <w:rPr>
          <w:rFonts w:ascii="Calibri" w:hAnsi="Calibri" w:cs="Calibri"/>
          <w:sz w:val="28"/>
          <w:szCs w:val="28"/>
        </w:rPr>
      </w:pPr>
    </w:p>
    <w:p w:rsidR="00726A3F" w:rsidRPr="001B4893" w:rsidRDefault="00726A3F" w:rsidP="00726A3F">
      <w:pPr>
        <w:autoSpaceDE w:val="0"/>
        <w:autoSpaceDN w:val="0"/>
        <w:adjustRightInd w:val="0"/>
        <w:rPr>
          <w:rFonts w:ascii="Calibri" w:hAnsi="Calibri" w:cs="Calibri"/>
          <w:sz w:val="28"/>
          <w:szCs w:val="28"/>
        </w:rPr>
      </w:pPr>
      <w:r w:rsidRPr="001B4893">
        <w:rPr>
          <w:rFonts w:ascii="Calibri" w:hAnsi="Calibri" w:cs="Calibri"/>
          <w:sz w:val="28"/>
          <w:szCs w:val="28"/>
        </w:rPr>
        <w:t xml:space="preserve">BUDGET </w:t>
      </w:r>
      <w:proofErr w:type="gramStart"/>
      <w:r w:rsidRPr="001B4893">
        <w:rPr>
          <w:rFonts w:ascii="Calibri" w:hAnsi="Calibri" w:cs="Calibri"/>
          <w:sz w:val="28"/>
          <w:szCs w:val="28"/>
        </w:rPr>
        <w:t>ESTIMATE  :</w:t>
      </w:r>
      <w:proofErr w:type="gramEnd"/>
      <w:r w:rsidRPr="001B4893">
        <w:rPr>
          <w:rFonts w:ascii="Calibri" w:hAnsi="Calibri" w:cs="Calibri"/>
          <w:sz w:val="28"/>
          <w:szCs w:val="28"/>
        </w:rPr>
        <w:t xml:space="preserve"> RS-1000 (for my model)</w:t>
      </w:r>
    </w:p>
    <w:p w:rsidR="00726A3F" w:rsidRPr="001B4893" w:rsidRDefault="00726A3F" w:rsidP="00726A3F">
      <w:pPr>
        <w:autoSpaceDE w:val="0"/>
        <w:autoSpaceDN w:val="0"/>
        <w:adjustRightInd w:val="0"/>
        <w:rPr>
          <w:rFonts w:ascii="Calibri" w:hAnsi="Calibri" w:cs="Calibri"/>
          <w:sz w:val="28"/>
          <w:szCs w:val="28"/>
        </w:rPr>
      </w:pPr>
    </w:p>
    <w:p w:rsidR="00726A3F" w:rsidRPr="001B4893" w:rsidRDefault="00726A3F" w:rsidP="00726A3F">
      <w:pPr>
        <w:ind w:left="360"/>
      </w:pPr>
    </w:p>
    <w:p w:rsidR="00726A3F" w:rsidRPr="001B4893" w:rsidRDefault="00726A3F" w:rsidP="00726A3F">
      <w:pPr>
        <w:ind w:left="360"/>
      </w:pPr>
    </w:p>
    <w:p w:rsidR="00716844" w:rsidRPr="001B4893" w:rsidRDefault="00716844" w:rsidP="00716844">
      <w:r w:rsidRPr="001B4893">
        <w:rPr>
          <w:snapToGrid w:val="0"/>
          <w:color w:val="000000"/>
          <w:w w:val="0"/>
          <w:sz w:val="0"/>
          <w:szCs w:val="0"/>
          <w:u w:color="000000"/>
          <w:bdr w:val="none" w:sz="0" w:space="0" w:color="000000"/>
          <w:shd w:val="clear" w:color="000000" w:fill="000000"/>
        </w:rPr>
        <w:t xml:space="preserve">  </w:t>
      </w:r>
      <w:proofErr w:type="gramStart"/>
      <w:r w:rsidRPr="001B4893">
        <w:t>Conclusion :</w:t>
      </w:r>
      <w:proofErr w:type="gramEnd"/>
      <w:r w:rsidRPr="001B4893">
        <w:t xml:space="preserve"> </w:t>
      </w:r>
    </w:p>
    <w:p w:rsidR="00716844" w:rsidRPr="001B4893" w:rsidRDefault="00716844" w:rsidP="00716844">
      <w:r w:rsidRPr="001B4893">
        <w:t xml:space="preserve">           Through this experiment we can gain more efficiency of power output and need not to pollute the environment, eco friendly , manpower is not needed, Less friction(loss), Operates at low wind flow rate, high efficiency, less internal resistance, occupies less space, maintenance free, less propeller length, less disturbance to migrating birds, gearings are not needed, rotates at high speed.</w:t>
      </w:r>
    </w:p>
    <w:p w:rsidR="00716844" w:rsidRPr="001B4893" w:rsidRDefault="00716844" w:rsidP="00716844">
      <w:r w:rsidRPr="001B4893">
        <w:t xml:space="preserve">          </w:t>
      </w:r>
    </w:p>
    <w:p w:rsidR="00716844" w:rsidRPr="001B4893" w:rsidRDefault="00716844" w:rsidP="00716844">
      <w:pPr>
        <w:ind w:left="1440"/>
        <w:jc w:val="both"/>
      </w:pPr>
    </w:p>
    <w:p w:rsidR="001E4DD7" w:rsidRPr="001B4893" w:rsidRDefault="001E4DD7" w:rsidP="001E4DD7">
      <w:pPr>
        <w:spacing w:line="360" w:lineRule="auto"/>
        <w:ind w:firstLine="720"/>
        <w:jc w:val="both"/>
        <w:rPr>
          <w:color w:val="FF0000"/>
        </w:rPr>
      </w:pPr>
    </w:p>
    <w:sectPr w:rsidR="001E4DD7" w:rsidRPr="001B4893" w:rsidSect="00F15478">
      <w:pgSz w:w="12240" w:h="15840"/>
      <w:pgMar w:top="547" w:right="1037" w:bottom="547"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050172"/>
    <w:multiLevelType w:val="hybridMultilevel"/>
    <w:tmpl w:val="B8B6D02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590A3C"/>
    <w:multiLevelType w:val="hybridMultilevel"/>
    <w:tmpl w:val="6A1087CC"/>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57335E"/>
    <w:multiLevelType w:val="hybridMultilevel"/>
    <w:tmpl w:val="0716561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F42381"/>
    <w:multiLevelType w:val="hybridMultilevel"/>
    <w:tmpl w:val="B8BC7BA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771AA9"/>
    <w:multiLevelType w:val="hybridMultilevel"/>
    <w:tmpl w:val="2A60323E"/>
    <w:lvl w:ilvl="0" w:tplc="E0388000">
      <w:start w:val="1"/>
      <w:numFmt w:val="lowerLetter"/>
      <w:lvlText w:val="(%1)"/>
      <w:lvlJc w:val="left"/>
      <w:pPr>
        <w:tabs>
          <w:tab w:val="num" w:pos="720"/>
        </w:tabs>
        <w:ind w:left="720" w:hanging="360"/>
      </w:pPr>
      <w:rPr>
        <w:rFonts w:hint="default"/>
      </w:rPr>
    </w:lvl>
    <w:lvl w:ilvl="1" w:tplc="BAD8A3A2">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89D5700"/>
    <w:multiLevelType w:val="hybridMultilevel"/>
    <w:tmpl w:val="FF6A42DE"/>
    <w:lvl w:ilvl="0" w:tplc="0409000F">
      <w:start w:val="1"/>
      <w:numFmt w:val="decimal"/>
      <w:lvlText w:val="%1."/>
      <w:lvlJc w:val="left"/>
      <w:pPr>
        <w:tabs>
          <w:tab w:val="num" w:pos="720"/>
        </w:tabs>
        <w:ind w:left="720" w:hanging="360"/>
      </w:pPr>
      <w:rPr>
        <w:rFonts w:hint="default"/>
      </w:rPr>
    </w:lvl>
    <w:lvl w:ilvl="1" w:tplc="D1B6B530">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2F8A6D44"/>
    <w:multiLevelType w:val="hybridMultilevel"/>
    <w:tmpl w:val="E8409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A063D0E"/>
    <w:multiLevelType w:val="hybridMultilevel"/>
    <w:tmpl w:val="E6341C0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982CF5"/>
    <w:multiLevelType w:val="hybridMultilevel"/>
    <w:tmpl w:val="56C66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4B63448"/>
    <w:multiLevelType w:val="hybridMultilevel"/>
    <w:tmpl w:val="C36466AA"/>
    <w:lvl w:ilvl="0" w:tplc="0409000F">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1074B3"/>
    <w:multiLevelType w:val="hybridMultilevel"/>
    <w:tmpl w:val="7A10316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30D67DF"/>
    <w:multiLevelType w:val="hybridMultilevel"/>
    <w:tmpl w:val="3CB8B03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4871988"/>
    <w:multiLevelType w:val="hybridMultilevel"/>
    <w:tmpl w:val="F8D0F6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5B548E7"/>
    <w:multiLevelType w:val="hybridMultilevel"/>
    <w:tmpl w:val="3EE2EFD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C185439"/>
    <w:multiLevelType w:val="hybridMultilevel"/>
    <w:tmpl w:val="F8D0F6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22C7AA6"/>
    <w:multiLevelType w:val="hybridMultilevel"/>
    <w:tmpl w:val="92B22B96"/>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E503BCC"/>
    <w:multiLevelType w:val="hybridMultilevel"/>
    <w:tmpl w:val="8E1684EA"/>
    <w:lvl w:ilvl="0" w:tplc="D81AD734">
      <w:start w:val="1"/>
      <w:numFmt w:val="bullet"/>
      <w:lvlText w:val=""/>
      <w:lvlJc w:val="left"/>
      <w:pPr>
        <w:tabs>
          <w:tab w:val="num" w:pos="2448"/>
        </w:tabs>
        <w:ind w:left="2448" w:hanging="144"/>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nsid w:val="779E3C0A"/>
    <w:multiLevelType w:val="hybridMultilevel"/>
    <w:tmpl w:val="9F52B7A4"/>
    <w:lvl w:ilvl="0" w:tplc="068A6002">
      <w:start w:val="1"/>
      <w:numFmt w:val="lowerRoman"/>
      <w:lvlText w:val="(%1)"/>
      <w:lvlJc w:val="left"/>
      <w:pPr>
        <w:tabs>
          <w:tab w:val="num" w:pos="1080"/>
        </w:tabs>
        <w:ind w:left="1080" w:hanging="720"/>
      </w:pPr>
      <w:rPr>
        <w:rFonts w:hint="default"/>
      </w:rPr>
    </w:lvl>
    <w:lvl w:ilvl="1" w:tplc="5DF4CB28">
      <w:start w:val="1"/>
      <w:numFmt w:val="lowerLetter"/>
      <w:lvlText w:val="(%2)"/>
      <w:lvlJc w:val="left"/>
      <w:pPr>
        <w:tabs>
          <w:tab w:val="num" w:pos="1440"/>
        </w:tabs>
        <w:ind w:left="1440" w:hanging="360"/>
      </w:pPr>
      <w:rPr>
        <w:rFonts w:hint="default"/>
      </w:rPr>
    </w:lvl>
    <w:lvl w:ilvl="2" w:tplc="8E0AA6E8">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790A47A4"/>
    <w:multiLevelType w:val="hybridMultilevel"/>
    <w:tmpl w:val="908826A4"/>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5"/>
  </w:num>
  <w:num w:numId="2">
    <w:abstractNumId w:val="17"/>
  </w:num>
  <w:num w:numId="3">
    <w:abstractNumId w:val="16"/>
  </w:num>
  <w:num w:numId="4">
    <w:abstractNumId w:val="4"/>
  </w:num>
  <w:num w:numId="5">
    <w:abstractNumId w:val="18"/>
  </w:num>
  <w:num w:numId="6">
    <w:abstractNumId w:val="8"/>
  </w:num>
  <w:num w:numId="7">
    <w:abstractNumId w:val="9"/>
  </w:num>
  <w:num w:numId="8">
    <w:abstractNumId w:val="15"/>
  </w:num>
  <w:num w:numId="9">
    <w:abstractNumId w:val="11"/>
  </w:num>
  <w:num w:numId="10">
    <w:abstractNumId w:val="0"/>
  </w:num>
  <w:num w:numId="11">
    <w:abstractNumId w:val="1"/>
  </w:num>
  <w:num w:numId="12">
    <w:abstractNumId w:val="2"/>
  </w:num>
  <w:num w:numId="13">
    <w:abstractNumId w:val="7"/>
  </w:num>
  <w:num w:numId="14">
    <w:abstractNumId w:val="3"/>
  </w:num>
  <w:num w:numId="15">
    <w:abstractNumId w:val="13"/>
  </w:num>
  <w:num w:numId="16">
    <w:abstractNumId w:val="6"/>
  </w:num>
  <w:num w:numId="17">
    <w:abstractNumId w:val="12"/>
  </w:num>
  <w:num w:numId="18">
    <w:abstractNumId w:val="10"/>
  </w:num>
  <w:num w:numId="19">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stylePaneFormatFilter w:val="3F01"/>
  <w:defaultTabStop w:val="720"/>
  <w:characterSpacingControl w:val="doNotCompress"/>
  <w:compat/>
  <w:docVars>
    <w:docVar w:name="__Grammarly_42____i" w:val="H4sIAAAAAAAEAKtWckksSQxILCpxzi/NK1GyMqwFAAEhoTITAAAA"/>
    <w:docVar w:name="__Grammarly_42___1" w:val="H4sIAAAAAAAEAKtWcslP9kxRslIyNDY0MDYwNTEyMTU1MzU1NDFQ0lEKTi0uzszPAykwrAUAup03tSwAAAA="/>
  </w:docVars>
  <w:rsids>
    <w:rsidRoot w:val="00852FF8"/>
    <w:rsid w:val="00032FD0"/>
    <w:rsid w:val="00040693"/>
    <w:rsid w:val="00040EDB"/>
    <w:rsid w:val="00047465"/>
    <w:rsid w:val="0004761B"/>
    <w:rsid w:val="0005111B"/>
    <w:rsid w:val="000813BE"/>
    <w:rsid w:val="00085EC5"/>
    <w:rsid w:val="000A7F75"/>
    <w:rsid w:val="00125432"/>
    <w:rsid w:val="001450D7"/>
    <w:rsid w:val="00145AE4"/>
    <w:rsid w:val="00161F27"/>
    <w:rsid w:val="001948EC"/>
    <w:rsid w:val="001A6520"/>
    <w:rsid w:val="001A6EB9"/>
    <w:rsid w:val="001B4893"/>
    <w:rsid w:val="001C579F"/>
    <w:rsid w:val="001E05B0"/>
    <w:rsid w:val="001E4B6F"/>
    <w:rsid w:val="001E4DD7"/>
    <w:rsid w:val="001F65E5"/>
    <w:rsid w:val="0020072F"/>
    <w:rsid w:val="00200BD1"/>
    <w:rsid w:val="00214596"/>
    <w:rsid w:val="0029035C"/>
    <w:rsid w:val="002B3A47"/>
    <w:rsid w:val="002B4F70"/>
    <w:rsid w:val="002F50E9"/>
    <w:rsid w:val="00316BB8"/>
    <w:rsid w:val="00333791"/>
    <w:rsid w:val="00351D46"/>
    <w:rsid w:val="00365340"/>
    <w:rsid w:val="0038367B"/>
    <w:rsid w:val="00384D20"/>
    <w:rsid w:val="003967AB"/>
    <w:rsid w:val="003A2075"/>
    <w:rsid w:val="003A6B53"/>
    <w:rsid w:val="003B26C2"/>
    <w:rsid w:val="003B298C"/>
    <w:rsid w:val="003B47A7"/>
    <w:rsid w:val="003C153B"/>
    <w:rsid w:val="003F5975"/>
    <w:rsid w:val="00403DD8"/>
    <w:rsid w:val="00441666"/>
    <w:rsid w:val="0047031B"/>
    <w:rsid w:val="00490D9F"/>
    <w:rsid w:val="004D1265"/>
    <w:rsid w:val="004D3F5E"/>
    <w:rsid w:val="004F1BAA"/>
    <w:rsid w:val="004F6794"/>
    <w:rsid w:val="00514D69"/>
    <w:rsid w:val="00563747"/>
    <w:rsid w:val="00577B61"/>
    <w:rsid w:val="005B0003"/>
    <w:rsid w:val="005B3D9A"/>
    <w:rsid w:val="005D0FB4"/>
    <w:rsid w:val="005D17D4"/>
    <w:rsid w:val="00613F86"/>
    <w:rsid w:val="00662613"/>
    <w:rsid w:val="00674929"/>
    <w:rsid w:val="0067534B"/>
    <w:rsid w:val="00700507"/>
    <w:rsid w:val="00703F22"/>
    <w:rsid w:val="00716844"/>
    <w:rsid w:val="00721CEB"/>
    <w:rsid w:val="00726A3F"/>
    <w:rsid w:val="00736F11"/>
    <w:rsid w:val="0074356B"/>
    <w:rsid w:val="00745F17"/>
    <w:rsid w:val="007808A5"/>
    <w:rsid w:val="00790D97"/>
    <w:rsid w:val="00794C09"/>
    <w:rsid w:val="007B78F2"/>
    <w:rsid w:val="007C55EC"/>
    <w:rsid w:val="007D59A3"/>
    <w:rsid w:val="007E34FF"/>
    <w:rsid w:val="00852FF8"/>
    <w:rsid w:val="00883A51"/>
    <w:rsid w:val="00896CE8"/>
    <w:rsid w:val="008A6545"/>
    <w:rsid w:val="008B30B2"/>
    <w:rsid w:val="008B3222"/>
    <w:rsid w:val="008C69F5"/>
    <w:rsid w:val="008C6CEF"/>
    <w:rsid w:val="008D4AFB"/>
    <w:rsid w:val="008D7F6A"/>
    <w:rsid w:val="008E42DA"/>
    <w:rsid w:val="008E5041"/>
    <w:rsid w:val="008F0B75"/>
    <w:rsid w:val="008F599B"/>
    <w:rsid w:val="0090028E"/>
    <w:rsid w:val="00903C15"/>
    <w:rsid w:val="00930145"/>
    <w:rsid w:val="0093493C"/>
    <w:rsid w:val="009458D9"/>
    <w:rsid w:val="00962040"/>
    <w:rsid w:val="009924A1"/>
    <w:rsid w:val="009A65B0"/>
    <w:rsid w:val="009D3EC0"/>
    <w:rsid w:val="00A13B4C"/>
    <w:rsid w:val="00A20B23"/>
    <w:rsid w:val="00A54F0B"/>
    <w:rsid w:val="00A613E7"/>
    <w:rsid w:val="00A7014A"/>
    <w:rsid w:val="00A71D5E"/>
    <w:rsid w:val="00AA6DD3"/>
    <w:rsid w:val="00AB0B68"/>
    <w:rsid w:val="00B35F15"/>
    <w:rsid w:val="00B363A7"/>
    <w:rsid w:val="00B437C4"/>
    <w:rsid w:val="00B4642C"/>
    <w:rsid w:val="00B8545D"/>
    <w:rsid w:val="00BA58C4"/>
    <w:rsid w:val="00BA7340"/>
    <w:rsid w:val="00BD5D94"/>
    <w:rsid w:val="00BE77E8"/>
    <w:rsid w:val="00C14B10"/>
    <w:rsid w:val="00C177FD"/>
    <w:rsid w:val="00C51CC5"/>
    <w:rsid w:val="00C6335C"/>
    <w:rsid w:val="00C73B1F"/>
    <w:rsid w:val="00C93502"/>
    <w:rsid w:val="00CA2281"/>
    <w:rsid w:val="00CA3046"/>
    <w:rsid w:val="00CA5042"/>
    <w:rsid w:val="00CD7419"/>
    <w:rsid w:val="00D002C9"/>
    <w:rsid w:val="00D0140B"/>
    <w:rsid w:val="00D06BE9"/>
    <w:rsid w:val="00D21133"/>
    <w:rsid w:val="00D944F1"/>
    <w:rsid w:val="00DC709C"/>
    <w:rsid w:val="00DD46C3"/>
    <w:rsid w:val="00DD5DBB"/>
    <w:rsid w:val="00DE2591"/>
    <w:rsid w:val="00E21371"/>
    <w:rsid w:val="00E32E14"/>
    <w:rsid w:val="00E62CA1"/>
    <w:rsid w:val="00E76FD4"/>
    <w:rsid w:val="00EA48E1"/>
    <w:rsid w:val="00EB577B"/>
    <w:rsid w:val="00EC1857"/>
    <w:rsid w:val="00EF2822"/>
    <w:rsid w:val="00F15478"/>
    <w:rsid w:val="00F22628"/>
    <w:rsid w:val="00F71F9B"/>
    <w:rsid w:val="00F7547A"/>
    <w:rsid w:val="00F86CEB"/>
    <w:rsid w:val="00FA32E6"/>
    <w:rsid w:val="00FB7D86"/>
    <w:rsid w:val="00FD1717"/>
    <w:rsid w:val="00FD3A09"/>
    <w:rsid w:val="00FE1C0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martTagType w:namespaceuri="urn:schemas-microsoft-com:office:smarttags" w:name="place"/>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350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52FF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CA2281"/>
    <w:rPr>
      <w:color w:val="0000FF"/>
      <w:u w:val="single"/>
    </w:rPr>
  </w:style>
  <w:style w:type="paragraph" w:styleId="ListParagraph">
    <w:name w:val="List Paragraph"/>
    <w:basedOn w:val="Normal"/>
    <w:uiPriority w:val="34"/>
    <w:qFormat/>
    <w:rsid w:val="00C73B1F"/>
    <w:pPr>
      <w:spacing w:after="200" w:line="276" w:lineRule="auto"/>
      <w:ind w:left="720"/>
      <w:contextualSpacing/>
    </w:pPr>
    <w:rPr>
      <w:rFonts w:asciiTheme="minorHAnsi" w:eastAsiaTheme="minorHAnsi" w:hAnsiTheme="minorHAnsi" w:cstheme="minorBidi"/>
      <w:sz w:val="22"/>
      <w:szCs w:val="22"/>
      <w:lang w:val="en-IN"/>
    </w:rPr>
  </w:style>
  <w:style w:type="paragraph" w:styleId="BalloonText">
    <w:name w:val="Balloon Text"/>
    <w:basedOn w:val="Normal"/>
    <w:link w:val="BalloonTextChar"/>
    <w:uiPriority w:val="99"/>
    <w:semiHidden/>
    <w:unhideWhenUsed/>
    <w:rsid w:val="00D06BE9"/>
    <w:rPr>
      <w:rFonts w:ascii="Tahoma" w:hAnsi="Tahoma" w:cs="Tahoma"/>
      <w:sz w:val="16"/>
      <w:szCs w:val="16"/>
    </w:rPr>
  </w:style>
  <w:style w:type="character" w:customStyle="1" w:styleId="BalloonTextChar">
    <w:name w:val="Balloon Text Char"/>
    <w:basedOn w:val="DefaultParagraphFont"/>
    <w:link w:val="BalloonText"/>
    <w:uiPriority w:val="99"/>
    <w:semiHidden/>
    <w:rsid w:val="00D06BE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8</TotalTime>
  <Pages>15</Pages>
  <Words>2187</Words>
  <Characters>1246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FORM 1</vt:lpstr>
    </vt:vector>
  </TitlesOfParts>
  <Company>aec</Company>
  <LinksUpToDate>false</LinksUpToDate>
  <CharactersWithSpaces>14626</CharactersWithSpaces>
  <SharedDoc>false</SharedDoc>
  <HLinks>
    <vt:vector size="6" baseType="variant">
      <vt:variant>
        <vt:i4>7733264</vt:i4>
      </vt:variant>
      <vt:variant>
        <vt:i4>0</vt:i4>
      </vt:variant>
      <vt:variant>
        <vt:i4>0</vt:i4>
      </vt:variant>
      <vt:variant>
        <vt:i4>5</vt:i4>
      </vt:variant>
      <vt:variant>
        <vt:lpwstr>mailto:EMAIL.BTRBIO@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 1</dc:title>
  <dc:creator>arunai</dc:creator>
  <cp:lastModifiedBy>murugesh</cp:lastModifiedBy>
  <cp:revision>6</cp:revision>
  <dcterms:created xsi:type="dcterms:W3CDTF">2016-11-11T06:11:00Z</dcterms:created>
  <dcterms:modified xsi:type="dcterms:W3CDTF">2016-11-17T06:37:00Z</dcterms:modified>
</cp:coreProperties>
</file>